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w:t>
      </w:r>
      <w:r>
        <w:t xml:space="preserve"> </w:t>
      </w:r>
      <w:r>
        <w:t xml:space="preserve">Thứ</w:t>
      </w:r>
      <w:r>
        <w:t xml:space="preserve"> </w:t>
      </w:r>
      <w:r>
        <w:t xml:space="preserve">Cho</w:t>
      </w:r>
      <w:r>
        <w:t xml:space="preserve"> </w:t>
      </w:r>
      <w:r>
        <w:t xml:space="preserve">Anh</w:t>
      </w:r>
      <w:r>
        <w:t xml:space="preserve"> </w:t>
      </w:r>
      <w:r>
        <w:t xml:space="preserve">Mãi</w:t>
      </w:r>
      <w:r>
        <w:t xml:space="preserve"> </w:t>
      </w:r>
      <w:r>
        <w:t xml:space="preserve">Mã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thứ-cho-anh-mãi-mãi"/>
      <w:bookmarkEnd w:id="21"/>
      <w:r>
        <w:t xml:space="preserve">Tha Thứ Cho Anh Mãi Mã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5/12/tha-thu-cho-anh-mai-m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cuộc đời ai cũng sẽ phạm phải những sai lầm. Nhưng nếu là anh, em nguyện ý tha thứ. .</w:t>
            </w:r>
            <w:r>
              <w:br w:type="textWrapping"/>
            </w:r>
          </w:p>
        </w:tc>
      </w:tr>
    </w:tbl>
    <w:p>
      <w:pPr>
        <w:pStyle w:val="Compact"/>
      </w:pPr>
      <w:r>
        <w:br w:type="textWrapping"/>
      </w:r>
      <w:r>
        <w:br w:type="textWrapping"/>
      </w:r>
      <w:r>
        <w:rPr>
          <w:i/>
        </w:rPr>
        <w:t xml:space="preserve">Đọc và tải ebook truyện tại: http://truyenclub.com/tha-thu-cho-anh-mai-mai</w:t>
      </w:r>
      <w:r>
        <w:br w:type="textWrapping"/>
      </w:r>
    </w:p>
    <w:p>
      <w:pPr>
        <w:pStyle w:val="BodyText"/>
      </w:pPr>
      <w:r>
        <w:br w:type="textWrapping"/>
      </w:r>
      <w:r>
        <w:br w:type="textWrapping"/>
      </w:r>
    </w:p>
    <w:p>
      <w:pPr>
        <w:pStyle w:val="Heading2"/>
      </w:pPr>
      <w:bookmarkStart w:id="23" w:name="chương-1-giới-thiệu-nhân-vật"/>
      <w:bookmarkEnd w:id="23"/>
      <w:r>
        <w:t xml:space="preserve">1. Chương 1: Giới Thiệu Nhân Vật</w:t>
      </w:r>
    </w:p>
    <w:p>
      <w:pPr>
        <w:pStyle w:val="Compact"/>
      </w:pPr>
      <w:r>
        <w:br w:type="textWrapping"/>
      </w:r>
      <w:r>
        <w:br w:type="textWrapping"/>
      </w:r>
      <w:r>
        <w:t xml:space="preserve">Đa số truyện xoay quanh các nhân vật dưới đây ( hy vọng các bạn góp ý giúp mình): Linda Visona: 20 tuổi hiện đang là thành viên của FBI hoạt động ở Trung Quốc và được mệnh danh là thần tiên tỉ tỉ. Tính cách có phần ngang bướng, cố chấp, thường xuyên bị lừa tiền về khoản mua sắm ( là con nghiện shopping) nhưng lại luôn biết thương người đúng lúc. Rất ghét Gin vì anh ta luôn phá hỏng cảm xúc của cô mỗi khi làm nhiệm vụ.</w:t>
      </w:r>
    </w:p>
    <w:p>
      <w:pPr>
        <w:pStyle w:val="BodyText"/>
      </w:pPr>
      <w:r>
        <w:t xml:space="preserve">Có mối thù ko thể đánh nhau là giải quyết xong với Nancy, trên đời này có hai người mà cô ghét cay ghét đắng, đó là Nancy và Gin.</w:t>
      </w:r>
    </w:p>
    <w:p>
      <w:pPr>
        <w:pStyle w:val="BodyText"/>
      </w:pPr>
      <w:r>
        <w:t xml:space="preserve">Anna Kie: 18 tuổi là em gái khác cha khác mẹ của Linda , cha mẹ ruột của cô đã mất trong một vụ tai nạn mà trong đó kẻ gây tai nạn đã chạy thoát, đang làm thực tập sinh của FBI, rất dễ thương và đáng yêu. Đặc biệt thông minh gấp nhiều lần chị gái mình về khoản mua sắm ( hoàn toàn là anti fan shopping). Có tình yêu gà bông vô cùng đẹp với Kan ( em trai Gin). Luôn vun đắp tình yêu giữa Gin và Linda và sẵn sàng hy sinh thời gian quý báu của mình để tạo điều kiện cho họ.</w:t>
      </w:r>
    </w:p>
    <w:p>
      <w:pPr>
        <w:pStyle w:val="BodyText"/>
      </w:pPr>
      <w:r>
        <w:t xml:space="preserve">Gin: 21 tuổi, tên thật Triệu Tinh Vũ là con trai của tỷ phú giàu có ở Ma Cau. Tuy nhiên anh đã từ bỏ tất cả khiến cha anh vô cùng thất vọng và cấm anh bước chân tới Ma Cau dù chỉ nửa bước để trở thành thành viên chủ chốt tổ A của FBI vì một lý do ko thể nói. Yêu đơn phương Linda suốt 15 năm trời dài đằng đẵng. Là con người ngoài lạnh trong nóng và anh chưa bao giờ thể hiện cảm xúc của mình ra ngoài. Cũng vì thế rất nhiều người chết đừ đừ trước vẻ đẹp trai như tượng tạc của anh.</w:t>
      </w:r>
    </w:p>
    <w:p>
      <w:pPr>
        <w:pStyle w:val="BodyText"/>
      </w:pPr>
      <w:r>
        <w:t xml:space="preserve">Kan: 19 tuổi, tên thật Triệu Tinh Thành là em trai ruột của Gin, trái ngược với Gin, anh rất ấm áp, chu đáo, dịu dàng. Nhưng điểm trừ duy nhất của anh là yêu anh trai hơn cả bạn gái mình khiến Anna rất ghen tị và ghét luôn Gin. Khác với Gin, anh được cha công nhận và bao bọc, yêu thương.</w:t>
      </w:r>
    </w:p>
    <w:p>
      <w:pPr>
        <w:pStyle w:val="BodyText"/>
      </w:pPr>
      <w:r>
        <w:t xml:space="preserve">Nancy: 20 tuổi, kỳ phùng địch thủ ko đội trời chung của Linda, yêu thầm Gin nhưng ko được đáp lại. Rất ghét Linda vì luôn cho rằng chính cô là nguyên nhân khiến Gin ko yêu mình. Ngoài ra với thân phận cao quý của thành viên tổ A, Nancy luôn chọn Anna tham gia những nhiệm vụ nguy hiểm hòng làm tổn thương Linda nhưng luôn thất bại vì sự xuất hiện đúng thời điểm, đúng lúc, đúng chỗ của Kan.</w:t>
      </w:r>
    </w:p>
    <w:p>
      <w:pPr>
        <w:pStyle w:val="BodyText"/>
      </w:pPr>
      <w:r>
        <w:t xml:space="preserve">The8: cha ruột của Linda và là cha nuôi của Anna, ông là một điệp viên rất giỏi và được nhiều kính trọng, ngưỡng mộ. Ông còn là người cha vô cùng yêu thương hai đứa con gái. Điểm trừ duy nhất của ông là nếu có ra đường nhắm trúng ai là người đó sẽ trở thành con rể ông ngay tức khắc ( đừng lo đã có rất nhiều người chung cảnh ngộ rồi). Tuy nhiên đến cuối cùng trước khi nhắm mắt, ông chỉ nhận Gin và Kan là hai người con rể cuối cùng mà ông công nhận.</w:t>
      </w:r>
    </w:p>
    <w:p>
      <w:pPr>
        <w:pStyle w:val="BodyText"/>
      </w:pPr>
      <w:r>
        <w:t xml:space="preserve">Boss: nhân vật thần bí đến nỗi toàn bộ thành viên trong trụ sở đều ko biết.</w:t>
      </w:r>
    </w:p>
    <w:p>
      <w:pPr>
        <w:pStyle w:val="Compact"/>
      </w:pPr>
      <w:r>
        <w:t xml:space="preserve">------- Xin các bạn góp ý và nếu có nhược điểm thì chỉ ra cho mình để mình khắc phục ---------- Kamsamita, thank you, cảm ơn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ôm nay Linda mặc quần dài bó sát màu đen và chiếc ái crop top lộ eo thon chỉ khoảng 56 cm. Còn Anna thì có vẻ thoải mái hơn khi mặc nguyên bộ quần áo thể thao của hãng Adidas màu xám. Hai người đều đang chuẩn bị hai xe đẩy bằng nhôm tiến vào trong siêu thị. Mặc dù tối qua Anna đã liệt toàn bộ đồ dùng cần mua vào trong giấy và cô cũng đã cầm theo. Tuy nhiên một khi đã vào trong siêu thị thì ko cần biết giá cả như thế nào, cô cũng sẵn sàng lao vào quầy giày thể thao và quên tịt mục đích mình đến đây. Hai con mắt cô sáng rực lên vì đôi giày màu đỏ của hãng Bitis Hunter, ánh mắt cô đảo lên nhìn giá thì há hốc mồm: " mẹ ơi 406 nghìn nhân dân tệ ". Cũng phải thôi đó là mẫu cực kỳ hot của Việt Nam và sang đây cũng hot ko kém ( ở đây là Trung Quốc) mà tất cả đều nhờ chàng ca sĩ lắm tài nhiều tật Sơn Tùng hay Tùng Sơn M TP thì phải.</w:t>
      </w:r>
    </w:p>
    <w:p>
      <w:pPr>
        <w:pStyle w:val="BodyText"/>
      </w:pPr>
      <w:r>
        <w:t xml:space="preserve">Cuối cùng sau một hồi tìm họ hàng cho đôi chân thì Linda cũng đã sắm cho mình đôi giày lười của Nike. Dĩ nhiên cô cười híp cả mắt để năn nỉ cô nhân viên trong siêu thị giảm giá chút ít.</w:t>
      </w:r>
    </w:p>
    <w:p>
      <w:pPr>
        <w:pStyle w:val="BodyText"/>
      </w:pPr>
      <w:r>
        <w:t xml:space="preserve">- Tất cả là 325 nhân dân tệ _ cô nhân viên thẳng thừng tính tiền rồi nhìn Linda ko chớp mắt.</w:t>
      </w:r>
    </w:p>
    <w:p>
      <w:pPr>
        <w:pStyle w:val="BodyText"/>
      </w:pPr>
      <w:r>
        <w:t xml:space="preserve">- Vẫn đắt _ cô chỉ biết thì thầm lôi thẻ ra, 325 nhân dân tệ là cả một vấn đề nghiêm trọng đấy nhưng thôi vậy.</w:t>
      </w:r>
    </w:p>
    <w:p>
      <w:pPr>
        <w:pStyle w:val="BodyText"/>
      </w:pPr>
      <w:r>
        <w:t xml:space="preserve">Xách đồ ra xe, nhìn thấy Anna với vẻ mặt cau có, phẫn nộ kia thì cô mới biết bản thân sắp gặp đại nạn.</w:t>
      </w:r>
    </w:p>
    <w:p>
      <w:pPr>
        <w:pStyle w:val="BodyText"/>
      </w:pPr>
      <w:r>
        <w:t xml:space="preserve">- Chị xin lỗi Anna, chị quên béng mất đồ cần mua.</w:t>
      </w:r>
    </w:p>
    <w:p>
      <w:pPr>
        <w:pStyle w:val="BodyText"/>
      </w:pPr>
      <w:r>
        <w:t xml:space="preserve">- Đưa cái túi ra đây _ chất giọng lầm lì xì ra khói đặc trưng của Anna đã được cất lên thành lời.</w:t>
      </w:r>
    </w:p>
    <w:p>
      <w:pPr>
        <w:pStyle w:val="BodyText"/>
      </w:pPr>
      <w:r>
        <w:t xml:space="preserve">- An tuê!!!!!!!!</w:t>
      </w:r>
    </w:p>
    <w:p>
      <w:pPr>
        <w:pStyle w:val="BodyText"/>
      </w:pPr>
      <w:r>
        <w:t xml:space="preserve">- Chị có đưa ko hả? Được thôi tối em cho chị nhịn cơm, ko ăn gì hết.</w:t>
      </w:r>
    </w:p>
    <w:p>
      <w:pPr>
        <w:pStyle w:val="BodyText"/>
      </w:pPr>
      <w:r>
        <w:t xml:space="preserve">- Em quá đáng lắm rồi đấy.</w:t>
      </w:r>
    </w:p>
    <w:p>
      <w:pPr>
        <w:pStyle w:val="BodyText"/>
      </w:pPr>
      <w:r>
        <w:t xml:space="preserve">Cô tức ach ách vì mua có mỗi đôi giày mà Anna ko cho cô ăn cơm. Ôi thần linh ơi, người phải giúp con mới được.</w:t>
      </w:r>
    </w:p>
    <w:p>
      <w:pPr>
        <w:pStyle w:val="BodyText"/>
      </w:pPr>
      <w:r>
        <w:t xml:space="preserve">- Có cần em lôi cả tủ giày của chị ra cho xem ko? Nhà thì đã chật ních rồi, thế mà hôm nào vác mặt vào siêu thị là cũng phải có đôi mang về _ Anna đành bó tay với bà chị này mất.</w:t>
      </w:r>
    </w:p>
    <w:p>
      <w:pPr>
        <w:pStyle w:val="BodyText"/>
      </w:pPr>
      <w:r>
        <w:t xml:space="preserve">- Thì nó đẹp mỉ?</w:t>
      </w:r>
    </w:p>
    <w:p>
      <w:pPr>
        <w:pStyle w:val="BodyText"/>
      </w:pPr>
      <w:r>
        <w:t xml:space="preserve">- Đẹp cái con khỉ, cái đôi này ra chợ thì đầy _ cầm một chiếc giày lên, Anna liền mắng cho một trận - Đây này rõ ràng là hàng fake, đồ thật của nó ko bao giờ có ghi số ở đây nghe chưa.</w:t>
      </w:r>
    </w:p>
    <w:p>
      <w:pPr>
        <w:pStyle w:val="BodyText"/>
      </w:pPr>
      <w:r>
        <w:t xml:space="preserve">Thấy Anna nói vậy, cô liền đem đt ra để hỏi ông Google, quả nhiên hàng fake.</w:t>
      </w:r>
    </w:p>
    <w:p>
      <w:pPr>
        <w:pStyle w:val="BodyText"/>
      </w:pPr>
      <w:r>
        <w:t xml:space="preserve">- Hay bây giờ chị trả lại nhé _ biết bị lừa cô chỉ còn cách ngậm đắng nuốt cay toan đem trả đồ.</w:t>
      </w:r>
    </w:p>
    <w:p>
      <w:pPr>
        <w:pStyle w:val="BodyText"/>
      </w:pPr>
      <w:r>
        <w:t xml:space="preserve">- Thôi lạy người.</w:t>
      </w:r>
    </w:p>
    <w:p>
      <w:pPr>
        <w:pStyle w:val="BodyText"/>
      </w:pPr>
      <w:r>
        <w:t xml:space="preserve">Thế đấy chuyện này thường xảy ra khá thường xuyên với tần suất xuất hiện dày đặc vào các ngày thứ hai, thứ năm và chủ nhật. Nếu Anna có đi cùng với cô thì chuyện mua hàng fake sẽ ko bao giờ xảy ra, lại còn được giảm giá vì Anna là thánh mà cả. Còn nếu đi một mình thì xong rồi, đảm bảo 100% là hàng fake. Cho nên cả tủ để giày của cô phân nửa là hàng fake.</w:t>
      </w:r>
    </w:p>
    <w:p>
      <w:pPr>
        <w:pStyle w:val="BodyText"/>
      </w:pPr>
      <w:r>
        <w:t xml:space="preserve">Ngồi trên ô tô hai chị em cùng nhau ngân nga bài hát Round and round của Han Ji Soo và Heize ( ost goblin). Phải nói là bài hát hay cực kỳ và buồn đến nỗi cứ nghe đến là Linda sẽ khóc nhè như con nít. Còn Anna dù rất vui vẻ, hạnh phúc nhưng nghe phát là chán nản ngay lập tức. Bài hát đã chạm đến đáy lòng của hai chị em như thế đấy.</w:t>
      </w:r>
    </w:p>
    <w:p>
      <w:pPr>
        <w:pStyle w:val="BodyText"/>
      </w:pPr>
      <w:r>
        <w:t xml:space="preserve">- Phải rồi em thực hành như thế nào? _ chợt nhớ tới bài kiểm tra của em gái vừa rồi nên Linda tra hỏi.</w:t>
      </w:r>
    </w:p>
    <w:p>
      <w:pPr>
        <w:pStyle w:val="BodyText"/>
      </w:pPr>
      <w:r>
        <w:t xml:space="preserve">- Cũng tàm tạm nhưng em nghĩ chắc là đạt điểm tuyệt đối đó.</w:t>
      </w:r>
    </w:p>
    <w:p>
      <w:pPr>
        <w:pStyle w:val="BodyText"/>
      </w:pPr>
      <w:r>
        <w:t xml:space="preserve">- Chắc là được _ Linda nói bằng giọng cực kỳ mỉa mai.</w:t>
      </w:r>
    </w:p>
    <w:p>
      <w:pPr>
        <w:pStyle w:val="BodyText"/>
      </w:pPr>
      <w:r>
        <w:t xml:space="preserve">- Thật mà.</w:t>
      </w:r>
    </w:p>
    <w:p>
      <w:pPr>
        <w:pStyle w:val="BodyText"/>
      </w:pPr>
      <w:r>
        <w:t xml:space="preserve">- Em làm thế nào thì làm nhưng năm nay nhất định phải được chọn, nghe chưa?</w:t>
      </w:r>
    </w:p>
    <w:p>
      <w:pPr>
        <w:pStyle w:val="BodyText"/>
      </w:pPr>
      <w:r>
        <w:t xml:space="preserve">- Tuân lệnh.</w:t>
      </w:r>
    </w:p>
    <w:p>
      <w:pPr>
        <w:pStyle w:val="BodyText"/>
      </w:pPr>
      <w:r>
        <w:t xml:space="preserve">Sáng hôm sau Linda cùng Anna đến trụ sở thật sớm vì tối qua có thông báo Anna đã đạt điểm tuyệt đối và được chọn làm thực tập tại trụ sở. Vừa đến thang máy đã gặp tình địch, đó là Nancy - hoa khôi của tổ A đồng thời là kỳ phùng địch thủ hay thậm chí là ko đội trời chung của Linda.</w:t>
      </w:r>
    </w:p>
    <w:p>
      <w:pPr>
        <w:pStyle w:val="BodyText"/>
      </w:pPr>
      <w:r>
        <w:t xml:space="preserve">- Đừng vội mừng, tổ B có em gái cô thì tổ A cũng có em trai của Gin, các người đừng hòng qua mặt bọn tôi _ vừa nói Nancy vừa ngẩng cao đầu lên mà khổ nỗi dù cố thế nào thì cái đầu kia vẫn ko cao hơn Linda là mấy. Vì Linda cao 1m70 trong khi Nancy chỉ cao 1m68.</w:t>
      </w:r>
    </w:p>
    <w:p>
      <w:pPr>
        <w:pStyle w:val="BodyText"/>
      </w:pPr>
      <w:r>
        <w:t xml:space="preserve">- Ko sao ko sao, tôi chỉ cần biết em Anna làm việc cùng tôi là được rồi, còn những chuyện khác tôi ko quan tâm _ Linda thản nhiên đáp trả với vẻ mặt ko thèm để ý là mấy.</w:t>
      </w:r>
    </w:p>
    <w:p>
      <w:pPr>
        <w:pStyle w:val="BodyText"/>
      </w:pPr>
      <w:r>
        <w:t xml:space="preserve">" Tinh " cánh cửa thang máy mở, nhân cơ hội Linda vội cầm tay Anna bước vào và đóng sập cửa ngay trước mắt Nancy. Nhanh đến nỗi cô ta chỉ biết đứng trơ như cục đá nhìn cánh cửa đóng lại.</w:t>
      </w:r>
    </w:p>
    <w:p>
      <w:pPr>
        <w:pStyle w:val="BodyText"/>
      </w:pPr>
      <w:r>
        <w:t xml:space="preserve">- Ha ha cho chừa cái tội trêu bà _ Linda vui vẻ cài lại cúc áo cho Anna.</w:t>
      </w:r>
    </w:p>
    <w:p>
      <w:pPr>
        <w:pStyle w:val="BodyText"/>
      </w:pPr>
      <w:r>
        <w:t xml:space="preserve">- Vừa rồi là ai vậy chị? _ Anna hỏi.</w:t>
      </w:r>
    </w:p>
    <w:p>
      <w:pPr>
        <w:pStyle w:val="BodyText"/>
      </w:pPr>
      <w:r>
        <w:t xml:space="preserve">- Là Nancy - bà hoàng độc mồm, tốt nhất em đừng động vào _ cô dặn dò Anna với vẻ mặt rất nghiêm túc.</w:t>
      </w:r>
    </w:p>
    <w:p>
      <w:pPr>
        <w:pStyle w:val="BodyText"/>
      </w:pPr>
      <w:r>
        <w:t xml:space="preserve">- Biết rồi ạ.</w:t>
      </w:r>
    </w:p>
    <w:p>
      <w:pPr>
        <w:pStyle w:val="BodyText"/>
      </w:pPr>
      <w:r>
        <w:t xml:space="preserve">Thang máy dừng lại trên tầng cao nhất là tầng 27 của trụ sở. Đây cũng là tầng được dành riêng cho Boss - người chỉ dưới quyền tổng thống Mĩ nhưng trên rất nhiều người. Đó là toàn bộ thông tin Linda được biết. Tất cả nhiệm vụ đều do Boss ra lệnh mà ra, ko những thế để phân biệt đẳng cấp của từng người, Boss đã phân ra 26 tổ tương đương với 26 chữ cái trong bảng chữ cái tiếng anh. Tổ A là tổ giỏi nhất rồi đến tổ B, C, D, E là năm tổ nằm trong top 1....... Đặc biệt những tổ xếp thứ cao nhất sẽ có quyền chọn những thành viên của tổ khác ( miễn là yếu hơn tổ mình) làm nhiệm vụ mà ko hề có bất cứ lời phàn nàn nào.</w:t>
      </w:r>
    </w:p>
    <w:p>
      <w:pPr>
        <w:pStyle w:val="BodyText"/>
      </w:pPr>
      <w:r>
        <w:t xml:space="preserve">Trong tổ A còn có rất nhiều người Linda ghét, ví dụ như Nancy chẳng hạn. Thời cô chưa thi là thời kỳ đỉnh cao nhan sắc của Nancy, vì vậy mới sinh ra thói kiêu căng, ngạo mạn. Nhưng chẳng ai dám phàn nàn hay góp ý vì cô ta đẹp cô ta có quyền. Ấy mà đùng phát Linda được chọn với số điểm cao ngất ngưỡng và tuyển vào tổ B ( thật ra Gin có số điểm cao hơn nên Linda đành ngậm ngùi bị đá sang tổ B).</w:t>
      </w:r>
    </w:p>
    <w:p>
      <w:pPr>
        <w:pStyle w:val="BodyText"/>
      </w:pPr>
      <w:r>
        <w:t xml:space="preserve">Đột nhiên có tiếng quát mắng của bà la sát tổ A, chắc chắn chẳng cần nhìn hay nghe, Linda thừa biết người bị mắng ko ai khác chính là Nancy. Lý do sao? Vì vừa nãy cô ta có được đặt chân lên thang máy yêu quý đâu, thành ra trễ giờ vào phòng ( ha ha càng nghĩ càng thích).</w:t>
      </w:r>
    </w:p>
    <w:p>
      <w:pPr>
        <w:pStyle w:val="BodyText"/>
      </w:pPr>
      <w:r>
        <w:t xml:space="preserve">- Tôi thành thật xin lỗi, lần sau sẽ ko có chuyện này _ ôi trời cái giọng nhẹ nhàng, thỏ thẻ như thiếu nữ e lệ kia sao mà chối tai thế ko biết.</w:t>
      </w:r>
    </w:p>
    <w:p>
      <w:pPr>
        <w:pStyle w:val="BodyText"/>
      </w:pPr>
      <w:r>
        <w:t xml:space="preserve">- NẾU LẦN SAU CÒN PHẠM SAI LẦM THÌ CHUẨN BỊ TINH THẦN _ bà la sát nói to chưa kìa.</w:t>
      </w:r>
    </w:p>
    <w:p>
      <w:pPr>
        <w:pStyle w:val="BodyText"/>
      </w:pPr>
      <w:r>
        <w:t xml:space="preserve">- Dạ vâng.</w:t>
      </w:r>
    </w:p>
    <w:p>
      <w:pPr>
        <w:pStyle w:val="BodyText"/>
      </w:pPr>
      <w:r>
        <w:t xml:space="preserve">Đợi bà la sát đi khỏi, Nancy vô cùng giận dữ bóp nát quả cam trên tay thề độc bằng giọng cực đanh thép: " Linda tôi thề cô sẽ phải trả giá đắt cho vụ này "".</w:t>
      </w:r>
    </w:p>
    <w:p>
      <w:pPr>
        <w:pStyle w:val="BodyText"/>
      </w:pPr>
      <w:r>
        <w:t xml:space="preserve">" Hắt xì ", " hắt xì ", trong phòng tổ B Linda lần lượt hắt xì ko dứt khiến nhiều người phải tìm chỗ trốn vì nỗi lo lây bệnh. Vốn dĩ quy luật lây bệnh rất rõ ràng, thứ nhất mắc bệnh, thứ hai nghỉ làm, thứ ba trừ tiền lương, thứ tư làm bù ca và thứ năm đối mặt với Boss.</w:t>
      </w:r>
    </w:p>
    <w:p>
      <w:pPr>
        <w:pStyle w:val="BodyText"/>
      </w:pPr>
      <w:r>
        <w:t xml:space="preserve">- Anna Kie vào phòng tổ A có việc cần gấp _ bỗng nhiên loa phát thanh vang lên.</w:t>
      </w:r>
    </w:p>
    <w:p>
      <w:pPr>
        <w:pStyle w:val="BodyText"/>
      </w:pPr>
      <w:r>
        <w:t xml:space="preserve">Cả người Anna giật mình, ko chớp mắt vội nhìn sang Linda cũng ngạc nhiên ko kém.</w:t>
      </w:r>
    </w:p>
    <w:p>
      <w:pPr>
        <w:pStyle w:val="BodyText"/>
      </w:pPr>
      <w:r>
        <w:t xml:space="preserve">- Đi đi ko lại trách phạt giờ _ ờ thì có một người bạn tốt bụng nhắc nhở.</w:t>
      </w:r>
    </w:p>
    <w:p>
      <w:pPr>
        <w:pStyle w:val="Compact"/>
      </w:pPr>
      <w:r>
        <w:t xml:space="preserve">- Chị đi cùng em _ Linda đứng dậy kéo Anna theo.</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ước sang bên phải là đến tổ A, đúng là tổ giỏi nhất nên mới dành được nhiều ưu đãi thế này đây, có cả bể bơi để thư giãn, nơi nghỉ ngơi sau một ngày làm việc căng thẳng, mệt mỏi. Linda định tiến vào phòng thì bị Nancy mặt dày ngăn lại: " Chỉ có Anna mới được vào, người ko phận sự miễn vào ". - Chị à, chị về trước đi, đừng lo cho em _ Anna khuyên giải cô.</w:t>
      </w:r>
    </w:p>
    <w:p>
      <w:pPr>
        <w:pStyle w:val="BodyText"/>
      </w:pPr>
      <w:r>
        <w:t xml:space="preserve">- Ừ _ ko được vào Anna chán nản bỏ về phòng.</w:t>
      </w:r>
    </w:p>
    <w:p>
      <w:pPr>
        <w:pStyle w:val="BodyText"/>
      </w:pPr>
      <w:r>
        <w:t xml:space="preserve">Bên trong có tầm 12 người mà toàn là người xa lạ trừ bà chị sáng nay bị troll xong. Một người đàn ông ngồi ở vị trí cao nhất lên tiếng:</w:t>
      </w:r>
    </w:p>
    <w:p>
      <w:pPr>
        <w:pStyle w:val="BodyText"/>
      </w:pPr>
      <w:r>
        <w:t xml:space="preserve">- Cô là Anna Kie?</w:t>
      </w:r>
    </w:p>
    <w:p>
      <w:pPr>
        <w:pStyle w:val="BodyText"/>
      </w:pPr>
      <w:r>
        <w:t xml:space="preserve">- Dạ vâng _ Anna ngoan ngoãn trả lời.</w:t>
      </w:r>
    </w:p>
    <w:p>
      <w:pPr>
        <w:pStyle w:val="BodyText"/>
      </w:pPr>
      <w:r>
        <w:t xml:space="preserve">- Xin tự giới thiệu tôi là Daniel, tổ trưởng tổ A.</w:t>
      </w:r>
    </w:p>
    <w:p>
      <w:pPr>
        <w:pStyle w:val="BodyText"/>
      </w:pPr>
      <w:r>
        <w:t xml:space="preserve">- Vâng, xin chào anh</w:t>
      </w:r>
    </w:p>
    <w:p>
      <w:pPr>
        <w:pStyle w:val="BodyText"/>
      </w:pPr>
      <w:r>
        <w:t xml:space="preserve">- Tôi muốn cô Anna đây tham gia một nhiệm vụ tuyệt mật chỉ một mình cô tham gia.</w:t>
      </w:r>
    </w:p>
    <w:p>
      <w:pPr>
        <w:pStyle w:val="BodyText"/>
      </w:pPr>
      <w:r>
        <w:t xml:space="preserve">- Nhiệm vụ?</w:t>
      </w:r>
    </w:p>
    <w:p>
      <w:pPr>
        <w:pStyle w:val="BodyText"/>
      </w:pPr>
      <w:r>
        <w:t xml:space="preserve">- Đúng vậy, cô phải ngay lập tức có mặt ở Bắc Kinh để hoàn thành nhiệm vụ này. Còn về kế hoạch khi cô đến đó tôi sẽ giải thích cho cô hiểu.</w:t>
      </w:r>
    </w:p>
    <w:p>
      <w:pPr>
        <w:pStyle w:val="BodyText"/>
      </w:pPr>
      <w:r>
        <w:t xml:space="preserve">- Nhưng tôi có thể thêm chị tôi vào ko? _ dù sao đây cũng là nhiệm vụ đầu tiên nên Anna rất lo lắng.</w:t>
      </w:r>
    </w:p>
    <w:p>
      <w:pPr>
        <w:pStyle w:val="BodyText"/>
      </w:pPr>
      <w:r>
        <w:t xml:space="preserve">- Ko thể được _ chất giọng đanh thép của Nancy lần thứ hai vang lên.</w:t>
      </w:r>
    </w:p>
    <w:p>
      <w:pPr>
        <w:pStyle w:val="BodyText"/>
      </w:pPr>
      <w:r>
        <w:t xml:space="preserve">Bây giờ thì Anna cũng đã hiểu tại sao mình lại được chọn, tất cả đều do Nancy mà ra, cô ta muốn trả thù chị chuyện vừa nãy nên mới độc ác lôi mình vào. Đúng là đồ phù thuỷ nham hiểm, quỷ kế hơn người, loại người nhỏ nhen, ích kỷ.</w:t>
      </w:r>
    </w:p>
    <w:p>
      <w:pPr>
        <w:pStyle w:val="BodyText"/>
      </w:pPr>
      <w:r>
        <w:t xml:space="preserve">- Vậy tôi sẽ xuất phát ngay _ Anna ngậm ngùi đồng ý nhận nhiệm vụ. Biết làm sao giờ, nếu có trách thì trách chị tự dưng chọc tức cô ta thôi nhưng cô sẽ ko trách chị đâu.</w:t>
      </w:r>
    </w:p>
    <w:p>
      <w:pPr>
        <w:pStyle w:val="BodyText"/>
      </w:pPr>
      <w:r>
        <w:t xml:space="preserve">Về phía Linda, đợi mãi ko thấy Anna trở về, cô đâm ra lo lắng liền chạy tới xem. Tuy nhiên khi chạy tới đã ko thấy bóng dáng của Anna, cô vội lao vào phòng tổ A chất vấn.</w:t>
      </w:r>
    </w:p>
    <w:p>
      <w:pPr>
        <w:pStyle w:val="BodyText"/>
      </w:pPr>
      <w:r>
        <w:t xml:space="preserve">- Anna đâu? _ hai mặt một lời Linda nhìn thẳng vào mắt Daniel.</w:t>
      </w:r>
    </w:p>
    <w:p>
      <w:pPr>
        <w:pStyle w:val="BodyText"/>
      </w:pPr>
      <w:r>
        <w:t xml:space="preserve">- Làm nhiệm vụ rồi _ câu trả lời này ko phải của người cần trả lời mà là của phù thuỷ Nancy trả lời.</w:t>
      </w:r>
    </w:p>
    <w:p>
      <w:pPr>
        <w:pStyle w:val="BodyText"/>
      </w:pPr>
      <w:r>
        <w:t xml:space="preserve">- Cái gì? Mấy người thật quá đáng, con bé chỉ mới đến, còn chưa ngồi ấm chỗ đã bị các người giao nhiệm vụ _ cô phẫn nộ quát lại Nancy khiến cô ta giật mình lùi lại.</w:t>
      </w:r>
    </w:p>
    <w:p>
      <w:pPr>
        <w:pStyle w:val="BodyText"/>
      </w:pPr>
      <w:r>
        <w:t xml:space="preserve">- Đủ rồi đây là phòng làm việc, ko phải chỗ để cãi nhau _ cuối cùng Daniel cũng chịu lên tiếng.</w:t>
      </w:r>
    </w:p>
    <w:p>
      <w:pPr>
        <w:pStyle w:val="BodyText"/>
      </w:pPr>
      <w:r>
        <w:t xml:space="preserve">- Còn về phần Anna là do Nancy đề xuất, tôi ko còn gì để nói.</w:t>
      </w:r>
    </w:p>
    <w:p>
      <w:pPr>
        <w:pStyle w:val="BodyText"/>
      </w:pPr>
      <w:r>
        <w:t xml:space="preserve">Gì chứ là Nancy đề xuất, vậy ra đây là công cuộc trả thù của cô ta.</w:t>
      </w:r>
    </w:p>
    <w:p>
      <w:pPr>
        <w:pStyle w:val="BodyText"/>
      </w:pPr>
      <w:r>
        <w:t xml:space="preserve">- Tôi sẽ ko để cô được như ý nguyện _ dứt lời Linda bỏ đi.</w:t>
      </w:r>
    </w:p>
    <w:p>
      <w:pPr>
        <w:pStyle w:val="BodyText"/>
      </w:pPr>
      <w:r>
        <w:t xml:space="preserve">- Ngăn cô ta lại _ cả Daniel và Nancy đều lên tiếng ngăn cản cô.</w:t>
      </w:r>
    </w:p>
    <w:p>
      <w:pPr>
        <w:pStyle w:val="BodyText"/>
      </w:pPr>
      <w:r>
        <w:t xml:space="preserve">Nhưng cô mặc kệ, chạy như bay ra cửa, tức thì hai bàn tay to lớn xuất hiện tóm chặt lấy cánh tay cô ghì chặt lại. Ồ nâu lối ra ngay trước mắt, vậy mà lại bị tuột mất. Ngẩng đầu lên nhìn kẻ nào to gan chặn cô lại, phát hiện đó chính là Gin. Cô ko phục giãy thật mạnh, càng cố thoát ra càng bị anh ta ôm chặt cứng.</w:t>
      </w:r>
    </w:p>
    <w:p>
      <w:pPr>
        <w:pStyle w:val="BodyText"/>
      </w:pPr>
      <w:r>
        <w:t xml:space="preserve">- Buông......ra _ cô uất ức nói ko thành lời ra lệnh cho Gin.</w:t>
      </w:r>
    </w:p>
    <w:p>
      <w:pPr>
        <w:pStyle w:val="BodyText"/>
      </w:pPr>
      <w:r>
        <w:t xml:space="preserve">- Tôi sẽ buông nếu cô hứa ko bỏ chạy.</w:t>
      </w:r>
    </w:p>
    <w:p>
      <w:pPr>
        <w:pStyle w:val="BodyText"/>
      </w:pPr>
      <w:r>
        <w:t xml:space="preserve">Mố! Dám ra điều kiện với cô sao, anh nghĩ anh là ai, là cha cô chắc.</w:t>
      </w:r>
    </w:p>
    <w:p>
      <w:pPr>
        <w:pStyle w:val="BodyText"/>
      </w:pPr>
      <w:r>
        <w:t xml:space="preserve">- Từ giờ cho đến lúc Anna hoàn thành nhiệm vụ, ko được để Linda chạy thoát phá hỏng kế hoạch _ cầm cặp lên Daniel lạnh lùng dẫn theo tám người đi theo còn lại ba người là Nancy, Gin và một người nữa cô ko biết tên.</w:t>
      </w:r>
    </w:p>
    <w:p>
      <w:pPr>
        <w:pStyle w:val="BodyText"/>
      </w:pPr>
      <w:r>
        <w:t xml:space="preserve">Mặc dù Linda liên tục đấu võ mồm nhưng Gin dường như ko bận tâm lắm, anh đứng đằng sau cô, hai tay anh giữ chặt hai cổ tay cô đặt trên bàn.</w:t>
      </w:r>
    </w:p>
    <w:p>
      <w:pPr>
        <w:pStyle w:val="BodyText"/>
      </w:pPr>
      <w:r>
        <w:t xml:space="preserve">Cuối cùng sau khi nghĩ đã thông cộng với sức lực cạn kiệt, Linda quyết định ko nói nữa mà im ỉm như thóc. Về phía Gin, anh cũng dần thả lỏng ko nắm chặt cổ tay Linda nữa.</w:t>
      </w:r>
    </w:p>
    <w:p>
      <w:pPr>
        <w:pStyle w:val="BodyText"/>
      </w:pPr>
      <w:r>
        <w:t xml:space="preserve">- Tôi hứa ko phá hỏng kế hoạch của các người giờ thì buông ra đi.</w:t>
      </w:r>
    </w:p>
    <w:p>
      <w:pPr>
        <w:pStyle w:val="BodyText"/>
      </w:pPr>
      <w:r>
        <w:t xml:space="preserve">- Đúng đấy Gin, anh tới giúp em sửa cái này, nó ko chạy được từ nãy_ Nancy cũng nói giúp nhưng cô thừa biết thật ra cô ta ko hề thích việc Gin đụng chạm vào cô dù chỉ là cầm cổ tay.</w:t>
      </w:r>
    </w:p>
    <w:p>
      <w:pPr>
        <w:pStyle w:val="BodyText"/>
      </w:pPr>
      <w:r>
        <w:t xml:space="preserve">- Ừ _ thấy Linda đã hứa rồi nên Gin an tâm tới chỗ Nancy.</w:t>
      </w:r>
    </w:p>
    <w:p>
      <w:pPr>
        <w:pStyle w:val="BodyText"/>
      </w:pPr>
      <w:r>
        <w:t xml:space="preserve">Còn lại mỗi Linda và một người đàn ông, đến nước này chỉ còn cách dùng mĩ nhân kế. Thế là cô nở nụ cười thật đẹp say đắm lòng người, chớp chớp mi mắt nhằm van nài người đàn ông đó. Được mĩ nhân thả thính, ko sập bẫy mới lạ. Cho nên anh ta bí mật mở máy tính lên lại kế hoạch của tổ A rồi đưa USB cho cô. Thành công dễ như trở bàn tay, bây giờ chỉ còn việc trốn ra ngoài là hoàn tất.</w:t>
      </w:r>
    </w:p>
    <w:p>
      <w:pPr>
        <w:pStyle w:val="Compact"/>
      </w:pPr>
      <w:r>
        <w:t xml:space="preserve">Linda nháy mắt với anh ta cầu cứu và nhận được dấu hiệu " Ok ". Anh ta bước sang chỗ Nancy, ko cẩn thận làm đổ nước vào áo cô ta. Nancy hét toáng lên, Gin cũng bất ngờ bị lôi vào cuộc chiến. Khi ko còn ai chú ý đến, Linda lẻn ra ngoài. Sau khi thoát khỏi vòng tay lôi kéo của Nancy, Gin mới nhận ra Linda đã biến mất vội chạy đi tìm. Có lẽ Linda đã cao chạy xa bay mất rồ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Khi Anna đặt chân đến Bắc Kinh, bọn người của Daniel đã trực sẵn ở đó. Cô rụt rè lại gần họ, hơi cúi người xuống. - Nhiệm vụ của cô là tìm ra bằng chứng của nhà lãnh đạo cấp cao Zhou Zhou đã tham gia vận chuyển ma tuý xuyên quốc gia, ngoài ra, chúng tôi được biết ông ta đang trên đường đến khu vui chơi để vận chuyển tiếp các lô hàng mới _ Daniel nhanh chóng giải thích nhiệm vụ rồi đưa cho Anna một balo lớn.</w:t>
      </w:r>
    </w:p>
    <w:p>
      <w:pPr>
        <w:pStyle w:val="BodyText"/>
      </w:pPr>
      <w:r>
        <w:t xml:space="preserve">Anna mở ra, đó là những dụng cụ mà điệp viên cần có: súng, đạn, camera ẩn, máy ghi âm, loa nhỏ...... Tiếp nhận nhiệm vụ hoàn tất, Anna lên xe và phóng thẳng tới khu vui chơi chuẩn bị làm nhiệm vụ đầu tiên.</w:t>
      </w:r>
    </w:p>
    <w:p>
      <w:pPr>
        <w:pStyle w:val="BodyText"/>
      </w:pPr>
      <w:r>
        <w:t xml:space="preserve">Sau khi trốn khỏi Gin, Linda an toạ ở trong căn hầm nhỏ mà hai chị em lúc trước thường chơi. Lý do cô chọn căn hầm vì nó nằm tách biệt hoàn toàn với thế giới bên ngoài. Chắc chắn ngay cả những thành viên chủ chốt của FBI cũng ko thể lần mò ra chỗ này. Cô bật laptop lên, cắm USB vào ổ, một trang web hiện lên. Ôi trời ngạc nhiên chưa, phải công nhận những thành viên trong tổ A toàn nhân tài hiếm có. Bọn họ thực hiện kế hoạch một cách tỉ mỉ, cẩn thận. Có khi một thành viên tổ A bằng hai người tổ B mất mà những cái bản vẽ chi tiết nay a còn xơi cô mới làm. Dù bản thân được cấp bằng giỏi của trường ĐH Mĩ Thuật cũng ko bằng bọn họ vì chỉ vẽ qua loa là cùng. Suy nghĩ hồi lâu về kế hoạch trên Linda mới nối máy nghe cho Anna ( vì dung lượng não Linda có hạn).</w:t>
      </w:r>
    </w:p>
    <w:p>
      <w:pPr>
        <w:pStyle w:val="BodyText"/>
      </w:pPr>
      <w:r>
        <w:t xml:space="preserve">- Anna, chị đây.</w:t>
      </w:r>
    </w:p>
    <w:p>
      <w:pPr>
        <w:pStyle w:val="BodyText"/>
      </w:pPr>
      <w:r>
        <w:t xml:space="preserve">- Là chị sao? _ Anna cuối cùng cũng trả lời.</w:t>
      </w:r>
    </w:p>
    <w:p>
      <w:pPr>
        <w:pStyle w:val="BodyText"/>
      </w:pPr>
      <w:r>
        <w:t xml:space="preserve">- Em đang ở đâu?</w:t>
      </w:r>
    </w:p>
    <w:p>
      <w:pPr>
        <w:pStyle w:val="BodyText"/>
      </w:pPr>
      <w:r>
        <w:t xml:space="preserve">- Công viên giải trí của Bắc Kinh.</w:t>
      </w:r>
    </w:p>
    <w:p>
      <w:pPr>
        <w:pStyle w:val="BodyText"/>
      </w:pPr>
      <w:r>
        <w:t xml:space="preserve">- Em nghe chị nói đây Zhou Zhou đã xuất hiện rồi, em phải cẩn thận. Với cả ông ta ưa sạch sẽ hay đa nghi.</w:t>
      </w:r>
    </w:p>
    <w:p>
      <w:pPr>
        <w:pStyle w:val="BodyText"/>
      </w:pPr>
      <w:r>
        <w:t xml:space="preserve">- Tức là em phải hành động gián tiếp?</w:t>
      </w:r>
    </w:p>
    <w:p>
      <w:pPr>
        <w:pStyle w:val="BodyText"/>
      </w:pPr>
      <w:r>
        <w:t xml:space="preserve">- Ừ, chị sẽ luôn theo dõi em.</w:t>
      </w:r>
    </w:p>
    <w:p>
      <w:pPr>
        <w:pStyle w:val="BodyText"/>
      </w:pPr>
      <w:r>
        <w:t xml:space="preserve">Anna hít một hơi thật sâu rồi cầm balo leo lên tầng cao nhất của toà nhà mà tổ A đã sắp xếp sẵn. Ông Google bảo rằng Zhou Zhou là một người đàn ông to béo, thân hình ục ịch như con lợn máng và tính cách đa nghi, ưa sạch sẽ theo lời chị. Đặt ống nhòm lên trước mắt, kia rồi con lợn máng đã xổng chuồng tức giờ đi săn đã đến.</w:t>
      </w:r>
    </w:p>
    <w:p>
      <w:pPr>
        <w:pStyle w:val="BodyText"/>
      </w:pPr>
      <w:r>
        <w:t xml:space="preserve">Tuy nhiên làm sao có thể chụp được bằng chứng khi mà đứng cao và xa như thế này. Cho nên bắt buộc Anna phải xuống dưới, có vẻ Zhou ZHou ko ngừng để ý xung quanh và cũng có rất nhiều bảo vệ theo phía sau.</w:t>
      </w:r>
    </w:p>
    <w:p>
      <w:pPr>
        <w:pStyle w:val="BodyText"/>
      </w:pPr>
      <w:r>
        <w:t xml:space="preserve">Trong khi đó Kan cũng đang theo dõi Zhou Zhou rất sát sao vì Gin nhờ anh giúp đỡ Anna nên anh đồng ý liền. Thứ nhất là mệnh lệnh của anh trai thân yêu, thứ hai là gái xinh, đúng là đẹp đôi đường. Sau khi tia được Anna đang đứng gần mục tiêu với tư cách nhà báo, anh hơi lo lắng vì Anna quá hấp tấp, vội vàng. Cho nên anh phải đẩy nhanh kế hoạch, nhặt năm hòn đá lên, anh dùng sức ném chúng thật xa rồi hét: " cẩn thận phía sau ". Anna giật mình đứng chết chân, bọn người bảo vệ cho Zhou Zhou thì đẩy ông ta xuống rồi đứng chắn bên trên.</w:t>
      </w:r>
    </w:p>
    <w:p>
      <w:pPr>
        <w:pStyle w:val="BodyText"/>
      </w:pPr>
      <w:r>
        <w:t xml:space="preserve">Thật may Kan nhanh chân lao tới ôm Anna ra chỗ khác. Anh ân cần giúp cô lau chỗ vết bẩn đi, lại giúp cô đứng lên.</w:t>
      </w:r>
    </w:p>
    <w:p>
      <w:pPr>
        <w:pStyle w:val="BodyText"/>
      </w:pPr>
      <w:r>
        <w:t xml:space="preserve">- Em ko sao chứ? Có bị thương chỗ nào ko?</w:t>
      </w:r>
    </w:p>
    <w:p>
      <w:pPr>
        <w:pStyle w:val="BodyText"/>
      </w:pPr>
      <w:r>
        <w:t xml:space="preserve">- Ko cảm ơn anh _ Anna ngại ngùng nhìn người đàn ông đẹp trai trước mặt.</w:t>
      </w:r>
    </w:p>
    <w:p>
      <w:pPr>
        <w:pStyle w:val="BodyText"/>
      </w:pPr>
      <w:r>
        <w:t xml:space="preserve">- Anh là Kan thành viên mới của tổ A _ Kan lịch sự đưa tay ra bắt.</w:t>
      </w:r>
    </w:p>
    <w:p>
      <w:pPr>
        <w:pStyle w:val="BodyText"/>
      </w:pPr>
      <w:r>
        <w:t xml:space="preserve">- Em là Anna thành viên mới của tổ B _ Anna hạnh phúc đưa tay ra bắt.</w:t>
      </w:r>
    </w:p>
    <w:p>
      <w:pPr>
        <w:pStyle w:val="BodyText"/>
      </w:pPr>
      <w:r>
        <w:t xml:space="preserve">- Hãy cùng hợp tác với nhau để tìm chứng cứ bắt tên Zhou Zhou phải đối mặt với pháp luật.</w:t>
      </w:r>
    </w:p>
    <w:p>
      <w:pPr>
        <w:pStyle w:val="BodyText"/>
      </w:pPr>
      <w:r>
        <w:t xml:space="preserve">- Vâng.</w:t>
      </w:r>
    </w:p>
    <w:p>
      <w:pPr>
        <w:pStyle w:val="BodyText"/>
      </w:pPr>
      <w:r>
        <w:t xml:space="preserve">Nhờ Kan giúp đỡ, Anna hoàn toàn tóm gọn được tên Zhou Zhou ranh ma kia, toàn bộ chứng cứ mà cô cung cấp được cũng đủ để hắn phải nhận án chung thân rồi.</w:t>
      </w:r>
    </w:p>
    <w:p>
      <w:pPr>
        <w:pStyle w:val="Compact"/>
      </w:pPr>
      <w:r>
        <w:t xml:space="preserve">Nghe tin Anna hoàn thành nhiệm vụ, Linda mới thở phào nhẹ nhõm, cô rời căn hầm bắt taxi trở về trụ sở.</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ày thứ hai Anna làm việc, Linda vẫn dính chặt trên giường, tay phải cầm đồng hồ mỗi khi nó kêu thì sẽ đập cho tắt, tay trái quơ quơ loạn xạ. Hai chân dang rộng ra ngoài chăn, nếu cha mà thấy cô trong bộ dạng này chắc chắn sẽ ko nói thành lời mất. " Tinh " chuông điện thoại kêu, mở hộp tin nhắn ra, đó là tin nhắn của Anna. Nội dung chỉ vọn vẻn như sau " chị mau đến nhà xxxxxx, đường yyyyy cho em " cũng đủ để Linda bật dậy nhanh như chong chóng, làm VSCN rồi chọn đại một cái áo, cái váy mặc rồi bắt taxi đến nơi Anna bảo.</w:t>
      </w:r>
    </w:p>
    <w:p>
      <w:pPr>
        <w:pStyle w:val="BodyText"/>
      </w:pPr>
      <w:r>
        <w:t xml:space="preserve">Taxi dừng lại trước một căn biệt thự, Linda há hốc mồm nhìn căn biệt thự đồ sộ trước mắt. Đừng nói là làm cật lực trong tám năm thì cô cũng ko thể mua nổi nó. Mà có gì đó sai sai, tại sao Anna lại bảo cô tới đây, ko phải con bé đang làm việc sao. Chẳng lẽ......Linda vội lấy tay bịt chặt mồm " hay là Anna có người yêu là soái ca? " ( chị xem phim ngôn nhiều quá rồi đấy). Nhưng thôi kệ vì tin em mà Linda vãn quyết đặt chân vào đó.</w:t>
      </w:r>
    </w:p>
    <w:p>
      <w:pPr>
        <w:pStyle w:val="BodyText"/>
      </w:pPr>
      <w:r>
        <w:t xml:space="preserve">Mở cửa bước vào, toàn bộ nội thất trong biệt thự đều được thiết kế rất tinh tế, dù đơn giản nhưng vẫn ko kém phần sang trọng. Ngoài ra căn biệt thự lấy toàn màu xanh lam làm màu chủ đạo, đôi khi lại xen lẫn màu trắng vào đem lại sự hài hoà về tổng thể cho căn biệt thự.</w:t>
      </w:r>
    </w:p>
    <w:p>
      <w:pPr>
        <w:pStyle w:val="BodyText"/>
      </w:pPr>
      <w:r>
        <w:t xml:space="preserve">- Anna em ở đâu? _ Linda có cảm giác có ai đó đang nhìn mình từ trên cao nhưng người đó ko phải Anna nên cô càng sợ hãi hơn.</w:t>
      </w:r>
    </w:p>
    <w:p>
      <w:pPr>
        <w:pStyle w:val="BodyText"/>
      </w:pPr>
      <w:r>
        <w:t xml:space="preserve">- Anna.....</w:t>
      </w:r>
    </w:p>
    <w:p>
      <w:pPr>
        <w:pStyle w:val="BodyText"/>
      </w:pPr>
      <w:r>
        <w:t xml:space="preserve">" Ầm " cánh cửa tự động đóng ập vào, Linda vội quay lại thì phát hiện một người đàn ông cao, to, chân dài như người mẫu, gương mặt đẹp như tượng tạc, anh ta diện cho mình chiếc áo sơ mi mà nhìn qua cô đoán là hãng của Gucci trứ danh, cùng với quần jean bò màu đen. Nước da trắng hơn cả con gái càng khiến anh ta nổi bần bần. Tuy nhiên cô nhận ra anh ta là ai, đó là:</w:t>
      </w:r>
    </w:p>
    <w:p>
      <w:pPr>
        <w:pStyle w:val="BodyText"/>
      </w:pPr>
      <w:r>
        <w:t xml:space="preserve">- Gin _ cô nói bằng giọng rất lạnh lùng.</w:t>
      </w:r>
    </w:p>
    <w:p>
      <w:pPr>
        <w:pStyle w:val="BodyText"/>
      </w:pPr>
      <w:r>
        <w:t xml:space="preserve">- Anna đang ở đâu?</w:t>
      </w:r>
    </w:p>
    <w:p>
      <w:pPr>
        <w:pStyle w:val="BodyText"/>
      </w:pPr>
      <w:r>
        <w:t xml:space="preserve">- Đang làm nhiệm vụ _ Gin đáp trả.</w:t>
      </w:r>
    </w:p>
    <w:p>
      <w:pPr>
        <w:pStyle w:val="BodyText"/>
      </w:pPr>
      <w:r>
        <w:t xml:space="preserve">- Anh.....ko lẽ chính anh là người đã nhắn tin cho tôi.</w:t>
      </w:r>
    </w:p>
    <w:p>
      <w:pPr>
        <w:pStyle w:val="BodyText"/>
      </w:pPr>
      <w:r>
        <w:t xml:space="preserve">- Đúng vậy.</w:t>
      </w:r>
    </w:p>
    <w:p>
      <w:pPr>
        <w:pStyle w:val="BodyText"/>
      </w:pPr>
      <w:r>
        <w:t xml:space="preserve">- Các người......các người_ cô giận dữ chạy ra ngoài mở cửa nhưng nó ko hề nhúc nhích.</w:t>
      </w:r>
    </w:p>
    <w:p>
      <w:pPr>
        <w:pStyle w:val="BodyText"/>
      </w:pPr>
      <w:r>
        <w:t xml:space="preserve">- Đừng phí sức, cánh cửa đã bị tôi khoá trái.</w:t>
      </w:r>
    </w:p>
    <w:p>
      <w:pPr>
        <w:pStyle w:val="BodyText"/>
      </w:pPr>
      <w:r>
        <w:t xml:space="preserve">- Mau thả tôi ra _ ko thể ra ngoài, Linda liền đánh tới tấp vào người Gin bằng những cú đấm ko hề nhẹ.</w:t>
      </w:r>
    </w:p>
    <w:p>
      <w:pPr>
        <w:pStyle w:val="BodyText"/>
      </w:pPr>
      <w:r>
        <w:t xml:space="preserve">Gin nhẹ nhàng giữ chặt hai tay cô lại: " tôi sẽ thả cô cho tới khi Anna hoàn thành nhiệm vụ ".</w:t>
      </w:r>
    </w:p>
    <w:p>
      <w:pPr>
        <w:pStyle w:val="BodyText"/>
      </w:pPr>
      <w:r>
        <w:t xml:space="preserve">- Đồ đáng ghét, lại là Nancy đề xuất đúng ko?</w:t>
      </w:r>
    </w:p>
    <w:p>
      <w:pPr>
        <w:pStyle w:val="BodyText"/>
      </w:pPr>
      <w:r>
        <w:t xml:space="preserve">Gin ko trả lời càng khiến cô uất ức hơn, kiểu này cô nhất định phải cho Nancy một bài học nhớ đời mới được.</w:t>
      </w:r>
    </w:p>
    <w:p>
      <w:pPr>
        <w:pStyle w:val="BodyText"/>
      </w:pPr>
      <w:r>
        <w:t xml:space="preserve">- Tôi muốn vào nhà vệ sinh _ Linda xuống nước cầu xin Gin.</w:t>
      </w:r>
    </w:p>
    <w:p>
      <w:pPr>
        <w:pStyle w:val="BodyText"/>
      </w:pPr>
      <w:r>
        <w:t xml:space="preserve">Anh hơi nhíu mày vì chắc chắn anh đang nghĩ cô định giở trò gì nhưng anh cũng ko thể ko đồng ý được nên anh buông tay Linda ra: " nhà vệ sinh ở bên trái ". Linda ko nói gì tiến thẳng vào nhà vệ sinh.</w:t>
      </w:r>
    </w:p>
    <w:p>
      <w:pPr>
        <w:pStyle w:val="BodyText"/>
      </w:pPr>
      <w:r>
        <w:t xml:space="preserve">Trước đây cô có xem phim hành động của Hàn Quốc thì thấy trong phim Cứu thế, Ji Chang Wook từng trốn ra ngoài bằng cửa thông gió trong nhà vệ sinh. Cho nên Linda mới nảy ra sáng kiến này, cơ mà khi bước vào nhà vệ sinh cửa thông gió trong phim Hàn đã được thay bằng chiếc quạt gió. Thôi xong, đúng là ngu quá mà, sao cô ko để ý đến trong phim với hiện tại khác nhau một trời một vực nhỉ. Đang trong tình thế lưỡng nan, Linda vô tình làm vỡ một cái lọ bằng thuỷ tinh và vỡ tan tành.</w:t>
      </w:r>
    </w:p>
    <w:p>
      <w:pPr>
        <w:pStyle w:val="BodyText"/>
      </w:pPr>
      <w:r>
        <w:t xml:space="preserve">Nghe thấy tiếng vỡ Gin vội chạy vào xem thì thấy lọ sữa rửa mặt mà anh từng vất vả đặt hàng từ tận Pháp đã nằm lênh láng dưới đất. Dĩ nhiên anh tiếc đứt ruột đấy chứ, cho nên anh quyết tâm phải tìm cho ra thủ phạm mà thủ phạm chỉ có thể là Linda hoặc con vật nào đó. Dù vậy nhà anh chỉ có con người mà thôi nên suy ra thủ phạm chính là Linda đang trốn sau cánh cửa nhà vệ sinh. Lúc vào anh đã nhìn thấy vạt váy lộ ra ngoài nhưng anh coi như ko biết.</w:t>
      </w:r>
    </w:p>
    <w:p>
      <w:pPr>
        <w:pStyle w:val="BodyText"/>
      </w:pPr>
      <w:r>
        <w:t xml:space="preserve">Khi phát hiện Gin đã vào trong nhà vệ sinh, Linda đã lẻn ra ngoài và đóng sầm cửa vào. Thế là Gin bị nhốt ở trong.</w:t>
      </w:r>
    </w:p>
    <w:p>
      <w:pPr>
        <w:pStyle w:val="BodyText"/>
      </w:pPr>
      <w:r>
        <w:t xml:space="preserve">- Đồ đáng ghét cứ ở đó mà hưởng thụ đi nha con, bà đây phải có việc rồi _ Linda hạnh phúc ơi hạnh phúc khi lừa được Gin.</w:t>
      </w:r>
    </w:p>
    <w:p>
      <w:pPr>
        <w:pStyle w:val="BodyText"/>
      </w:pPr>
      <w:r>
        <w:t xml:space="preserve">Còn Gin tuy bị nhốt nhưng anh vẫn nở nụ cười rất chi là ma mị. Anh thản nhiên lôi chìa khoá từ trong tủ ra ngoài, chiếc chìa khoá đó chính là chìa khoá của nhà vệ sinh. Có lẽ có mơ đi nữa thì Linda cũng ko bao giờ nghĩ ra được sự cố kĩ thuật này.</w:t>
      </w:r>
    </w:p>
    <w:p>
      <w:pPr>
        <w:pStyle w:val="BodyText"/>
      </w:pPr>
      <w:r>
        <w:t xml:space="preserve">Khi Linda toan bỏ đi thì bất ngờ bị Gin lôi vào trong, bị anh ép giữ chặt hai tay ra sau lưng " Á, đau quá! " _ cô kêu toáng lên vì đau.</w:t>
      </w:r>
    </w:p>
    <w:p>
      <w:pPr>
        <w:pStyle w:val="BodyText"/>
      </w:pPr>
      <w:r>
        <w:t xml:space="preserve">Thấy vậy Gin thả tay cô xuống, ngay lập tức cô lấy máy sấy tóc lên tấn công Gin bỏ chạy. Anh hơi ngả người ra sau để tránh đòn rồi nhanh như chớp tóm cổ tay Linda kéo vào người anh. Linda lại lấy chân của mình đá vào chân anh khiến anh đau điếng vội buông tay cô ra. Nhưng chỉ được hai giây, cô lại nằm gọn trong vòng tay của anh. Lần này hai tay của cô được anh giữ đằng trước ngực.</w:t>
      </w:r>
    </w:p>
    <w:p>
      <w:pPr>
        <w:pStyle w:val="BodyText"/>
      </w:pPr>
      <w:r>
        <w:t xml:space="preserve">Bị ôm chặt cứng, Linda càng cố cựa quậy nhưng ko thành, đành đấu võ mồm.</w:t>
      </w:r>
    </w:p>
    <w:p>
      <w:pPr>
        <w:pStyle w:val="BodyText"/>
      </w:pPr>
      <w:r>
        <w:t xml:space="preserve">- Buông ra......mau thả tôi ra</w:t>
      </w:r>
    </w:p>
    <w:p>
      <w:pPr>
        <w:pStyle w:val="BodyText"/>
      </w:pPr>
      <w:r>
        <w:t xml:space="preserve">Có lẽ ôm nhau trong nhà vệ sinh hơi kỳ cục nên Gin đưa Linda ra ngoài, anh trói tay phải của cô vào ghế sô pha. Linda chỉ biết câm nín nhìn Gin thản nhiên uống trà.</w:t>
      </w:r>
    </w:p>
    <w:p>
      <w:pPr>
        <w:pStyle w:val="BodyText"/>
      </w:pPr>
      <w:r>
        <w:t xml:space="preserve">- TRIỆU TINH VŨ _ cô là người đầu tiên dám gọi thẳng tên thật của Gin ra ngoài.</w:t>
      </w:r>
    </w:p>
    <w:p>
      <w:pPr>
        <w:pStyle w:val="BodyText"/>
      </w:pPr>
      <w:r>
        <w:t xml:space="preserve">- Khôn hồn thì mau thả tôi ra, tôi nói trước cho anh biết cha tôi sẽ ko tha cho anh.</w:t>
      </w:r>
    </w:p>
    <w:p>
      <w:pPr>
        <w:pStyle w:val="BodyText"/>
      </w:pPr>
      <w:r>
        <w:t xml:space="preserve">- Ngài The8 sẽ ko vì chuyện gia đình mà ảnh hưởng đến công việc đâu _ Gin lặng lẽ cầm theo tách trà trở về phòng của mình.</w:t>
      </w:r>
    </w:p>
    <w:p>
      <w:pPr>
        <w:pStyle w:val="BodyText"/>
      </w:pPr>
      <w:r>
        <w:t xml:space="preserve">Còn lại mình Linda, cô ức đến nỗi ko thể nói thành lời. Chỉ còn cách ngồi đây cầu mong cho Anna xong việc càng nhanh càng tốt chứ ở đây tuy là biệt thự nhưng nói thật chẳng nơi nào tốt hơn nhà mình. Cô muốn về nhà, muốn về ăn nốt gói xúc xích mà sáng nay chưa kịp ăn thử, muốn được xem nốt phim " Cô nàng cử tạ Kim Bok Joo ", hình như hôm nay là tập cuối thì phải, muốn được lăn xả hết mình trên chiếc giường yêu quý......</w:t>
      </w:r>
    </w:p>
    <w:p>
      <w:pPr>
        <w:pStyle w:val="BodyText"/>
      </w:pPr>
      <w:r>
        <w:t xml:space="preserve">Ôi buồn ngủ quá, thôi ko nghĩ nữa đi ngủ đây! Dù vừa nãy nói ko quen ngủ trên ghế nhưng bây giờ Linda vẫn lăn xả hết mình trên chiếc ghế salong ko thân thích này. Về phía Gin, anh ko ngủ mà ôm chăn xuống cẩn thận đắp chăn cho Linda khỏi lạnh. Thú thật anh thích cái cảm giác được ngắm người con gái anh yêu thương đang ngủ. Bởi nó đem lại cho anh sự bình yên và hạnh phúc nhất mà anh cảm nhận được. Để có thể lưu giữ khoảnh khắc này anh bí mật chụp lén Linda một kiểu ảnh giữ làm của riêng mình.</w:t>
      </w:r>
    </w:p>
    <w:p>
      <w:pPr>
        <w:pStyle w:val="BodyText"/>
      </w:pPr>
      <w:r>
        <w:t xml:space="preserve">- Liệu tôi có tư cách được yêu em ko? _ Gin dịu dàng xoa đầu Linda, chỉnh lại tóc rối của cô cho đẹp hơn.</w:t>
      </w:r>
    </w:p>
    <w:p>
      <w:pPr>
        <w:pStyle w:val="BodyText"/>
      </w:pPr>
      <w:r>
        <w:t xml:space="preserve">Ở công ty anh luôn tỏ ra lạnh lùng, xa cách với Linda, tất cả đều vì anh muốn che giấu đi cảm xúc thực sự của mình. Anh luôn nghĩ chắc cô ghét anh lắm mà tại sao ư? Đó là do anh ngang nhiên cướp đi tấm vé được vào tổ A của cô. Rồi năm nay Kan cũng ngang nhiên cướp đi vị trí của Anna thì thử hỏi xem anh và Kan ko trở thành tội đồ trong mắt bọn họ sao được.</w:t>
      </w:r>
    </w:p>
    <w:p>
      <w:pPr>
        <w:pStyle w:val="BodyText"/>
      </w:pPr>
      <w:r>
        <w:t xml:space="preserve">" Reng ", " reng " - chuông đt của Gin vang lên, người gọi là Kan.</w:t>
      </w:r>
    </w:p>
    <w:p>
      <w:pPr>
        <w:pStyle w:val="BodyText"/>
      </w:pPr>
      <w:r>
        <w:t xml:space="preserve">- Alo, em đây, Anna xong việc rồi, bây giờ anh thả Linda ra đi để tránh bị Anna nghi ngờ.</w:t>
      </w:r>
    </w:p>
    <w:p>
      <w:pPr>
        <w:pStyle w:val="BodyText"/>
      </w:pPr>
      <w:r>
        <w:t xml:space="preserve">- Biết rồi.</w:t>
      </w:r>
    </w:p>
    <w:p>
      <w:pPr>
        <w:pStyle w:val="BodyText"/>
      </w:pPr>
      <w:r>
        <w:t xml:space="preserve">Cúp máy nhìn Linda ngủ ngon lành như mèo con như vậy anh ko nỡ chút nào. Nhưng anh bắt buộc phải gọi Linda dậy, vậy mà ko cần gọi Linda cũng tự động bật dậy nhanh như chớp: " thả tôi ra mau " _ giọng ngái ngủ của Linda thật dễ thương.</w:t>
      </w:r>
    </w:p>
    <w:p>
      <w:pPr>
        <w:pStyle w:val="Compact"/>
      </w:pPr>
      <w:r>
        <w:t xml:space="preserve">Gin ngồi xuống dùng dao cắt đi sợi dây thừng, Linda được trả tự do. Dĩ nhiên chẳng thèm chào nhau câu nào, cô phóng vọt ra ngoài để về nhà.</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hoác lên mình chiếc đầm dạ hội của thương hiệu Channel lừng danh, trông Linda như nàng công chúa bước ra từ truyện cổ tích. Các thành viên của tổ B ko ngừng trố mắt lên nhìn Linda lột xác. Còn Anna thì khoác lên mình bộ đồng phục bồi bàn, vẫn dễ thương, đáng yêu ko hết. Sở dĩ hai người phải hoá trang như vậy là vì tổ A và tổ B được Boss giao nhiệm vụ là bằng bất cứ giá nào cũng phải bảo vệ được Vương tiểu thư của tập đoàn Vương thị danh giá.</w:t>
      </w:r>
    </w:p>
    <w:p>
      <w:pPr>
        <w:pStyle w:val="BodyText"/>
      </w:pPr>
      <w:r>
        <w:t xml:space="preserve">Nhiệm vụ là như thế đấy, ngoài ra chạm mặt Gin là điều ko thể tránh khỏi, cho nên Linda phải cẩn thận từng hành động của mình mới được.</w:t>
      </w:r>
    </w:p>
    <w:p>
      <w:pPr>
        <w:pStyle w:val="BodyText"/>
      </w:pPr>
      <w:r>
        <w:t xml:space="preserve">Bữa tiệc bắt đầu từ lúc tám giờ, khách mới toàn con ông cháu cha hay hội con nhà giàu thế hệ thứ hai của Trung Quốc. Thậm chí Linda còn bắt gặp công tử nhiều tật Vương Tư Thông hay vị tiểu thư tài sắc venh toàn Kim Linh...... Nhưng ngứa mắt nhất vẫn là hình ảnh Nancy khiêu vũ cùng một vị công tử soái ca áo sơ mi trắng kia, rõ ràng cô nhắm anh ta trước. Thế mà lại bị Nancy nẫng mất tay trên. Tuy nhiên dù cô có xinh đẹp, có khí chất thần tiên tỉ tỉ đến đâu thì cũng ko bằng ba vòng bốc lửa như siêu mẫu Victoria Secret của Nancy. Ngay từ khi bước chân vào, vẻ đẹp sexy đến nín thở của Nancy đã hoàn toàn lấn áp vị trí của cô.</w:t>
      </w:r>
    </w:p>
    <w:p>
      <w:pPr>
        <w:pStyle w:val="BodyText"/>
      </w:pPr>
      <w:r>
        <w:t xml:space="preserve">Cho nên một khi đã mất vị trí thì ở lại nơi này cũng chỉ thành bù nhìn nên Linda đã bỏ ra ngoài, mặc kệ cho bọn họ muốn làm gì thì làm.</w:t>
      </w:r>
    </w:p>
    <w:p>
      <w:pPr>
        <w:pStyle w:val="BodyText"/>
      </w:pPr>
      <w:r>
        <w:t xml:space="preserve">Tổ A đã giao nhiệm vụ cho Gin là phải để mắt đến Vương Âu ( tức Vương tiểu thư) 24/7 h. Sau khi uống chút rượu Vương Âu đã lẻn ra ngoài hồ bơi, ngay tức khắc Gin cũng ra theo. Nào ngờ Vương Âu trượt chân ngã xuống bể bơi " Á " _ Vương Âu sợ hãi quơ tay loạn xạ dưới nước và bắt đầu chìm dần.</w:t>
      </w:r>
    </w:p>
    <w:p>
      <w:pPr>
        <w:pStyle w:val="BodyText"/>
      </w:pPr>
      <w:r>
        <w:t xml:space="preserve">Thấy vậy Gin vội vàng lao xuống nước cứu người, anh nhanh chóng đưa được Vương Âu lên bờ. Lay người cô ta nhưng ko thấy có phản ứng gì, tình thế cấp bách Gin đành hô hấp nhân tạo cho Vương Âu.</w:t>
      </w:r>
    </w:p>
    <w:p>
      <w:pPr>
        <w:pStyle w:val="BodyText"/>
      </w:pPr>
      <w:r>
        <w:t xml:space="preserve">Giây phút Gin hô hấp, Linda đã vô tình bắt gặp hình ảnh anh hôn môi một người phụ nữ dù chỉ là hô hấp nhân tạo. Dù ko hẳn là bạn, cũng chẳng phải người yêu, vậy cảm giác này gọi là gì. Thế nhưng cô vẫn cảm thấy gato vô cùng.</w:t>
      </w:r>
    </w:p>
    <w:p>
      <w:pPr>
        <w:pStyle w:val="BodyText"/>
      </w:pPr>
      <w:r>
        <w:t xml:space="preserve">Cuối cùng nhờ Gin hô hấp nhân tạo mà Vương Âu có thể thoát khỏi lưỡi tử thần. Cô ta nhanh chóng được đưa đi cấp cứu, lúc này Gin mới thở phào nhẹ nhõm, cầm áo khoác lên và anh mới để ý cả người anh ướt nhẹp. Linda đang đứng đằng sau Gin, có một sự thật ko thể chối cãi đó là cô muốn đạp anh xuống nước càng nhanh càng tốt. Cho nên quệt mũi vài cái, Linda lấy đà đá một cước thật mạnh trúng lưng của Gin khiến anh ko kịp phòng bị ngã đập mặt xuống nước " ùm " một phát nhìn đã thấy đau rồi.</w:t>
      </w:r>
    </w:p>
    <w:p>
      <w:pPr>
        <w:pStyle w:val="BodyText"/>
      </w:pPr>
      <w:r>
        <w:t xml:space="preserve">Hồi lâu sau thì Gin mới có thể trồi lên mặt nước, anh vô cùng ngạc nhiên khi biết Linda là người đã đá anh xuống nước.</w:t>
      </w:r>
    </w:p>
    <w:p>
      <w:pPr>
        <w:pStyle w:val="BodyText"/>
      </w:pPr>
      <w:r>
        <w:t xml:space="preserve">- Linda!</w:t>
      </w:r>
    </w:p>
    <w:p>
      <w:pPr>
        <w:pStyle w:val="BodyText"/>
      </w:pPr>
      <w:r>
        <w:t xml:space="preserve">- Cho chết, đồ đáng ghét _ nói xong mặt hằm hằm, cô bỏ đi thẳng.</w:t>
      </w:r>
    </w:p>
    <w:p>
      <w:pPr>
        <w:pStyle w:val="BodyText"/>
      </w:pPr>
      <w:r>
        <w:t xml:space="preserve">Khỏi phải nói sau hai trận rơi xuống nước, Gin bị cảm nặng nề, nghỉ mất hai tuần liền mà thủ phạm chỉ có thể là Linda. Mà thủ phạm này chẳng có động thái gì là hối lỗi cả.</w:t>
      </w:r>
    </w:p>
    <w:p>
      <w:pPr>
        <w:pStyle w:val="BodyText"/>
      </w:pPr>
      <w:r>
        <w:t xml:space="preserve">Bên trong căn biệt thự của Vương thị, một người đàn ông cung kính đưa tập hồ sơ lên cho Vương Âu xem.</w:t>
      </w:r>
    </w:p>
    <w:p>
      <w:pPr>
        <w:pStyle w:val="BodyText"/>
      </w:pPr>
      <w:r>
        <w:t xml:space="preserve">- Tôi đã điều tra được người đàn ông cứu tiểu thư là ai, anh ta tên Gin hiện đang là thành viên chủ chốt của FBI.</w:t>
      </w:r>
    </w:p>
    <w:p>
      <w:pPr>
        <w:pStyle w:val="BodyText"/>
      </w:pPr>
      <w:r>
        <w:t xml:space="preserve">- Tốt lắm, ông hãy nhanh chóng giúp tôi sắp xếp một cuộc hẹn với anh ta.</w:t>
      </w:r>
    </w:p>
    <w:p>
      <w:pPr>
        <w:pStyle w:val="BodyText"/>
      </w:pPr>
      <w:r>
        <w:t xml:space="preserve">- Vâng thưa tiểu thư.</w:t>
      </w:r>
    </w:p>
    <w:p>
      <w:pPr>
        <w:pStyle w:val="Compact"/>
      </w:pPr>
      <w:r>
        <w:t xml:space="preserve">Từ lúc được Gin làm hô hấp nhân tạo cho, ko lúc nào là trong đầu Vương Âu ko nghĩ tới gương mặt điển trai, chiếc mũi cao thanh tú, đôi môi mềm mại, ngọt ngào của Gin. Với cô, Gin là người đàn ông đầu tiên ko màng tới địa vị gia đình cô mà lao tới cứu người. Có người đàn ông vừa đẹp trai, vừa tốt bụng lại giỏi giang như Gin về làm chồng thì tốt còn gì bằng. Chính vì vậy bằng mọi giá cô nhất định phải có được Gi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Alo Gin, tôi Daniel đây, Boss vừa gọi cho tôi dặn cậu đến khách sạn năm sao bàn công việc. - Tôi biết rồi _ thật là vừa mới khỏi ốm đã bị gọi hồn, Gin bất đắc dĩ làm theo.</w:t>
      </w:r>
    </w:p>
    <w:p>
      <w:pPr>
        <w:pStyle w:val="BodyText"/>
      </w:pPr>
      <w:r>
        <w:t xml:space="preserve">Dù vậy anh vẫn ko hiểu tại sao ko phải tại trụ sở mà lại phải là khách sạn năm sao. Gin bước đến quầy lễ tân thì nhận được một thẻ chìa khoá phòng 555. Anh mở cửa phòng bước vào, có cái mùi nước hoa gì đó rất nồng nặc khiến anh khó chịu bịt mũi lại. Cứ tưởng Boss phải đến rồi chứ, ai ngờ lại đến muộn hơn cả anh. Ngồi trên giường đợi một lúc lâu, cuối cùng cũng có tiếng bước chân. Nhưng ko phải Boss mà chính xác là một người phụ nữ, ko biết có phải não anh chưa hoạt động trở lại ko nhưng trong hai tuần anh nghỉ ốm, Boss ko tài nào trở thành phụ nữ được. Mà người phụ nữ này anh cảm thấy rất quen, đúng rồi chính là Vương Âu.</w:t>
      </w:r>
    </w:p>
    <w:p>
      <w:pPr>
        <w:pStyle w:val="BodyText"/>
      </w:pPr>
      <w:r>
        <w:t xml:space="preserve">- Sao lại là cô?</w:t>
      </w:r>
    </w:p>
    <w:p>
      <w:pPr>
        <w:pStyle w:val="BodyText"/>
      </w:pPr>
      <w:r>
        <w:t xml:space="preserve">- Em đến là vì anh _ quả thực Vương Âu là một người phụ nữ đẹp toàn diện nhưng đối với Gin thì cô ta chẳng là cái gì hết.</w:t>
      </w:r>
    </w:p>
    <w:p>
      <w:pPr>
        <w:pStyle w:val="BodyText"/>
      </w:pPr>
      <w:r>
        <w:t xml:space="preserve">Hôm nay Vương Âu mặc một chiếc váy màu đỏ mỏng tang ngắn đến đầu gối , có thể nhìn rõ hai bầu ngực lấp ló bên trong. Điều quan trọng hơn là cô ta ko hề mặc nội y, Gin cực sốc khi nghĩ đến chuyện này, anh hơi lùi lại phía sau để giữ khoảng cách với cô ta.</w:t>
      </w:r>
    </w:p>
    <w:p>
      <w:pPr>
        <w:pStyle w:val="BodyText"/>
      </w:pPr>
      <w:r>
        <w:t xml:space="preserve">- Gin em yêu anh _ vừa nói cô ta trơ trẽn cởi bộ váy trên người xuống, cơ thể trắng nõn nà lộ thiên trước mặt Gin.</w:t>
      </w:r>
    </w:p>
    <w:p>
      <w:pPr>
        <w:pStyle w:val="BodyText"/>
      </w:pPr>
      <w:r>
        <w:t xml:space="preserve">Hành động của Vương Âu khiến Gin đỏ mặt lại cảm thấy ghê tởm đại tiểu thư của Vương thị. Chẳng nhẽ cô ta ko được dạy dỗ sao, mà nếu có được dạy thì có lẽ cô ta cũng đã quên mất mình được dãy những gì.</w:t>
      </w:r>
    </w:p>
    <w:p>
      <w:pPr>
        <w:pStyle w:val="BodyText"/>
      </w:pPr>
      <w:r>
        <w:t xml:space="preserve">Bỗng nhiên Gin có cảm giác cơ thể cứng đờ, các ngón tay ko thể hoạt động bình thường, đầu óc quay cuồng đến điên loạn, mồ hôi toát ra như nước lã.</w:t>
      </w:r>
    </w:p>
    <w:p>
      <w:pPr>
        <w:pStyle w:val="BodyText"/>
      </w:pPr>
      <w:r>
        <w:t xml:space="preserve">- Cô....đã.....làm.....gì.....tôi _ cả người anh nóng rực như có ngọn lửa trong người.</w:t>
      </w:r>
    </w:p>
    <w:p>
      <w:pPr>
        <w:pStyle w:val="BodyText"/>
      </w:pPr>
      <w:r>
        <w:t xml:space="preserve">- Chỉ là một chút thuốc kích dục vào cốc nước mà anh uống thôi _ bầu ngực căng tròn lắc lư như hai quả bưởi đung đưa theo bước chân của Vương Âu.</w:t>
      </w:r>
    </w:p>
    <w:p>
      <w:pPr>
        <w:pStyle w:val="BodyText"/>
      </w:pPr>
      <w:r>
        <w:t xml:space="preserve">- Tránh......x.....a.....tô....i......ra _ hai bàn tay anh bắt đầu ko thể làm chủ được bản thân mà nhanh chóng cởi từng cúc áo một trên người.</w:t>
      </w:r>
    </w:p>
    <w:p>
      <w:pPr>
        <w:pStyle w:val="BodyText"/>
      </w:pPr>
      <w:r>
        <w:t xml:space="preserve">- Đừng lo, anh sẽ ko thiệt thòi đâu vì tôi vẫn còn là gái còn trinh _ những ngón tay thon dài của Vương Âu lướt đi lướt lại trên khuôn mặt của anh.</w:t>
      </w:r>
    </w:p>
    <w:p>
      <w:pPr>
        <w:pStyle w:val="BodyText"/>
      </w:pPr>
      <w:r>
        <w:t xml:space="preserve">- T....ôi.....ko.....cần _ hơi thở anh trở nên gấp gáp hơn khi phải nhìn thấy thứ ko muốn nhìn.</w:t>
      </w:r>
    </w:p>
    <w:p>
      <w:pPr>
        <w:pStyle w:val="BodyText"/>
      </w:pPr>
      <w:r>
        <w:t xml:space="preserve">- DỪNG LẠI ĐI!!!!!!!!! _ Vương Âu đã nằm trên người anh từ bao giờ, cô ta tham lam hôn lên cổ, lên người anh.</w:t>
      </w:r>
    </w:p>
    <w:p>
      <w:pPr>
        <w:pStyle w:val="BodyText"/>
      </w:pPr>
      <w:r>
        <w:t xml:space="preserve">Trong khi đó nhận được tin dữ, Kan, Anna và Linda cùng nhau tới khách sạn nơi Gin bị lừa đến. Sau đó biết Gin đang ở phòng 555, ngay lập tức ba người lên thang máy giải cứu Gin.</w:t>
      </w:r>
    </w:p>
    <w:p>
      <w:pPr>
        <w:pStyle w:val="BodyText"/>
      </w:pPr>
      <w:r>
        <w:t xml:space="preserve">Tự dưng Linda thông minh lạ thường khi bảo lễ tân đưa chìa khoá dự phòng cho mình. Kan nhanh chóng mở cửa, đập vào mắt ba người là hình ảnh ko thể trần trụi hơn. Nhưng cũng thật may mắn vì Gin vẫn chưa bị làm nhục hẳn. Vương Âu bị Anna lôi thẳng ra ngoài, tất nhiên cô ta đã được mặc quần áo đoàng hoàng.</w:t>
      </w:r>
    </w:p>
    <w:p>
      <w:pPr>
        <w:pStyle w:val="BodyText"/>
      </w:pPr>
      <w:r>
        <w:t xml:space="preserve">- Anh ko sao chứ? _ Kan lo lắng dìu Gin dậy.</w:t>
      </w:r>
    </w:p>
    <w:p>
      <w:pPr>
        <w:pStyle w:val="BodyText"/>
      </w:pPr>
      <w:r>
        <w:t xml:space="preserve">- Nước, cho anh nước.</w:t>
      </w:r>
    </w:p>
    <w:p>
      <w:pPr>
        <w:pStyle w:val="BodyText"/>
      </w:pPr>
      <w:r>
        <w:t xml:space="preserve">- Đây anh.</w:t>
      </w:r>
    </w:p>
    <w:p>
      <w:pPr>
        <w:pStyle w:val="BodyText"/>
      </w:pPr>
      <w:r>
        <w:t xml:space="preserve">- Mau đưa anh về nhà _ Gin cảm thấy rất dơ bẩn khi phải tiếp tục ở nơi này.</w:t>
      </w:r>
    </w:p>
    <w:p>
      <w:pPr>
        <w:pStyle w:val="Compact"/>
      </w:pPr>
      <w:r>
        <w:t xml:space="preserve">Nghe Gin nói vậy, Kan cũng ko chần chừ thêm nữa, anh để một tay của Gin lên vài mình rồi dìu đi. Khi ba người vừa rời khỏi thì bọn vệ sĩ của Vương Âu cũng tới và bị cô ta mắng xối xả một lúc lâu mới rời đ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Cô ta thật nham hiểm nhưng em vẫn ko ngờ một đại tiểu thư cao quý lại làm được chuyện ghê tởm như vậy Anna vô cùng bức xúc trước những gì mà Gin phải trải qua, càng nghĩ cô càng cảm thấy phải tránh xa loại người này.</w:t>
      </w:r>
    </w:p>
    <w:p>
      <w:pPr>
        <w:pStyle w:val="BodyText"/>
      </w:pPr>
      <w:r>
        <w:t xml:space="preserve">Riêng Linda ko tỏ thái độ gì nhưng cũng ko kém phần sửng sốt, dù sao trong tất cả những bộ phim cô đã xem thì chưa bao giờ có tình huống nữ cưỡng hiếp nam mà chỉ toàn là nam cưỡng nữ thôi. Thế nên chuyện hôm nay phải cho vào danh sách đen mới được.</w:t>
      </w:r>
    </w:p>
    <w:p>
      <w:pPr>
        <w:pStyle w:val="BodyText"/>
      </w:pPr>
      <w:r>
        <w:t xml:space="preserve">Kế hoạch biến Gin trở thành của mình đã ko thành công, Vương Âu vô cùng tức tối. Cô ta đã lấy trộm một khẩu súng từ vệ sĩ của mình rồi nhanh chóng bắt taxi đến nhà Gin.</w:t>
      </w:r>
    </w:p>
    <w:p>
      <w:pPr>
        <w:pStyle w:val="BodyText"/>
      </w:pPr>
      <w:r>
        <w:t xml:space="preserve">Lúc này Gin vẫn đang trong tình trạng nửa mơ nửa tỉnh, Kan vẫn luôn túc trực bên cạnh chăm sóc cho anh. Riêng Anna vào bếp nấu ăn, Linda cũng phụ giúp em gái. " Tinh " - chuông cửa kêu liên hồi, Kan hơi ngạc nhiên vì muộn thế này rồi vẫn còn người đến. Anh bất đắc dĩ ra mở cửa, vậy mà ko có một bóng người nào. Rõ ràng vừa nãy có tiếng chuông kêu hay là......" Ma " bấm....... Ko thể nào anh đã sống mười chín năm trên trái đất, chưa từng tin ma có thật và cũng ko hề tin ma tồn tại trên thế giới này.</w:t>
      </w:r>
    </w:p>
    <w:p>
      <w:pPr>
        <w:pStyle w:val="BodyText"/>
      </w:pPr>
      <w:r>
        <w:t xml:space="preserve">Kan bực dọc vì nghĩ rằng có đứa nào đó quấy phá nhà anh nên bỏ vào trong ngay lập tức.</w:t>
      </w:r>
    </w:p>
    <w:p>
      <w:pPr>
        <w:pStyle w:val="BodyText"/>
      </w:pPr>
      <w:r>
        <w:t xml:space="preserve">- Thật là.....chẳng có ma nào......_ nửa giây trước anh bước vào nhà, nửa giây sau anh đứng hình vì cảnh tượng trước mắt.</w:t>
      </w:r>
    </w:p>
    <w:p>
      <w:pPr>
        <w:pStyle w:val="BodyText"/>
      </w:pPr>
      <w:r>
        <w:t xml:space="preserve">Một Vương Âu mặc bộ đồ đen bó sát, khoe lên thân hình bốc lửa chuẩn ko cần chỉnh. Nhưng ánh mắt cô ta lộ rõ sự hận thù sâu sắc, cô ta cầm khẩu súng ngắn nhưng độ sát thương ko hề nhẹ liên tục chĩa súng về phía Gin.</w:t>
      </w:r>
    </w:p>
    <w:p>
      <w:pPr>
        <w:pStyle w:val="BodyText"/>
      </w:pPr>
      <w:r>
        <w:t xml:space="preserve">- Anh đã làm tổn thương em, rốt cuộc em có điều gì khiến anh ko vừa lòng _ ko rõ là nước mắt thật hay nước mắt cá sấu đây.</w:t>
      </w:r>
    </w:p>
    <w:p>
      <w:pPr>
        <w:pStyle w:val="BodyText"/>
      </w:pPr>
      <w:r>
        <w:t xml:space="preserve">- Chẳng nhẽ anh yêu người khác giống như bọn họ từng nói _ cô ta nói tiếp.</w:t>
      </w:r>
    </w:p>
    <w:p>
      <w:pPr>
        <w:pStyle w:val="BodyText"/>
      </w:pPr>
      <w:r>
        <w:t xml:space="preserve">- Em ko cần biết anh yêu ai nhưng anh nhất định phải là của em_ từ đầu tới cuối chỉ có Vương Âu độc thoại.</w:t>
      </w:r>
    </w:p>
    <w:p>
      <w:pPr>
        <w:pStyle w:val="BodyText"/>
      </w:pPr>
      <w:r>
        <w:t xml:space="preserve">- Đừng nói với em, người anh yêu là......_ cô ta đổi mục tiêu hướng tới người con gái đứng bên phải anh tức là Linda.</w:t>
      </w:r>
    </w:p>
    <w:p>
      <w:pPr>
        <w:pStyle w:val="BodyText"/>
      </w:pPr>
      <w:r>
        <w:t xml:space="preserve">Bỗng dưng trở thành mục tiêu Linda điếng người, gương mặt cứng đờ như người vừa đi thẩm mĩ hỏng xong.</w:t>
      </w:r>
    </w:p>
    <w:p>
      <w:pPr>
        <w:pStyle w:val="BodyText"/>
      </w:pPr>
      <w:r>
        <w:t xml:space="preserve">- Đợi đã, tại sao lại là tôi _ Linda ko ngừng phủ nhận.</w:t>
      </w:r>
    </w:p>
    <w:p>
      <w:pPr>
        <w:pStyle w:val="BodyText"/>
      </w:pPr>
      <w:r>
        <w:t xml:space="preserve">- CHẾT ĐI!!!!!!!_ cô ta đã nổ súng</w:t>
      </w:r>
    </w:p>
    <w:p>
      <w:pPr>
        <w:pStyle w:val="BodyText"/>
      </w:pPr>
      <w:r>
        <w:t xml:space="preserve">Nhanh như cắt Kan đá khẩu súng từ tay Vương Âu xuống đất rồi ôm Anna nằm xuống. Riêng Gin dù vẫn chưa tỉnh táo nhưng anh cũng lao tới cứu Linda khỏi phát súng từ tay Vương Âu. Tay phải anh cẩn thận ôm đầu cô để tránh bị thương. Trượt mất mục tiêu, Vương Âu ko can tâm vớ vội khẩu súng dưới đất lên lại chĩa thẳng về người Linda.</w:t>
      </w:r>
    </w:p>
    <w:p>
      <w:pPr>
        <w:pStyle w:val="BodyText"/>
      </w:pPr>
      <w:r>
        <w:t xml:space="preserve">- Lần này tôi sẽ cho cô chết ko toàn thây</w:t>
      </w:r>
    </w:p>
    <w:p>
      <w:pPr>
        <w:pStyle w:val="BodyText"/>
      </w:pPr>
      <w:r>
        <w:t xml:space="preserve">Gin dùng ghế sa lông làm bia đỡ đạn, anh dìu Linda vào trong phòng anh.</w:t>
      </w:r>
    </w:p>
    <w:p>
      <w:pPr>
        <w:pStyle w:val="BodyText"/>
      </w:pPr>
      <w:r>
        <w:t xml:space="preserve">- Ko sao chứ, Linda?</w:t>
      </w:r>
    </w:p>
    <w:p>
      <w:pPr>
        <w:pStyle w:val="BodyText"/>
      </w:pPr>
      <w:r>
        <w:t xml:space="preserve">- Có sao đấy, rất nhiều sao _ bị hoảng loạn, Linda giận cá chém thớt đổ tất lên đầu Gin nhưng anh ko nói gì chỉ lặng lẽ ôm cô vào lòng.</w:t>
      </w:r>
    </w:p>
    <w:p>
      <w:pPr>
        <w:pStyle w:val="BodyText"/>
      </w:pPr>
      <w:r>
        <w:t xml:space="preserve">- Ko sao đâu, anh sẽ bảo vệ cho em.</w:t>
      </w:r>
    </w:p>
    <w:p>
      <w:pPr>
        <w:pStyle w:val="BodyText"/>
      </w:pPr>
      <w:r>
        <w:t xml:space="preserve">- Anh hứa tôi mới tin</w:t>
      </w:r>
    </w:p>
    <w:p>
      <w:pPr>
        <w:pStyle w:val="BodyText"/>
      </w:pPr>
      <w:r>
        <w:t xml:space="preserve">- Được anh hứa.</w:t>
      </w:r>
    </w:p>
    <w:p>
      <w:pPr>
        <w:pStyle w:val="BodyText"/>
      </w:pPr>
      <w:r>
        <w:t xml:space="preserve">Nghe thấy tiếng bước chân đi tới, anh đoán chắc đó là Vương Âu. Cho nên anh bắt buộc phải đánh lạc hướng cô ta, bằng ko Linda sẽ gặp nguy hiểm mất.</w:t>
      </w:r>
    </w:p>
    <w:p>
      <w:pPr>
        <w:pStyle w:val="BodyText"/>
      </w:pPr>
      <w:r>
        <w:t xml:space="preserve">- Linda nghe lời anh, khi anh ra hiệu em phải cố gắng chạy thật nhanh ra cửa, em làm được chứ?</w:t>
      </w:r>
    </w:p>
    <w:p>
      <w:pPr>
        <w:pStyle w:val="BodyText"/>
      </w:pPr>
      <w:r>
        <w:t xml:space="preserve">- Được _ Linda nhẹ nhàng gật đầu.</w:t>
      </w:r>
    </w:p>
    <w:p>
      <w:pPr>
        <w:pStyle w:val="BodyText"/>
      </w:pPr>
      <w:r>
        <w:t xml:space="preserve">- Nhưng anh phải an toàn trở về _ dù sao Linda cũng ko thể để Gin mạo hiểm như vậy.</w:t>
      </w:r>
    </w:p>
    <w:p>
      <w:pPr>
        <w:pStyle w:val="BodyText"/>
      </w:pPr>
      <w:r>
        <w:t xml:space="preserve">- Anh hứa _ Gin xoa đầu cô rồi đứng thẳng người bước ra ngoài.</w:t>
      </w:r>
    </w:p>
    <w:p>
      <w:pPr>
        <w:pStyle w:val="BodyText"/>
      </w:pPr>
      <w:r>
        <w:t xml:space="preserve">Bên ngoài Vương Âu điên loạn bấm còi loạn xạ ko bỏ quên một thứ gì. Khi Gin ra ngoài, đó là lúc cô ta đang chĩa súng về phía cánh cửa.</w:t>
      </w:r>
    </w:p>
    <w:p>
      <w:pPr>
        <w:pStyle w:val="BodyText"/>
      </w:pPr>
      <w:r>
        <w:t xml:space="preserve">- Linda đang trốn sau cánh cửa đúng ko? _ Vương Âu nói.</w:t>
      </w:r>
    </w:p>
    <w:p>
      <w:pPr>
        <w:pStyle w:val="BodyText"/>
      </w:pPr>
      <w:r>
        <w:t xml:space="preserve">Gin ko đáp trả, anh đứng bất động sau cánh cửa. Hành động của anh như thêm dầu vào lửa khiến Vương Âu càng hận Linda bấy nhiêu.</w:t>
      </w:r>
    </w:p>
    <w:p>
      <w:pPr>
        <w:pStyle w:val="BodyText"/>
      </w:pPr>
      <w:r>
        <w:t xml:space="preserve">- Tránh ra _ cô ta ra lệnh.</w:t>
      </w:r>
    </w:p>
    <w:p>
      <w:pPr>
        <w:pStyle w:val="BodyText"/>
      </w:pPr>
      <w:r>
        <w:t xml:space="preserve">- Muốn giết Linda, phải bước qua xác tôi _ giọng anh rất điềm tĩnh hoàn toàn ko có dấu hiệu của việc nói đùa.</w:t>
      </w:r>
    </w:p>
    <w:p>
      <w:pPr>
        <w:pStyle w:val="BodyText"/>
      </w:pPr>
      <w:r>
        <w:t xml:space="preserve">- Đừng thách em, em sẽ bắn thật đấy _ bị thách thức, cô ta càng giận dữ hơn nhưng cũng ko thể làm bừa vì Gin đang đứng trước mặt.</w:t>
      </w:r>
    </w:p>
    <w:p>
      <w:pPr>
        <w:pStyle w:val="BodyText"/>
      </w:pPr>
      <w:r>
        <w:t xml:space="preserve">Gin dùng tay gõ ba cái vào cửa, tức là ra hiệu cho Linda chạy thoát. Nghe tiếng gõ cô nhanh chóng chuồn ra ngoài nhưng cô ko thể bỏ đi như vậy được. Thú thật có phải do lòng trắc ẩn hay do cô đã yêu anh mất rồi nên cô ko đành lòng bỏ đi như vậy.</w:t>
      </w:r>
    </w:p>
    <w:p>
      <w:pPr>
        <w:pStyle w:val="BodyText"/>
      </w:pPr>
      <w:r>
        <w:t xml:space="preserve">- Được, anh ko tránh có phải ko? Em sẽ cho anh được toại nguyện.</w:t>
      </w:r>
    </w:p>
    <w:p>
      <w:pPr>
        <w:pStyle w:val="BodyText"/>
      </w:pPr>
      <w:r>
        <w:t xml:space="preserve">Lần này Vương Âu ko hề nói dối, cô ta thẳng tay bắn một phát súng vào chân phải của Gin khiến anh quỵ xuống. Ko còn vật cản đường, cô ta lao thẳng vào trong phòng nhưng vẫn ko thấy dấu vết của Linda.</w:t>
      </w:r>
    </w:p>
    <w:p>
      <w:pPr>
        <w:pStyle w:val="BodyText"/>
      </w:pPr>
      <w:r>
        <w:t xml:space="preserve">Trốn sau góc tủ Linda vô cùng phân vân vì ko biết có nên chạy ra đó ko, lỡ đâu cô ta quay lại bắn cô thì sao? Dù vậy cô hạ quyết tâm rồi, bước những bước đi rất tự nhiên nhưng ko ngừng nhìn ngó xung quanh, Linda tiến thẳng tới chỗ Gin.</w:t>
      </w:r>
    </w:p>
    <w:p>
      <w:pPr>
        <w:pStyle w:val="BodyText"/>
      </w:pPr>
      <w:r>
        <w:t xml:space="preserve">Bất ngờ thấy Linda quay lại, Gin rất ngạc nhiên nhưng anh nhanh chóng đuổi cô đi: " Đừng qua đây, mau chạy đi ". Câu nói của Gin làm cô hơi ức, rõ là đáng ghét mình tốt bụng ở lại cùng anh ta mà dám đuổi mình đi.</w:t>
      </w:r>
    </w:p>
    <w:p>
      <w:pPr>
        <w:pStyle w:val="BodyText"/>
      </w:pPr>
      <w:r>
        <w:t xml:space="preserve">- Cô đây rồi Linda, lại còn tự chui đầu vào rọ _ ko ngờ Vương Âu lại quay lại nhanh như vậy.</w:t>
      </w:r>
    </w:p>
    <w:p>
      <w:pPr>
        <w:pStyle w:val="BodyText"/>
      </w:pPr>
      <w:r>
        <w:t xml:space="preserve">- Đâu có, tôi quay lại để lấy đồ thôi mà _ cạn lời với cô.</w:t>
      </w:r>
    </w:p>
    <w:p>
      <w:pPr>
        <w:pStyle w:val="BodyText"/>
      </w:pPr>
      <w:r>
        <w:t xml:space="preserve">- Muốn dùng lý do thì cũng nên dùng lý do có lí một chút nhưng chết đi.</w:t>
      </w:r>
    </w:p>
    <w:p>
      <w:pPr>
        <w:pStyle w:val="BodyText"/>
      </w:pPr>
      <w:r>
        <w:t xml:space="preserve">- LINDA _ Gin hét thật to nhắc nhở cô.</w:t>
      </w:r>
    </w:p>
    <w:p>
      <w:pPr>
        <w:pStyle w:val="BodyText"/>
      </w:pPr>
      <w:r>
        <w:t xml:space="preserve">" Oh my god ", đó là ba từ cuối cùng mà cô có thể nói được.</w:t>
      </w:r>
    </w:p>
    <w:p>
      <w:pPr>
        <w:pStyle w:val="BodyText"/>
      </w:pPr>
      <w:r>
        <w:t xml:space="preserve">- Cảnh sát đây mau bỏ súng xuống_ ôi may quá cảnh sát đến rồi.</w:t>
      </w:r>
    </w:p>
    <w:p>
      <w:pPr>
        <w:pStyle w:val="BodyText"/>
      </w:pPr>
      <w:r>
        <w:t xml:space="preserve">- Chị ko sao chứ? _ Anna bá cổ cô đến nghẹn thở.</w:t>
      </w:r>
    </w:p>
    <w:p>
      <w:pPr>
        <w:pStyle w:val="BodyText"/>
      </w:pPr>
      <w:r>
        <w:t xml:space="preserve">- Dĩ nhiên là.....có sao đấy, em đã ở đâu khi chị gặp nguy hiểm hả? _ cô gân cổ lên để mắng Anna.</w:t>
      </w:r>
    </w:p>
    <w:p>
      <w:pPr>
        <w:pStyle w:val="Compact"/>
      </w:pPr>
      <w:r>
        <w:t xml:space="preserve">Vương Âu bị bắt giữ nhưng trước khi bị giải lên xe, cô ta vẫn cố ngoảnh lại nhìn Gin lần cuối. Đúng là thật ko thể hiểu cô ta lại yêu Gin đến mù quáng như vậy. Riêng Gin anh cũng đã được đưa tới bệnh viện, mọi chuyện lại trở về như cũ nhưng vẫn chưa về đúng vạch xuất phát của nó.</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ủ tịch tập đoàn Vương thị đã đích thân tới gặp Gin vì những chuyện điên rồ mà Vương Âu vừa gây ra cho anh. Vương Hải đã kể tận tình về bệnh tình của con gái mình.- Trước cậu, Tiểu Âu từng quen biết một cậu trai trẻ, con bé yêu cậu ta lắm. Tuy nhiên cậu ta lại nỡ ngoại tình, phản bội con bé. Cú sốc quá lớn đã khiến con bé mắc căn bệnh gọi là hội chứng tâm lí. Có nghĩa là nếu cậu gây ấn tượng tốt thì con bé sẽ luôn luôn bám đuôi cậu. Còn nếu như cậu trở mặt thì con bé sẽ ko bám theo cậu nữa. _ Vương Hải kể ra chi tiết về nguyên nhân cho anh nghe, chắc ông ta cũng mong anh có cách giúp Vương Âu có thể khắc phục.</w:t>
      </w:r>
    </w:p>
    <w:p>
      <w:pPr>
        <w:pStyle w:val="BodyText"/>
      </w:pPr>
      <w:r>
        <w:t xml:space="preserve">- Ra vậy _ chống tay lên cằm, Gin suy nghĩ miên man.</w:t>
      </w:r>
    </w:p>
    <w:p>
      <w:pPr>
        <w:pStyle w:val="BodyText"/>
      </w:pPr>
      <w:r>
        <w:t xml:space="preserve">- 11h trưa nay hãy đưa Vương Âu đến bể bơi của nhà ông.</w:t>
      </w:r>
    </w:p>
    <w:p>
      <w:pPr>
        <w:pStyle w:val="BodyText"/>
      </w:pPr>
      <w:r>
        <w:t xml:space="preserve">- Cảm ơn cậu đã chịu giúp tôi.</w:t>
      </w:r>
    </w:p>
    <w:p>
      <w:pPr>
        <w:pStyle w:val="BodyText"/>
      </w:pPr>
      <w:r>
        <w:t xml:space="preserve">Đúng lời hẹn bảo vệ đã đưa Vương Âu tới bể bơi, có vẻ cô ta vẫn điên dại vì tình, hai đôi mắt mệt mỏi, đen như gấu trúc tố cáo cô ta đang bị thiếu ngủ trầm trọng. Cầm khẩu súng trên tay Gin tiến thẳng tới chỗ Vương Âu đang đứng.</w:t>
      </w:r>
    </w:p>
    <w:p>
      <w:pPr>
        <w:pStyle w:val="BodyText"/>
      </w:pPr>
      <w:r>
        <w:t xml:space="preserve">- Anh muốn làm gì? _ giọng Vương Âu rất run, cả người cô ta lạnh toát.</w:t>
      </w:r>
    </w:p>
    <w:p>
      <w:pPr>
        <w:pStyle w:val="BodyText"/>
      </w:pPr>
      <w:r>
        <w:t xml:space="preserve">- Tôi muốn giết cô như những gì cô đã làm với tôi và Linda.</w:t>
      </w:r>
    </w:p>
    <w:p>
      <w:pPr>
        <w:pStyle w:val="BodyText"/>
      </w:pPr>
      <w:r>
        <w:t xml:space="preserve">- HA HA HA HA HA _ cô ta phá lên cười - Cuối cùng các người cũng như nhau, luôn phản bội tôi. Nếu anh đã tuyệt tình như vậy thì chẳng còn lý do gì mà tôi phải luyến tiếc anh _ nói xong Vương Âu bỏ đi một mạch ko thèm quay đầu lại.</w:t>
      </w:r>
    </w:p>
    <w:p>
      <w:pPr>
        <w:pStyle w:val="BodyText"/>
      </w:pPr>
      <w:r>
        <w:t xml:space="preserve">Đến đây mới thấy kết cục của từ yêu hoá hận quá vô lý, chỉ cần một hành động phũ phàng của Gin đã khiến Vương Âu lật mặt nhanh như lật sách. Quả là rất đúng với câu nói: " mông lung như một trò đùa ". ( miễn bàn).</w:t>
      </w:r>
    </w:p>
    <w:p>
      <w:pPr>
        <w:pStyle w:val="BodyText"/>
      </w:pPr>
      <w:r>
        <w:t xml:space="preserve">Linda bới đi bới lại đồ đạc trong hốc bàn nhưng vẫn chẳng thấy tung tích của túi đựng BVS mà chiều hôm qua mới rước về. Phải công nhận là tháng này bà dì ghé thăm sớm quá làm cô chưa chuẩn bị tinh thần cũng như phòng bị kịp thời ( ý là chỉ đến tháng). Thế nên dù rất lười và sau một hồi đấu tranh tư tưởng cuối cùng cô quyết định ra ngoài siêu thị để mua BVS. Dù nhiệt độ ngoài trời ko quá nóng nhưng siêu thị cách nhà cô khá xa, lại ko có xe nên bắt buộc phải đi bộ.</w:t>
      </w:r>
    </w:p>
    <w:p>
      <w:pPr>
        <w:pStyle w:val="BodyText"/>
      </w:pPr>
      <w:r>
        <w:t xml:space="preserve">Sau một tiếng vật vã trên đường Linda cũng đã tới siêu thị, để xem loại nào dùng tốt nhất nhỉ! Cái màu vàng hãng Kotex hay màu hồng của Diana tốt hơn, cô đang rất phân vân thì được một thím tốt bụng tư vấn cho.</w:t>
      </w:r>
    </w:p>
    <w:p>
      <w:pPr>
        <w:pStyle w:val="BodyText"/>
      </w:pPr>
      <w:r>
        <w:t xml:space="preserve">- Dùng loại màu hồng này cháu, vừa rẻ lại vừa êm _ thím chỉ tay lên loại màu hồng tức Diana.</w:t>
      </w:r>
    </w:p>
    <w:p>
      <w:pPr>
        <w:pStyle w:val="BodyText"/>
      </w:pPr>
      <w:r>
        <w:t xml:space="preserve">- Cháu cảm ơn thím ạ</w:t>
      </w:r>
    </w:p>
    <w:p>
      <w:pPr>
        <w:pStyle w:val="BodyText"/>
      </w:pPr>
      <w:r>
        <w:t xml:space="preserve">Thím ko nói gì chỉ cười cười, phẩy tay tỏ ý ko có gì. Ko ngờ lại gặp được thím tốt bụng như vậy, cô cảm thấy rất biết ơn.</w:t>
      </w:r>
    </w:p>
    <w:p>
      <w:pPr>
        <w:pStyle w:val="BodyText"/>
      </w:pPr>
      <w:r>
        <w:t xml:space="preserve">Tới quầy thanh toán, đặt đồ lên bàn, cô thu ngân chỉ gói vào túi rồi đưa cho Linda khiến cô rất ngạc nhiên.</w:t>
      </w:r>
    </w:p>
    <w:p>
      <w:pPr>
        <w:pStyle w:val="BodyText"/>
      </w:pPr>
      <w:r>
        <w:t xml:space="preserve">- Vừa nãy có một người đàn ông đã trả tiền cho cô rồi _ cô thu ngân nói.</w:t>
      </w:r>
    </w:p>
    <w:p>
      <w:pPr>
        <w:pStyle w:val="BodyText"/>
      </w:pPr>
      <w:r>
        <w:t xml:space="preserve">- Chị có nhớ anh ta trông như thế nào ko? _ bỗng nhiên gặp phải loại tình huống này, Linda rất bối rối.</w:t>
      </w:r>
    </w:p>
    <w:p>
      <w:pPr>
        <w:pStyle w:val="BodyText"/>
      </w:pPr>
      <w:r>
        <w:t xml:space="preserve">- Tôi chỉ nhớ anh ta rất đẹp trai, đẹp như Ngô Diệc Phàm vậy , à đúng rồi anh ta có đeo một chiếc vòng cổ hình con chim ưng ở đây.</w:t>
      </w:r>
    </w:p>
    <w:p>
      <w:pPr>
        <w:pStyle w:val="BodyText"/>
      </w:pPr>
      <w:r>
        <w:t xml:space="preserve">- Lại là Gin _ chiếc vòng cổ hình chim ưng thì chỉ có Gin mà thôi.</w:t>
      </w:r>
    </w:p>
    <w:p>
      <w:pPr>
        <w:pStyle w:val="BodyText"/>
      </w:pPr>
      <w:r>
        <w:t xml:space="preserve">- Cảm ơn chị.</w:t>
      </w:r>
    </w:p>
    <w:p>
      <w:pPr>
        <w:pStyle w:val="BodyText"/>
      </w:pPr>
      <w:r>
        <w:t xml:space="preserve">Ở trên đường Linda cứ thắc mắc hoài tại sao Gin lại làm như vậy vì hành động của anh ta càng khiến cô thấy sợ hãi hơn là biết ơn.</w:t>
      </w:r>
    </w:p>
    <w:p>
      <w:pPr>
        <w:pStyle w:val="BodyText"/>
      </w:pPr>
      <w:r>
        <w:t xml:space="preserve">Chuông đt kêu, số của Anna hiện lên trên màn hình, cô gạt sang nghe:</w:t>
      </w:r>
    </w:p>
    <w:p>
      <w:pPr>
        <w:pStyle w:val="BodyText"/>
      </w:pPr>
      <w:r>
        <w:t xml:space="preserve">- Alo</w:t>
      </w:r>
    </w:p>
    <w:p>
      <w:pPr>
        <w:pStyle w:val="BodyText"/>
      </w:pPr>
      <w:r>
        <w:t xml:space="preserve">- Chị ơi, cha.....m.....ấ.....t.....rồ....i hức....hức....._ vừa nói Anna vừa khóc ngất lên - Hiện tại chị mau tới bệnh viện Thanh Hoa nhanh lên nhé.</w:t>
      </w:r>
    </w:p>
    <w:p>
      <w:pPr>
        <w:pStyle w:val="BodyText"/>
      </w:pPr>
      <w:r>
        <w:t xml:space="preserve">Ko thể nào cha cô chỉ mới 50 tuổi, ông ấy vẫn còn nhanh nhẹn, linh động và rất khoẻ mạnh. Hơn nữa ông ấy từng hứa sẽ cố gắng sống vì cô cơ mà, sẽ cố gắng sống để dắt tay cô bước vào lễ đường, sẽ cố gắng sống để bồng bế cháu ngoại, cô ko cho phép ông ấy rời xa cô: " Con ko cho phép cha rời xa con ". Linda ngồi bệt xuống đất khóc, nước mắt cho đến nước mũi chảy xuống thành dòng, cô gào khóc nức nở khiến người đi đường ai nấy đều phải dừng lại.</w:t>
      </w:r>
    </w:p>
    <w:p>
      <w:pPr>
        <w:pStyle w:val="BodyText"/>
      </w:pPr>
      <w:r>
        <w:t xml:space="preserve">Đặt chân vào phòng cấp cứ, cả người Linda run lên bần bật, cô khóc đến nghẹn người khi nhìn thấy thi thể của cha đã được người ta trùm vải trắng lên.</w:t>
      </w:r>
    </w:p>
    <w:p>
      <w:pPr>
        <w:pStyle w:val="BodyText"/>
      </w:pPr>
      <w:r>
        <w:t xml:space="preserve">- CHA ƠI, MAU MỞ MẮT RA NHÌN CON ĐI Mà _ cô lay người ông dậy nhưng vô tác dụng.</w:t>
      </w:r>
    </w:p>
    <w:p>
      <w:pPr>
        <w:pStyle w:val="BodyText"/>
      </w:pPr>
      <w:r>
        <w:t xml:space="preserve">- Chị, cha đi rồi _ ở bên cạnh Anna cũng buồn ko kém.</w:t>
      </w:r>
    </w:p>
    <w:p>
      <w:pPr>
        <w:pStyle w:val="BodyText"/>
      </w:pPr>
      <w:r>
        <w:t xml:space="preserve">- Tại.....sao.....cha.....tôi....lại......mất? _ nắm chặt bàn tay lạnh cóng của cha, Linda căm phẫn nhìn gương mặt của từng người có mặt trong phòng.</w:t>
      </w:r>
    </w:p>
    <w:p>
      <w:pPr>
        <w:pStyle w:val="BodyText"/>
      </w:pPr>
      <w:r>
        <w:t xml:space="preserve">- Ngài The8 đã hy sinh khi làm nhiệm vụ _ Câu trả lời của Daniel ko thể làm tâm trạng Linda giảm đi phần nào.</w:t>
      </w:r>
    </w:p>
    <w:p>
      <w:pPr>
        <w:pStyle w:val="BodyText"/>
      </w:pPr>
      <w:r>
        <w:t xml:space="preserve">- Hy sinh? Các người nghĩ....tôi....sẽ......tin chắc.......</w:t>
      </w:r>
    </w:p>
    <w:p>
      <w:pPr>
        <w:pStyle w:val="BodyText"/>
      </w:pPr>
      <w:r>
        <w:t xml:space="preserve">- Chị ơi! _ Anna hét lớn</w:t>
      </w:r>
    </w:p>
    <w:p>
      <w:pPr>
        <w:pStyle w:val="BodyText"/>
      </w:pPr>
      <w:r>
        <w:t xml:space="preserve">Khi thấy Linda ngất xỉu, Gin đã nhanh chóng đứng đằng sau và đỡ cô, anh ôm cô lên.</w:t>
      </w:r>
    </w:p>
    <w:p>
      <w:pPr>
        <w:pStyle w:val="Compact"/>
      </w:pPr>
      <w:r>
        <w:t xml:space="preserve">- Mau gọi bác sĩ _ Kan ra lệnh</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rên chiếc giường trắng kia có một người con gái xinh đẹp đang say giấc nồng, cô ấy thở đều đều, thỉnh thoảng hơi nhíu mày, đôi môi hoa anh đào nhợt nhạt khiến người ta phải xót thương. Gin cầm tay của Linda lên, anh hôn nhẹ lên mu bàn tay, ánh mắt anh thể hiện niềm xót thương, đau lòng.- Tôi có lỗi với em Linda.</w:t>
      </w:r>
    </w:p>
    <w:p>
      <w:pPr>
        <w:pStyle w:val="BodyText"/>
      </w:pPr>
      <w:r>
        <w:t xml:space="preserve">Có tiếng gõ Daniel bước vào: " thanh tra muốn gặp cậu ".</w:t>
      </w:r>
    </w:p>
    <w:p>
      <w:pPr>
        <w:pStyle w:val="BodyText"/>
      </w:pPr>
      <w:r>
        <w:t xml:space="preserve">- Tôi biết rồi _ Gin đứng lên, anh đắp chăn cẩn thận cho cô rồi bỏ ra ngoài.</w:t>
      </w:r>
    </w:p>
    <w:p>
      <w:pPr>
        <w:pStyle w:val="BodyText"/>
      </w:pPr>
      <w:r>
        <w:t xml:space="preserve">Phía trong căn phòng được cách âm, thanh tra của huyện thành phố đã về tận đây để viếng ngài The8. Được biết ngài The8 và ông từng là đôi bạn chí cốt, thân thiết từ thời cởi chuồng, chân đất.</w:t>
      </w:r>
    </w:p>
    <w:p>
      <w:pPr>
        <w:pStyle w:val="BodyText"/>
      </w:pPr>
      <w:r>
        <w:t xml:space="preserve">- Ngài cho gọi tôi? _ Gin bước vào.</w:t>
      </w:r>
    </w:p>
    <w:p>
      <w:pPr>
        <w:pStyle w:val="BodyText"/>
      </w:pPr>
      <w:r>
        <w:t xml:space="preserve">- Ngồi đi.</w:t>
      </w:r>
    </w:p>
    <w:p>
      <w:pPr>
        <w:pStyle w:val="BodyText"/>
      </w:pPr>
      <w:r>
        <w:t xml:space="preserve">- Vâng _ đợi ngài thanh tra ngồi xuống trước, anh mới ngồi theo.</w:t>
      </w:r>
    </w:p>
    <w:p>
      <w:pPr>
        <w:pStyle w:val="BodyText"/>
      </w:pPr>
      <w:r>
        <w:t xml:space="preserve">- Chuyện của The8 tôi đã được nghe qua, tôi hứa với cậu sẽ giữ gìn bí mật về cái chết của ông ấy cũng như giúp cậu khỏi bị nghi ngờ.</w:t>
      </w:r>
    </w:p>
    <w:p>
      <w:pPr>
        <w:pStyle w:val="BodyText"/>
      </w:pPr>
      <w:r>
        <w:t xml:space="preserve">- Cảm ơn ngài.</w:t>
      </w:r>
    </w:p>
    <w:p>
      <w:pPr>
        <w:pStyle w:val="BodyText"/>
      </w:pPr>
      <w:r>
        <w:t xml:space="preserve">- Được rồi, cậu về đi.</w:t>
      </w:r>
    </w:p>
    <w:p>
      <w:pPr>
        <w:pStyle w:val="BodyText"/>
      </w:pPr>
      <w:r>
        <w:t xml:space="preserve">- Vâng.</w:t>
      </w:r>
    </w:p>
    <w:p>
      <w:pPr>
        <w:pStyle w:val="BodyText"/>
      </w:pPr>
      <w:r>
        <w:t xml:space="preserve">Tỉnh lại trong bệnh viện Linda bàng hoàng khi biết cha đã mất, cô ko giữ nổi bình tĩnh trước sự thật phũ phàng này. Cho nên cô nhất định phải tìm cho ra nguyên nhân cái chết của cha cô. Cô tiến thẳng tới phòng chờ của ngài thanh tra. Sự xuất hiện bất ngờ của cô khiến ai nấy đều ngạc nhiên xen lẫn sửng sốt, song bọn họ đều cụp mắt xuống để tránh ánh mắt như tia lửa hận của cô.</w:t>
      </w:r>
    </w:p>
    <w:p>
      <w:pPr>
        <w:pStyle w:val="BodyText"/>
      </w:pPr>
      <w:r>
        <w:t xml:space="preserve">- Ai đã ở bên cạnh cha tôi trước khi ông ấy mất? _ giọng của cô lúc này rất lạnh và toả ra rất nhiều sát khí xung quanh.</w:t>
      </w:r>
    </w:p>
    <w:p>
      <w:pPr>
        <w:pStyle w:val="BodyText"/>
      </w:pPr>
      <w:r>
        <w:t xml:space="preserve">Nghe Linda nhắc về mình, ban đầu Gin có ý định bước lên nhưng anh bị ngài thanh tra ngăn lại. Bản thân ngài thanh tra thì bước lên một bước, ông bỏ mũ xuống rồi nhìn thẳng vào mắt cô: " Người đó đã mất trên đường tới đây ".</w:t>
      </w:r>
    </w:p>
    <w:p>
      <w:pPr>
        <w:pStyle w:val="BodyText"/>
      </w:pPr>
      <w:r>
        <w:t xml:space="preserve">- Gì? Mất! Các người nghĩ tôi là con nít sao?</w:t>
      </w:r>
    </w:p>
    <w:p>
      <w:pPr>
        <w:pStyle w:val="BodyText"/>
      </w:pPr>
      <w:r>
        <w:t xml:space="preserve">- Tôi biết ngày hôm nay cháu ko tin ta nhưng ngày mai, ngày kia và sau này cháu bắt buộc phải tin ta.</w:t>
      </w:r>
    </w:p>
    <w:p>
      <w:pPr>
        <w:pStyle w:val="BodyText"/>
      </w:pPr>
      <w:r>
        <w:t xml:space="preserve">Linda ngồi thụp xuống đất, khum lại một chỗ rồi bật khóc. Ngài thanh tra ngồi xuống, ông ôm cô vào lòng an ủi: " cháu yên tâm ta sẽ thay mặt ông bạn già chăm sóc cho cháu và Anna, ta hứa ".</w:t>
      </w:r>
    </w:p>
    <w:p>
      <w:pPr>
        <w:pStyle w:val="BodyText"/>
      </w:pPr>
      <w:r>
        <w:t xml:space="preserve">Chứng kiến hành động bất ngờ từ ngài thanh tra, ai nấy đều xúc động rơi nước mắt. Riêng Gin, anh bỏ ra ngoài từ lúc nào ko ai biết.</w:t>
      </w:r>
    </w:p>
    <w:p>
      <w:pPr>
        <w:pStyle w:val="BodyText"/>
      </w:pPr>
      <w:r>
        <w:t xml:space="preserve">Năm ngày sau, mọi chuyện mới bắt đầu trở lại bình thường. Căn nhà mà Linda và Anna ở đã bị phá bỏ do gần công trường thi công nên hai người đã dọn đến nhà Gin theo lời mời gọi hấp dẫn của Kan. Khỏi bàn căn biệt thự có đầy đủ tiện nghi, sinh hoạt đều rất tốt. Mỗi tội quan hệ của Linda và Gin ko được tốt cho lắm. Đặc biệt là Linda, kể từ khi cha mất, cô trở nên lầm lì, ít nói đến nỗi Anna phát hoảng tưởng cô mắc bệnh tự kỉ.</w:t>
      </w:r>
    </w:p>
    <w:p>
      <w:pPr>
        <w:pStyle w:val="BodyText"/>
      </w:pPr>
      <w:r>
        <w:t xml:space="preserve">Một lần Anna thử tài vận may bốc trúng được hai vé đi du lịch Hawai, chỉ hai vé duy nhất. Thế nên Kan nghiễm nhiên trở thành bạn đồng hành kiêm anh người yêu của Anna. Do vậy Gin phải mất nguyên sáu ngày vất vả ngồi nghe Anna giảng giải về việc chăm sóc cho Linda, từ những sở thích cá nhân, đến việc thích gì, ghét gì. Tuy nhiên khi nghe về nỗi sợ hại, Gin rất bất ngờ vi Anna phát nguyên một câu: " ko sợ trời, ko sợ đất, còn lại cái gì cũng sợ ".</w:t>
      </w:r>
    </w:p>
    <w:p>
      <w:pPr>
        <w:pStyle w:val="Compact"/>
      </w:pPr>
      <w:r>
        <w:t xml:space="preserve">-............_ Gin xa mạc lờ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hân lúc Gin đưa Linda tới sân bay tiễn Anna và Kan thì một nhóm áo đen đã bí mật vào nhà của Gin, có vẻ chúng đang tìm gì. - Selena nhớ tìm kĩ trong phòng cậu ta, ko được bỏ sót bất cứ thứ gì _ một cô gái vòng ba bốc lửa ăn đứt Nancy lên tiếng nhắc nhở cô gái đang tiến tới phòng của Gin.</w:t>
      </w:r>
    </w:p>
    <w:p>
      <w:pPr>
        <w:pStyle w:val="BodyText"/>
      </w:pPr>
      <w:r>
        <w:t xml:space="preserve">- Ok Taylor.</w:t>
      </w:r>
    </w:p>
    <w:p>
      <w:pPr>
        <w:pStyle w:val="BodyText"/>
      </w:pPr>
      <w:r>
        <w:t xml:space="preserve">Khi đó Gin cùng với Linda đã trở về, hai người mệt mỏi sau một chặng đường dài nên mỗi người về một nơi. Tuy nhiên có tiếng " cheng " ở trong phòng của Gin khiến anh ko thể nào ko lên kiểm tra được. Bước vào phòng, đập vào mắt anh đầu tiên chính là đồ đạc trong phòng bị xới tung hết, từ quần áo, tới đồ đạc. Thậm chí ác liệt nhất vẫn là mấy cái quần nhỏ bay tứ tung.</w:t>
      </w:r>
    </w:p>
    <w:p>
      <w:pPr>
        <w:pStyle w:val="BodyText"/>
      </w:pPr>
      <w:r>
        <w:t xml:space="preserve">- Đây là của anh à? _ Linda xuất hiện cùng với chiếc quần màu đen trên tay.</w:t>
      </w:r>
    </w:p>
    <w:p>
      <w:pPr>
        <w:pStyle w:val="BodyText"/>
      </w:pPr>
      <w:r>
        <w:t xml:space="preserve">Mặt Gin bỗng chốc đanh lại, anh ko biết nên làm gì ngoài việc đứng như trời trồng chiêm ngưỡng gương mặt bất khả kháng lực của Linda.</w:t>
      </w:r>
    </w:p>
    <w:p>
      <w:pPr>
        <w:pStyle w:val="BodyText"/>
      </w:pPr>
      <w:r>
        <w:t xml:space="preserve">- Có vẻ anh thích sờ tai này lắm nhỉ? _ lại một câu nói trúng tim đen của anh.</w:t>
      </w:r>
    </w:p>
    <w:p>
      <w:pPr>
        <w:pStyle w:val="BodyText"/>
      </w:pPr>
      <w:r>
        <w:t xml:space="preserve">Nào đâu anh có muốn, đó là chiếc quần Kan tặng nhân dịp sinh nhật mà cay đắng hơn là thằng em trai trời đánh thừa biết anh ghét màu đen nhưng vẫn cố tình mua về.</w:t>
      </w:r>
    </w:p>
    <w:p>
      <w:pPr>
        <w:pStyle w:val="BodyText"/>
      </w:pPr>
      <w:r>
        <w:t xml:space="preserve">Quá nhanh quá nguy hiểm Gin vớ vội cốc nước trên bàn uống cạn " Cheng ", chiếc cốc vỡ làm đôi trên tay của Gin. Anh vội ôm lấy cổ cố gắng nôn ra hết thứ nước anh vừa uống vì mùi của nó rất khác thường, anh còn ngửi thấy cái mùi mà lúc trước anh bị Vương Âu cài bẫy trong phòng khách sạn. Nó khiến anh tê liệt toàn bộ tứ chi, ko thể nào cử động nổi và giống như một con người máy vậy.</w:t>
      </w:r>
    </w:p>
    <w:p>
      <w:pPr>
        <w:pStyle w:val="BodyText"/>
      </w:pPr>
      <w:r>
        <w:t xml:space="preserve">" Bộp ", " bộp ", có tiếng vỗ tay. Theo sau là năm người mặc đồ đen ba trai, hai gái. Gin nhíu mày nhìn bọn họ: " Là các người ".</w:t>
      </w:r>
    </w:p>
    <w:p>
      <w:pPr>
        <w:pStyle w:val="BodyText"/>
      </w:pPr>
      <w:r>
        <w:t xml:space="preserve">- Hừ, đường đường là thành viên chủ chốt của FBI lại ko thể nhận ra bọn ta sớm hơn, mà ko đúng, chắc hẳn cậu đã bị con gái của The8 làm cho mê muội rồi.</w:t>
      </w:r>
    </w:p>
    <w:p>
      <w:pPr>
        <w:pStyle w:val="BodyText"/>
      </w:pPr>
      <w:r>
        <w:t xml:space="preserve">- Kia có phải con gái của The8 ko? Ta xin phép được chào hỏi chút ít _ ông ta nở nụ cười cực gian xảo tiến gần tới chỗ Linda.</w:t>
      </w:r>
    </w:p>
    <w:p>
      <w:pPr>
        <w:pStyle w:val="BodyText"/>
      </w:pPr>
      <w:r>
        <w:t xml:space="preserve">- Tôi cấm ông động vào Linda _ Gin hét lên.</w:t>
      </w:r>
    </w:p>
    <w:p>
      <w:pPr>
        <w:pStyle w:val="BodyText"/>
      </w:pPr>
      <w:r>
        <w:t xml:space="preserve">Mặc kệ lời nói của Gin, ông ta vẫn tới chỗ cô: " Xin chào tiểu thư, tôi xin tự giới thiệu tôi tên Calvin, từng là học trò của The8 ".</w:t>
      </w:r>
    </w:p>
    <w:p>
      <w:pPr>
        <w:pStyle w:val="BodyText"/>
      </w:pPr>
      <w:r>
        <w:t xml:space="preserve">- Các người nói dối, cha ta chưa từng nói với ta có học trò _ Linda phản bác.</w:t>
      </w:r>
    </w:p>
    <w:p>
      <w:pPr>
        <w:pStyle w:val="BodyText"/>
      </w:pPr>
      <w:r>
        <w:t xml:space="preserve">Sau khi Linda nói vậy, mặt ông ta đỏ dần lên liền dùng hai tay ép chặt đầu cô ngẩng lên nhìn ông ta, cô đau đến phát khóc.</w:t>
      </w:r>
    </w:p>
    <w:p>
      <w:pPr>
        <w:pStyle w:val="BodyText"/>
      </w:pPr>
      <w:r>
        <w:t xml:space="preserve">- Nghe đây, việc ta từng là học trò của The8 là việc ko thể chối cãi, nếu cô còn đam nói như vừa rồi thì đừng trách ta ko nể tình thầy trò.</w:t>
      </w:r>
    </w:p>
    <w:p>
      <w:pPr>
        <w:pStyle w:val="BodyText"/>
      </w:pPr>
      <w:r>
        <w:t xml:space="preserve">Ông ta buông Linda ra là lúc mắt cô đã ngấn lệ, bắt gặp những giọt nước mắt yếu đuối của cô, ông ta liền mỉa mai: " Ko thể tin The8 lại có đứa con gái như thế, suốt ngày chỉ biết khóc ".</w:t>
      </w:r>
    </w:p>
    <w:p>
      <w:pPr>
        <w:pStyle w:val="BodyText"/>
      </w:pPr>
      <w:r>
        <w:t xml:space="preserve">- Linda _ Gin bất lực nhìn Linda mà ko thể làm được gì.</w:t>
      </w:r>
    </w:p>
    <w:p>
      <w:pPr>
        <w:pStyle w:val="BodyText"/>
      </w:pPr>
      <w:r>
        <w:t xml:space="preserve">Ông ta lại ngồi xuống ghế, hai con mắt đỏ ngầu nhìn thẳng về phía Linda bằng ánh mắt đầy đe doạ: " Cô có muốn trả thù cho cha cô ko? "</w:t>
      </w:r>
    </w:p>
    <w:p>
      <w:pPr>
        <w:pStyle w:val="BodyText"/>
      </w:pPr>
      <w:r>
        <w:t xml:space="preserve">" Trả thù " - lòng cô như thắt lại.</w:t>
      </w:r>
    </w:p>
    <w:p>
      <w:pPr>
        <w:pStyle w:val="BodyText"/>
      </w:pPr>
      <w:r>
        <w:t xml:space="preserve">- Đừng lo, bọn ta sẽ giúp cô trả thù nhưng với điều kiện cô phải giúp ta tìm được vị trí nơi The8 đã gục xuống.</w:t>
      </w:r>
    </w:p>
    <w:p>
      <w:pPr>
        <w:pStyle w:val="BodyText"/>
      </w:pPr>
      <w:r>
        <w:t xml:space="preserve">- Làm sao tôi biết được hơn nữa người ở cùng cha tôi đã chết.</w:t>
      </w:r>
    </w:p>
    <w:p>
      <w:pPr>
        <w:pStyle w:val="BodyText"/>
      </w:pPr>
      <w:r>
        <w:t xml:space="preserve">- Cô nhầm rồi người ở cùng The8 trước khi chết vẫn còn sống chỉ là đang bị che giấu mà thôi _ ông ta nói xong liền nhìn sang Gin với ánh mắt hiếu thắng.</w:t>
      </w:r>
    </w:p>
    <w:p>
      <w:pPr>
        <w:pStyle w:val="BodyText"/>
      </w:pPr>
      <w:r>
        <w:t xml:space="preserve">- Ý ông là bọn họ nói dối _ Linda cực kỳ phẫn nộ khi biết hoá ra ngài thanh tra luôn lấy chữ tín làm trọng nay dám lừa dối cô.</w:t>
      </w:r>
    </w:p>
    <w:p>
      <w:pPr>
        <w:pStyle w:val="Compact"/>
      </w:pPr>
      <w:r>
        <w:t xml:space="preserve">- Đúng như thế, người đưa chúng ta trả thù cho ngài The8, chính là.......</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Người đó chính là.....người đàn ông.....mà Gin biết rất rõ _ ông ta để ý đến ánh mắt bất lực của Gin nhìn Linda thì cái tính hiếu thắng của ông ta càng lộ ra.- Gin......anh ta biết? _ Linda ko tin nổi đến Gin cũng lừa dối mình, cô căm phẫn đứng dậy bước đến chỗ anh.</w:t>
      </w:r>
    </w:p>
    <w:p>
      <w:pPr>
        <w:pStyle w:val="BodyText"/>
      </w:pPr>
      <w:r>
        <w:t xml:space="preserve">Ngồi thụp xuống, cô túm thật chặt cổ áo của Gin, nước mắt rơi lã chã. Dĩ nhiên cô rất muốn biết người cuối cùng ở bên cha nhưng khi biết có liên quan đến Gin thì tự dưng cô lại ko muốn truy cứu nữa.</w:t>
      </w:r>
    </w:p>
    <w:p>
      <w:pPr>
        <w:pStyle w:val="BodyText"/>
      </w:pPr>
      <w:r>
        <w:t xml:space="preserve">- Anh nói mau, là ai?</w:t>
      </w:r>
    </w:p>
    <w:p>
      <w:pPr>
        <w:pStyle w:val="BodyText"/>
      </w:pPr>
      <w:r>
        <w:t xml:space="preserve">Chính sự im lặng của Gin càng làm mọi chuyện thêm rối rắm thêm thôi, cô thừa biết sự kiên nhẫn của bọn người áo đen là có hạn nên cô rất sốt ruột, lo lắng chúng sẽ làm chuyện tàn nhẫn hơn.</w:t>
      </w:r>
    </w:p>
    <w:p>
      <w:pPr>
        <w:pStyle w:val="BodyText"/>
      </w:pPr>
      <w:r>
        <w:t xml:space="preserve">Đến nước này cô tàn nhẫn " bốp " vào má Gin bằng lực ko hề nhẹ, thậm chí má anh còn lệch hẳn sang một bên. Má anh bỏng rát, đau lắm nhưng anh chỉ có thể dùng cách này để đối phó với bọn chúng và bảo vệ tính mạng cho Linda an toàn. Thấy anh ko có động thái, Linda lạnh lùng tát anh phát thứ hai " bốp ", lần này một dòng máu đỏ tươi chảy xuống hai kẽ miệng, anh nhìn Linda với ánh mắt cầu xin nhưng hoàn toàn vô vọng. Cứ như thế Linda sẵn sàng để Gin ăn nguyên năm phát đều vào một chỗ.</w:t>
      </w:r>
    </w:p>
    <w:p>
      <w:pPr>
        <w:pStyle w:val="BodyText"/>
      </w:pPr>
      <w:r>
        <w:t xml:space="preserve">Bị đau cộng với máu chảy, Gin lạc hẳn tông giọng, lúc này anh đã ko thể kìm nổi lòng mình: " Anh xin lỗi nhưng em có thể để mọi chuyện chìm vào quên lãng được ko ".</w:t>
      </w:r>
    </w:p>
    <w:p>
      <w:pPr>
        <w:pStyle w:val="BodyText"/>
      </w:pPr>
      <w:r>
        <w:t xml:space="preserve">Linda cứng họng vì hành động của Gin, hoá ra anh hoàn toàn ko phải người đàn ông lạnh lùng, vô cảm với mọi thứ. Hoá ra anh cũng rơi nước mắt rất dễ dàng như những người bình thường. Tuy nhiên Gin càng hạ mình bao nhiêu thì cô càng ko can tâm, cô muốn giày vò, tra tấn từ nỗi đau đến thể xác của anh.</w:t>
      </w:r>
    </w:p>
    <w:p>
      <w:pPr>
        <w:pStyle w:val="BodyText"/>
      </w:pPr>
      <w:r>
        <w:t xml:space="preserve">- Dù cho anh ko nói tôi vẫn quyết tìm cho bằng được.</w:t>
      </w:r>
    </w:p>
    <w:p>
      <w:pPr>
        <w:pStyle w:val="BodyText"/>
      </w:pPr>
      <w:r>
        <w:t xml:space="preserve">Gin thất vọng cụp mắt xuống, anh cố gắng đứng lên nhưng ko thể, anh hướng mắt lên nhìn về ông ta: " tôi sẽ đứa các người đến chỗ The8 hy sinh ".</w:t>
      </w:r>
    </w:p>
    <w:p>
      <w:pPr>
        <w:pStyle w:val="BodyText"/>
      </w:pPr>
      <w:r>
        <w:t xml:space="preserve">Như vớ được vàng ông ta cùng đồng bọn ko kìm nỗi hạnh phúc, hai tên con trai còn lại mỗi tên một tay dẫn Gin đi.</w:t>
      </w:r>
    </w:p>
    <w:p>
      <w:pPr>
        <w:pStyle w:val="BodyText"/>
      </w:pPr>
      <w:r>
        <w:t xml:space="preserve">Nơi The8 hy sinh ko phải chỗ xa lạ nào mà chính là trụ sở của Boss. Thật là ngạc nhiên và bất ngờ. Lên tầng năm, Gin chỉ về phía cửa thang máy: " Đây là nơi The8 đã hy sinh "</w:t>
      </w:r>
    </w:p>
    <w:p>
      <w:pPr>
        <w:pStyle w:val="BodyText"/>
      </w:pPr>
      <w:r>
        <w:t xml:space="preserve">Ông ta vội chạy vào thang máy lục tìm cái gì , nhân lúc ko ai để ý, Linda cởi trói cho Gin. Khi cởi trói xong ông ta quay lại, trên tay cầm theo một cái ổ khoá chứa dấu vân tay. Ông ta quỳ xuống, ngay trước mặt Linda: " xin cho phép tôi tiểu thư " _ những ngón tay thon dài của Linda bỗng chốc bị bàn tay dơ bẩn của ông ta ấn vào ổ khoá.</w:t>
      </w:r>
    </w:p>
    <w:p>
      <w:pPr>
        <w:pStyle w:val="BodyText"/>
      </w:pPr>
      <w:r>
        <w:t xml:space="preserve">Tuy nhiên ổ khoá vẫn ko chịu mở, mặt ông ta đùng đùng sát khí cướp con dao trên tay đàn em lao tới phía Linda. Gin thoát khỏi vòng vây của đàn em lao tới đỡ cho Linda, từng giọt máu đỏ thẫm bất giác rơi xuống nền đá lạnh lẽo cô đơn mà cũng rất vô tâm. Linda sợ hãi lôi khăn ra giữ lấy vết thương: " Anh ko sao chứ? ". Gin chỉ lắc đầu ko đáp.</w:t>
      </w:r>
    </w:p>
    <w:p>
      <w:pPr>
        <w:pStyle w:val="BodyText"/>
      </w:pPr>
      <w:r>
        <w:t xml:space="preserve">- Lôi hắn ta ra ngoài cho tao _ ông ta hét lên.</w:t>
      </w:r>
    </w:p>
    <w:p>
      <w:pPr>
        <w:pStyle w:val="Compact"/>
      </w:pPr>
      <w:r>
        <w:t xml:space="preserve">Đã đến nước này mà ông ta còn vẫn muốn sao, đúng là tàn độc mà. Linda giận dữ hét lên: " Dừng lại đi, tôi ko cần nữa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Cô vừa nói cái gì? - Ông ko nghe rõ sao, tôi nói tôi ko cần nữa _ Linda nhắc lại từng chữ một cho ông ta hiểu.</w:t>
      </w:r>
    </w:p>
    <w:p>
      <w:pPr>
        <w:pStyle w:val="BodyText"/>
      </w:pPr>
      <w:r>
        <w:t xml:space="preserve">- Rồi cô sẽ hối hận _ ông ta bỏ đi cùng đàn em của mình.</w:t>
      </w:r>
    </w:p>
    <w:p>
      <w:pPr>
        <w:pStyle w:val="BodyText"/>
      </w:pPr>
      <w:r>
        <w:t xml:space="preserve">Bọn họ rời khỏi, Linda mới thở phào nhẹ nhõm chạy tới đỡ Gin dậy. Tuy bị đánh bầm dập nhưng anh vẫn còn khoẻ chán.</w:t>
      </w:r>
    </w:p>
    <w:p>
      <w:pPr>
        <w:pStyle w:val="BodyText"/>
      </w:pPr>
      <w:r>
        <w:t xml:space="preserve">Thấy Gin ko sao, trong lòng Linda ánh lên tia hối hận ko kịp:</w:t>
      </w:r>
    </w:p>
    <w:p>
      <w:pPr>
        <w:pStyle w:val="BodyText"/>
      </w:pPr>
      <w:r>
        <w:t xml:space="preserve">- Đáng ghét nếu ko phải muốn cứu anh thì tôi đã biết là tên khốn nào rồi? _ cô liên tục đánh anh tới tấp ko chừa chỗ nào kể cả chỗ bị thương.</w:t>
      </w:r>
    </w:p>
    <w:p>
      <w:pPr>
        <w:pStyle w:val="BodyText"/>
      </w:pPr>
      <w:r>
        <w:t xml:space="preserve">Bị đau nhưng Gin ko dám ca thán từ nào vì dù sao cũng là nỗi của anh nên tốt nhất im lặng cho qua chuyện.</w:t>
      </w:r>
    </w:p>
    <w:p>
      <w:pPr>
        <w:pStyle w:val="BodyText"/>
      </w:pPr>
      <w:r>
        <w:t xml:space="preserve">- Huhuhuhuhu ko biết đâu, anh phải đền cho tôi tên khốn đó.</w:t>
      </w:r>
    </w:p>
    <w:p>
      <w:pPr>
        <w:pStyle w:val="BodyText"/>
      </w:pPr>
      <w:r>
        <w:t xml:space="preserve">Dù Linda có ăn vạ theo kiểu gì, Gin vẫn mặt lạnh đứng lên nhân tiện kéo theo cục nợ đang ăn vạ một cách khủng khiếp này theo.</w:t>
      </w:r>
    </w:p>
    <w:p>
      <w:pPr>
        <w:pStyle w:val="BodyText"/>
      </w:pPr>
      <w:r>
        <w:t xml:space="preserve">Khi hai người lên xe, một chiếc ô tô được đỗ gần đó đã theo dõi hai người từ rất xa. Lúc này Linda vẫn còn hậm hực lắm, cô chỉ mong đường về nhà rút ngắn lại để cô thoát khỏi tình trạng phải ngồi cạnh tên mặt lạnh này.</w:t>
      </w:r>
    </w:p>
    <w:p>
      <w:pPr>
        <w:pStyle w:val="BodyText"/>
      </w:pPr>
      <w:r>
        <w:t xml:space="preserve">Chỉnh lại gương chiếu hậu Gin phát hiện có người theo dõi, anh lằng lặng quẹo trái hướng về phía cửa hàng sách bên đường. Sắp trở về nhà mà bỗng nhiên Gin đi hướng khác, Linda ko khỏi bực mình: " đường về nhà là hướng khác cơ mà, anh đang đi đâu vậy hả? ". Nhưng anh bỏ ngoài tai lời của cô, thản nhiên dừng xe. Anh xuống xe tháo dây an toàn của Linda và lôi cô xuống rồi nhanh chóng lên xe phóng đi.</w:t>
      </w:r>
    </w:p>
    <w:p>
      <w:pPr>
        <w:pStyle w:val="BodyText"/>
      </w:pPr>
      <w:r>
        <w:t xml:space="preserve">- YA ĐỒ KHỐN</w:t>
      </w:r>
    </w:p>
    <w:p>
      <w:pPr>
        <w:pStyle w:val="BodyText"/>
      </w:pPr>
      <w:r>
        <w:t xml:space="preserve">Linda giận dữ hét lên nhìn cách Gin bỏ mặc cô giữa đường, quả thực cô rất ấm ức, vì sao ư? Vì cô yêu Gin mất rồi. Đúng Linda Visona này đã yêu Triệu Tinh Vũ từ lúc nào ko hay. Nhưng anh ta đam bỏ rơi cô, tiền thì ko có chẳng lẽ cô phải cuốc bộ về nhà.</w:t>
      </w:r>
    </w:p>
    <w:p>
      <w:pPr>
        <w:pStyle w:val="BodyText"/>
      </w:pPr>
      <w:r>
        <w:t xml:space="preserve">Lý do Gin bỏ rơi Linda giữa đường là do anh nhận ra chủ nhân của chiếc xe theo dõi anh, anh ko muốn Linda bị liên luỵ về chuyện gia đình của anh.</w:t>
      </w:r>
    </w:p>
    <w:p>
      <w:pPr>
        <w:pStyle w:val="BodyText"/>
      </w:pPr>
      <w:r>
        <w:t xml:space="preserve">Quả nhiên khi về nhà, cha anh đã ngồi an toạ trên ghế, tay cầm điếu xì gà. Bên cạnh là hai vệ sĩ giỏi toàn diện A Nam và A Lý.</w:t>
      </w:r>
    </w:p>
    <w:p>
      <w:pPr>
        <w:pStyle w:val="BodyText"/>
      </w:pPr>
      <w:r>
        <w:t xml:space="preserve">- Cha _ đã từ rất lâu anh ko gọi một tiếng cha này, anh cảm thấy rất nặng nề.</w:t>
      </w:r>
    </w:p>
    <w:p>
      <w:pPr>
        <w:pStyle w:val="BodyText"/>
      </w:pPr>
      <w:r>
        <w:t xml:space="preserve">- Ko ngờ đứa con bất hiếu vẫn còn gọi ta là cha, chứng tỏ con muốn quay về đúng ko?</w:t>
      </w:r>
    </w:p>
    <w:p>
      <w:pPr>
        <w:pStyle w:val="BodyText"/>
      </w:pPr>
      <w:r>
        <w:t xml:space="preserve">Nếu Gin trả lời là ko, chắc chắn A Nam và A Lý sẽ hành động, đến nước đó anh đảm bảo sẽ ko thể chống cự nổi. Tuy nhiên anh vẫn còn chuyện chưa làm.</w:t>
      </w:r>
    </w:p>
    <w:p>
      <w:pPr>
        <w:pStyle w:val="BodyText"/>
      </w:pPr>
      <w:r>
        <w:t xml:space="preserve">- Con e rằng chuyến này cha phải về tay ko.</w:t>
      </w:r>
    </w:p>
    <w:p>
      <w:pPr>
        <w:pStyle w:val="BodyText"/>
      </w:pPr>
      <w:r>
        <w:t xml:space="preserve">Vừa dứt lời A Nam và A Lý đã tấn công anh, xét về võ thuật có thể cả ba ngang nhau nhưng một mình anh ko thể đấu lại hai người còn lại. Vì vậy ngay tức khắc anh bị áp chế, A Nam đấm thẳng vào bụng khiến anh khuỵu xuống, đầu óc choáng váng và ngất lịm đi.</w:t>
      </w:r>
    </w:p>
    <w:p>
      <w:pPr>
        <w:pStyle w:val="BodyText"/>
      </w:pPr>
      <w:r>
        <w:t xml:space="preserve">Lỡ tay bấm nhầm link, các cậu có nhu cầu xem phim dưới này nhé, hay lắm:</w:t>
      </w:r>
    </w:p>
    <w:p>
      <w:pPr>
        <w:pStyle w:val="BodyText"/>
      </w:pPr>
      <w:r>
        <w:t xml:space="preserve">The Boss Baby (2017)</w:t>
      </w:r>
    </w:p>
    <w:p>
      <w:pPr>
        <w:pStyle w:val="BodyText"/>
      </w:pPr>
      <w:r>
        <w:t xml:space="preserve">Đạo diễn:</w:t>
      </w:r>
    </w:p>
    <w:p>
      <w:pPr>
        <w:pStyle w:val="BodyText"/>
      </w:pPr>
      <w:r>
        <w:t xml:space="preserve">Tom Mcgrath</w:t>
      </w:r>
    </w:p>
    <w:p>
      <w:pPr>
        <w:pStyle w:val="BodyText"/>
      </w:pPr>
      <w:r>
        <w:t xml:space="preserve">Diễn viên:</w:t>
      </w:r>
    </w:p>
    <w:p>
      <w:pPr>
        <w:pStyle w:val="BodyText"/>
      </w:pPr>
      <w:r>
        <w:t xml:space="preserve">Alec Baldwin, Steve Buscemi, Lisa Kudrow, Jimmy Kimmel, Viviann Yee</w:t>
      </w:r>
    </w:p>
    <w:p>
      <w:pPr>
        <w:pStyle w:val="BodyText"/>
      </w:pPr>
      <w:r>
        <w:t xml:space="preserve">Thể loại:</w:t>
      </w:r>
    </w:p>
    <w:p>
      <w:pPr>
        <w:pStyle w:val="BodyText"/>
      </w:pPr>
      <w:r>
        <w:t xml:space="preserve">Phim hài hước, Phim hành động, Phim hoạt hình, Phim phiêu lưu, Movie Trailers, Phim chiếu rạp</w:t>
      </w:r>
    </w:p>
    <w:p>
      <w:pPr>
        <w:pStyle w:val="BodyText"/>
      </w:pPr>
      <w:r>
        <w:t xml:space="preserve">Đăng bởi:</w:t>
      </w:r>
    </w:p>
    <w:p>
      <w:pPr>
        <w:pStyle w:val="BodyText"/>
      </w:pPr>
      <w:r>
        <w:t xml:space="preserve">minhnguyen</w:t>
      </w:r>
    </w:p>
    <w:p>
      <w:pPr>
        <w:pStyle w:val="BodyText"/>
      </w:pPr>
      <w:r>
        <w:t xml:space="preserve">Đang phát:</w:t>
      </w:r>
    </w:p>
    <w:p>
      <w:pPr>
        <w:pStyle w:val="BodyText"/>
      </w:pPr>
      <w:r>
        <w:t xml:space="preserve">Vietsub Preview</w:t>
      </w:r>
    </w:p>
    <w:p>
      <w:pPr>
        <w:pStyle w:val="BodyText"/>
      </w:pPr>
      <w:r>
        <w:t xml:space="preserve">Sắp chiếu:</w:t>
      </w:r>
    </w:p>
    <w:p>
      <w:pPr>
        <w:pStyle w:val="BodyText"/>
      </w:pPr>
      <w:r>
        <w:t xml:space="preserve">Vietsub + Thuyết minh</w:t>
      </w:r>
    </w:p>
    <w:p>
      <w:pPr>
        <w:pStyle w:val="BodyText"/>
      </w:pPr>
      <w:r>
        <w:t xml:space="preserve">Thời lượng:</w:t>
      </w:r>
    </w:p>
    <w:p>
      <w:pPr>
        <w:pStyle w:val="BodyText"/>
      </w:pPr>
      <w:r>
        <w:t xml:space="preserve">120 phút</w:t>
      </w:r>
    </w:p>
    <w:p>
      <w:pPr>
        <w:pStyle w:val="BodyText"/>
      </w:pPr>
      <w:r>
        <w:t xml:space="preserve">Lượt xem:</w:t>
      </w:r>
    </w:p>
    <w:p>
      <w:pPr>
        <w:pStyle w:val="BodyText"/>
      </w:pPr>
      <w:r>
        <w:t xml:space="preserve">1.437</w:t>
      </w:r>
    </w:p>
    <w:p>
      <w:pPr>
        <w:pStyle w:val="BodyText"/>
      </w:pPr>
      <w:r>
        <w:t xml:space="preserve">Năm xuất bản:</w:t>
      </w:r>
    </w:p>
    <w:p>
      <w:pPr>
        <w:pStyle w:val="BodyText"/>
      </w:pPr>
      <w:r>
        <w:t xml:space="preserve">2017</w:t>
      </w:r>
    </w:p>
    <w:p>
      <w:pPr>
        <w:pStyle w:val="BodyText"/>
      </w:pPr>
      <w:r>
        <w:t xml:space="preserve">Quốc gia:</w:t>
      </w:r>
    </w:p>
    <w:p>
      <w:pPr>
        <w:pStyle w:val="BodyText"/>
      </w:pPr>
      <w:r>
        <w:t xml:space="preserve">Mỹ</w:t>
      </w:r>
    </w:p>
    <w:p>
      <w:pPr>
        <w:pStyle w:val="BodyText"/>
      </w:pPr>
      <w:r>
        <w:t xml:space="preserve">Đánh giá phim (175 lượt)</w:t>
      </w:r>
    </w:p>
    <w:p>
      <w:pPr>
        <w:pStyle w:val="BodyText"/>
      </w:pPr>
      <w:r>
        <w:t xml:space="preserve">1 2 3 4 5 6 7 8 9 10</w:t>
      </w:r>
    </w:p>
    <w:p>
      <w:pPr>
        <w:pStyle w:val="Compact"/>
      </w:pPr>
      <w:r>
        <w:t xml:space="preserve">(8.28 đ)</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Khó khăn lắm mới vác được cái người về nhà, ngay lập tức Linda xông xáo lao thẳng lên phòng Gin, miệng ko ngừng gọi tên thật của anh.</w:t>
      </w:r>
    </w:p>
    <w:p>
      <w:pPr>
        <w:pStyle w:val="BodyText"/>
      </w:pPr>
      <w:r>
        <w:t xml:space="preserve">- TRIỆU TINH VŨ ANH RA ĐÂY CHO TÔI</w:t>
      </w:r>
    </w:p>
    <w:p>
      <w:pPr>
        <w:pStyle w:val="BodyText"/>
      </w:pPr>
      <w:r>
        <w:t xml:space="preserve">Có thể hình dung tiếng hét của Linda có thể làm cái loa phát thanh cho cả làng luôn. Tuy nhiên khi cô mở cửa phòng, đập ngay vào mắt cô đầu tiên là hình ảnh Gin đang nằm trên giường, hai con mắt nhắm nghiền. Bên cạnh còn có hai người đàn ông cao to, lực lưỡng. Quan trọng hơn người đàn ông ngồi trên ghế kia còn đáng sợ gấp đôi, cô bối rối vặn vẹo các ngón tay của mình, đầu còn chẳng dám ngẩng mặt lên vì thấy ánh mắt như tia lửa điện của ông ta là y rằng sẽ cụp mắt xuống.</w:t>
      </w:r>
    </w:p>
    <w:p>
      <w:pPr>
        <w:pStyle w:val="BodyText"/>
      </w:pPr>
      <w:r>
        <w:t xml:space="preserve">Hình như ngồi lâu dẫn tới ê mông nên ông ta đứng lên chăng? Ông ta tiến tới chỗ cô:</w:t>
      </w:r>
    </w:p>
    <w:p>
      <w:pPr>
        <w:pStyle w:val="BodyText"/>
      </w:pPr>
      <w:r>
        <w:t xml:space="preserve">- Ra cháu là Linda Víona, con gái yêu của ngài The8.</w:t>
      </w:r>
    </w:p>
    <w:p>
      <w:pPr>
        <w:pStyle w:val="BodyText"/>
      </w:pPr>
      <w:r>
        <w:t xml:space="preserve">Ông ta biết tên cô và cả cha cô nữa, thật ko thể tin nổi.</w:t>
      </w:r>
    </w:p>
    <w:p>
      <w:pPr>
        <w:pStyle w:val="BodyText"/>
      </w:pPr>
      <w:r>
        <w:t xml:space="preserve">- Ông là ai? Ông đã làm gì Gin?</w:t>
      </w:r>
    </w:p>
    <w:p>
      <w:pPr>
        <w:pStyle w:val="BodyText"/>
      </w:pPr>
      <w:r>
        <w:t xml:space="preserve">Đừng nói với cô là Gin chết rồi nhé, ko cô còn chưa tỏ tình và hôn Gin. Cho nên anh ta ko được phép chết.</w:t>
      </w:r>
    </w:p>
    <w:p>
      <w:pPr>
        <w:pStyle w:val="BodyText"/>
      </w:pPr>
      <w:r>
        <w:t xml:space="preserve">- Ta là cha của Tinh Vũ, yên tâm thằng bé chỉ ngất đi thôi.</w:t>
      </w:r>
    </w:p>
    <w:p>
      <w:pPr>
        <w:pStyle w:val="BodyText"/>
      </w:pPr>
      <w:r>
        <w:t xml:space="preserve">May quá là ngất tạm thời nhưng mà......" Cha " của Gin sao? Ông ta đó à? Mặt của Linda bắt đầu đỏ ửng lên như trái gấc, có mơ cô cũng ko tin lại gặp nhạc phụ đại nhân tương lai trong hoàn cảnh này. Ko biết vừa rồi do cô hét to quá mà ông ấy ghét cô ư.</w:t>
      </w:r>
    </w:p>
    <w:p>
      <w:pPr>
        <w:pStyle w:val="BodyText"/>
      </w:pPr>
      <w:r>
        <w:t xml:space="preserve">- Dạ cháu chào bác ạ</w:t>
      </w:r>
    </w:p>
    <w:p>
      <w:pPr>
        <w:pStyle w:val="BodyText"/>
      </w:pPr>
      <w:r>
        <w:t xml:space="preserve">Linda bỗng quay ngoắt sang cử chỉ thục nữ, giọng nói ngọt như mận ngọt dạ dạ vâng vâng với nhạc phụ đại nhân.</w:t>
      </w:r>
    </w:p>
    <w:p>
      <w:pPr>
        <w:pStyle w:val="BodyText"/>
      </w:pPr>
      <w:r>
        <w:t xml:space="preserve">- Hãy trở thành con dâu của ta</w:t>
      </w:r>
    </w:p>
    <w:p>
      <w:pPr>
        <w:pStyle w:val="BodyText"/>
      </w:pPr>
      <w:r>
        <w:t xml:space="preserve">Lời của nhạc phụ đại nhân đã ngắm trúng tim đen của Linda mất rồi, ai ngờ lại thành công nhanh như vậy. Khoan từ đã chắc chắn có thuyết âm mưu ở đây, cô dám khẳng định luôn.</w:t>
      </w:r>
    </w:p>
    <w:p>
      <w:pPr>
        <w:pStyle w:val="BodyText"/>
      </w:pPr>
      <w:r>
        <w:t xml:space="preserve">- Vốn dĩ ta và cha cháu từng là bạn chí cốt của nhau nhưng do tính chất công việc mà ko thể chơi với nhau nữa. Cho nên ta đã hứa với cha cháu sẽ để Tinh Vũ và cháu quen nhau nếu có cơ hội. Mà cháu cũng biết Tinh Vũ từ rất lâu rồi, bác cũng biết nó yêu thầm cháu nhưng ko dám nói. Nay bác giúp nó được toại nguyện, cháu đồng ý chứ?</w:t>
      </w:r>
    </w:p>
    <w:p>
      <w:pPr>
        <w:pStyle w:val="BodyText"/>
      </w:pPr>
      <w:r>
        <w:t xml:space="preserve">Nghe có vẻ ông ấy là một người cha tốt tuy nhiên riêng khoản đánh ngất con trai là khoản ko thể tha thứ được. Dù vậy cô rất muốn thử cảm giác được làm Triệu phu nhân, được chung chăn gối với Gin, sinh con đẻ cái cho anh. Vì vậy cô hoàn toàn đồng ý với lời lời của ông ấy.</w:t>
      </w:r>
    </w:p>
    <w:p>
      <w:pPr>
        <w:pStyle w:val="Compact"/>
      </w:pPr>
      <w:r>
        <w:t xml:space="preserve">- Con đồng ý ạ.</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 Ta rất vui vì cháu đã đồng ý nhưng ta sẽ đưa Tinh Vũ trở về Ma Cau một thời gian. Ít nhất thằng bé phải làm tròn trách nhiệm của tổng giám đốc thì ta mới có thể tính đến chuyện hôn sự giữa cháu và Tinh Vũ.</w:t>
      </w:r>
    </w:p>
    <w:p>
      <w:pPr>
        <w:pStyle w:val="BodyText"/>
      </w:pPr>
      <w:r>
        <w:t xml:space="preserve">Trời ơi lâu thế lỡ đâu anh ta ko thể hoàn thành thì hoá ra tuổi thanh xuân của cô hoá thành ko khí à.</w:t>
      </w:r>
    </w:p>
    <w:p>
      <w:pPr>
        <w:pStyle w:val="BodyText"/>
      </w:pPr>
      <w:r>
        <w:t xml:space="preserve">- Cháu đừng lo ta tin chắc Tinh Vũ sẽ hoàn thành trong vòng một tháng mà thôi.</w:t>
      </w:r>
    </w:p>
    <w:p>
      <w:pPr>
        <w:pStyle w:val="BodyText"/>
      </w:pPr>
      <w:r>
        <w:t xml:space="preserve">- Dạ vâng.</w:t>
      </w:r>
    </w:p>
    <w:p>
      <w:pPr>
        <w:pStyle w:val="BodyText"/>
      </w:pPr>
      <w:r>
        <w:t xml:space="preserve">- A Nam lấy ra đây</w:t>
      </w:r>
    </w:p>
    <w:p>
      <w:pPr>
        <w:pStyle w:val="BodyText"/>
      </w:pPr>
      <w:r>
        <w:t xml:space="preserve">Ông ấy gọi một trong hai người áo đen, lấy từ trong cặp một tờ giấy và bảo cô ký tên vào. Ai đó giải thích dùm cô đi, riêng khoản tiếng anh là cô mù rồi. Đằng này lại nhét tất tiếng anh vào, huhuhuhuhu cô muốn khóc quá.</w:t>
      </w:r>
    </w:p>
    <w:p>
      <w:pPr>
        <w:pStyle w:val="BodyText"/>
      </w:pPr>
      <w:r>
        <w:t xml:space="preserve">- Cháu chỉ cần ký vào là mọi chuyện sẽ ổn thoả.</w:t>
      </w:r>
    </w:p>
    <w:p>
      <w:pPr>
        <w:pStyle w:val="BodyText"/>
      </w:pPr>
      <w:r>
        <w:t xml:space="preserve">- Nội dung của tờ giấy là gì ạ? _ dù sao cũng phải hiểu thì mới ký được chứ.</w:t>
      </w:r>
    </w:p>
    <w:p>
      <w:pPr>
        <w:pStyle w:val="BodyText"/>
      </w:pPr>
      <w:r>
        <w:t xml:space="preserve">- À là thế này.......</w:t>
      </w:r>
    </w:p>
    <w:p>
      <w:pPr>
        <w:pStyle w:val="BodyText"/>
      </w:pPr>
      <w:r>
        <w:t xml:space="preserve">- Cháu hiểu rồi ạ.</w:t>
      </w:r>
    </w:p>
    <w:p>
      <w:pPr>
        <w:pStyle w:val="BodyText"/>
      </w:pPr>
      <w:r>
        <w:t xml:space="preserve">Đặt bút ký lên tờ giấy, mặt hớn hở hạnh phúc lắm mà ko biết tất cả chỉ là một âm mưu đen tối và cô là quân cơ duy nhất để ông đe doạ được Gin.</w:t>
      </w:r>
    </w:p>
    <w:p>
      <w:pPr>
        <w:pStyle w:val="BodyText"/>
      </w:pPr>
      <w:r>
        <w:t xml:space="preserve">Sau đó ông ấy đưa Gin đi và dặn cô đợi ở nhà tầm một tháng là cô và anh sẽ tổ chức hôn lễ trước sự chứng kiến của bạn bè cùng người thân.</w:t>
      </w:r>
    </w:p>
    <w:p>
      <w:pPr>
        <w:pStyle w:val="BodyText"/>
      </w:pPr>
      <w:r>
        <w:t xml:space="preserve">---------------------------------------------------------</w:t>
      </w:r>
    </w:p>
    <w:p>
      <w:pPr>
        <w:pStyle w:val="BodyText"/>
      </w:pPr>
      <w:r>
        <w:t xml:space="preserve">Một tháng sau đúng như lời của cha Gin, anh đã xuất sắc trở thành giám đốc của tập đoàn AT lớn mạnh nhất toàn cầu, vinh dự nằm trong top mười những người đàn ông tài giỏi, thành đạt nhất thế giới. Xem ra giấc mơ được làm Triệu phu nhân đang rất gần với Linda.</w:t>
      </w:r>
    </w:p>
    <w:p>
      <w:pPr>
        <w:pStyle w:val="Compact"/>
      </w:pPr>
      <w:r>
        <w:t xml:space="preserve">Vậy mà ai biết được tập đoàn AT danh tiếng lấp lánh, hào nhoáng là thế nhưng bên trong lại là một địa ngục trần gian ko ai biết đến ngoại trừ Gin và cha anh. Một tháng trước cha anh đã lợi dụng Linda lừa cô ký vào bản hợp đồng bán thân. Ông đã đe doạ anh nếu ko ngoan ngoãn trở về làm giám đốc thì ông sẽ bán cô sang nước ngoài. Bản hợp đồng đáng chết đó ko những có chữ ký mà còn có đầy đủ mười dấu vân tay của Linda nữa. Cho nên anh bắt buộc phải nghe theo mọi sự sắp xếp của cha anh bằng ko Linda sẽ ngặp nguy hiểm mất.</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rong phòng của tổng giám đốc tập đoàn AT, Tinh Vũ đang bị A Nam giữ chặt hai cánh tay còn A Lý liên tục tra tấn anh bằng chiếc roi bằng da rắn. Cả người anh đầy vết thương tích vì cây roi được quất vào da thịt anh gây rát và ngứa ngáy đầy khó chịu. Riêng người đàn ông tàn nhẫn mà anh phải gọi bằng cha kia lại nhàn rỗi ngồi trên ghế hào hứng trước cảnh tượng anh bị tra tấn thể xác.</w:t>
      </w:r>
    </w:p>
    <w:p>
      <w:pPr>
        <w:pStyle w:val="BodyText"/>
      </w:pPr>
      <w:r>
        <w:t xml:space="preserve">Mà nguyên nhân anh bị tra tấn chính là anh đã lỡ tay để dự án đầu thầu rơi vào tay đối thủ. Đúng là người tính ko bằng trời tính. Chuyện đó khiến cha anh gần như phát điên mà điên cuồng lôi anh ra làm vật tiêu khiển.</w:t>
      </w:r>
    </w:p>
    <w:p>
      <w:pPr>
        <w:pStyle w:val="BodyText"/>
      </w:pPr>
      <w:r>
        <w:t xml:space="preserve">- Dừng lại cho ta.</w:t>
      </w:r>
    </w:p>
    <w:p>
      <w:pPr>
        <w:pStyle w:val="BodyText"/>
      </w:pPr>
      <w:r>
        <w:t xml:space="preserve">Cảm thấy anh sắp ngất, ông ta như biết trò tiêu khiển sắp kết thúc, ông liền cho dừng tay tiến tới nắm tóc bắt anh ngước đầu lên nhìn mình: " nhớ kĩ lần sau con bé Linda kia sẽ lên thớt " rồi ông ta bỏ đi cùng hai người vệ sĩ là A Nam và Lý.</w:t>
      </w:r>
    </w:p>
    <w:p>
      <w:pPr>
        <w:pStyle w:val="BodyText"/>
      </w:pPr>
      <w:r>
        <w:t xml:space="preserve">Sau khi ông ta đi khỏi, dì Năm mới dám bước vào đỡ anh lên giường và chăm sóc anh tận tình, chu đáo như con đẻ của mình. Vốn dĩ dì là em gái của mẹ anh, sau khi mẹ anh mất, dì đã thay chị của mình chăm sóc cho anh nhờ vậy anh mới có được ngày hôm nay.</w:t>
      </w:r>
    </w:p>
    <w:p>
      <w:pPr>
        <w:pStyle w:val="BodyText"/>
      </w:pPr>
      <w:r>
        <w:t xml:space="preserve">- Cháu đừng lo ta tin anh rể sẽ ko làm hại Linda đâu.</w:t>
      </w:r>
    </w:p>
    <w:p>
      <w:pPr>
        <w:pStyle w:val="Compact"/>
      </w:pPr>
      <w:r>
        <w:t xml:space="preserve">Anh lắc đầu vì dì đâu biết tính của cha anh, ông ta chuyện gì cũng dám làm, chỉ cần muốn thì dù có phải san bằng cả Ma Cau này thì cũng là chuyện con cỏn với ông ta. Cho nên anh ko thể ko lo lắng cho Linda, anh ko hề muốn cô phải gặp bất cứ chuyện gì hết. Thà để anh gánh hết tất cả chứ anh ko bao giờ để cô phải gặp nguy hiểm.</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Đã gần hai tháng rồi mà Linda vẫn ko có chút tin tức gì của Gin, cô bắt đầu cảm thấy sốt ruột, cô càng sợ hơn lỡ đâu cha của Gin lừa cô ký vào bản cam kết đó. Tuy nói là dốt tiếng anh nhưng có một số chỗ cô vẫn dịch được dù vậy do quá ham muốn vào chức vụ Triệu phu nhân đã làm mắt cô mờ đi.</w:t>
      </w:r>
    </w:p>
    <w:p>
      <w:pPr>
        <w:pStyle w:val="BodyText"/>
      </w:pPr>
      <w:r>
        <w:t xml:space="preserve">Rồi một ngày cô nhận được một cuộc đt, phía đầu dây bên kia là giọng nói rất quen. Đúng rồi chẳng phải là cha của Gin sao, hú ha cuối cùng cũng ăn cơm ngon rồi vì biết mình ko bị lừa. Vậy mà cha Gin nói anh bị tai nạn giao thông, sống chết chưa rõ nên ông muốn cô tới Ma Cau một chuyến.</w:t>
      </w:r>
    </w:p>
    <w:p>
      <w:pPr>
        <w:pStyle w:val="BodyText"/>
      </w:pPr>
      <w:r>
        <w:t xml:space="preserve">Trời ợi chuyện động trời như vậy mà giờ mới nói cho cô, khỏi cần nhắc cô vớ đại những thứ cần dùng rồi mua vé máy bay bay thẳng tới Ma Cau. Lúc tới nơi trời đã quá trưa, bụng cô biểu tình liên tục cô tự nhắc khi nào gặp được Gin thì mới chịu ăn cơm. Theo chỉ dẫn bác sĩ, cô đã tới được phòng anh. Định mở cửa thì nghe thấy tiếng cãi nhau rõ to ở bên trong. Áp sát tai vào hóng chuyện, cô mới biết Gin và cha đang cãi nhau đại loại như:</w:t>
      </w:r>
    </w:p>
    <w:p>
      <w:pPr>
        <w:pStyle w:val="BodyText"/>
      </w:pPr>
      <w:r>
        <w:t xml:space="preserve">" Ta đã bảo con bé tới rồi chắc bây giờ cũng đã đến bệnh viện " _ chắc ổng đang nói cô.</w:t>
      </w:r>
    </w:p>
    <w:p>
      <w:pPr>
        <w:pStyle w:val="BodyText"/>
      </w:pPr>
      <w:r>
        <w:t xml:space="preserve">" Ko phải con đã nói với cha bao nhiêu lần là đừng can thiệp vào cuộc đời của con " _ nghe có vẻ Gin rất giận dữ, anh ko thích cha can thiệp vào cuộc sống của mình, tại sao chứ?</w:t>
      </w:r>
    </w:p>
    <w:p>
      <w:pPr>
        <w:pStyle w:val="BodyText"/>
      </w:pPr>
      <w:r>
        <w:t xml:space="preserve">" Ta đang giúp con hoàn thiện được tâm nguyện của mình, nếu yêu Linda, con......." _ ôi cô đỏ mặt rồi này, cô có nên đẩy cửa bước vào phá vỡ cuộc cãi vỡ này ko, tay phải đã đặt tới cái nắm cửa.....</w:t>
      </w:r>
    </w:p>
    <w:p>
      <w:pPr>
        <w:pStyle w:val="BodyText"/>
      </w:pPr>
      <w:r>
        <w:t xml:space="preserve">" CON KO HỀ YÊU LINDA, MỘT CHÚT CŨNG KO ".</w:t>
      </w:r>
    </w:p>
    <w:p>
      <w:pPr>
        <w:pStyle w:val="BodyText"/>
      </w:pPr>
      <w:r>
        <w:t xml:space="preserve">Lời nói của Gin vừa dứt, tay cô bỗng buông thõng xuống, cả người cứng đờ vì bất ngờ. Cái gì? Gin ko có yêu cô, kể cả một chút thích cũng ko có. Vậy ra từ đầu tới cuối là do cô tưởng bở, là do cô ảo tưởng sức mạnh. Ha ha ha ha ha chuyện này thật buồn cười, cô lặng người bước ra ngoài hít thở bầu ko khí trong lành một chút.</w:t>
      </w:r>
    </w:p>
    <w:p>
      <w:pPr>
        <w:pStyle w:val="BodyText"/>
      </w:pPr>
      <w:r>
        <w:t xml:space="preserve">Khi cô đi thì cha Gin cũng ra ngoài, sau đó Nancy mở cửa bước vào, tay còn cầm cặp cháo vịt thơm ngon, bổ dưỡng. Nancy hãnh diện và hạnh phúc khi được đút cho anh ăn, sở dĩ anh ko phản kháng là vì mải suy nghĩ đến mục đích của cha anh. Chỉ vì ông ta quá mưu mẹo, thông minh mà anh ko thể đoán nỗi ông ta rốt cuộc đang nghĩ cái gì.</w:t>
      </w:r>
    </w:p>
    <w:p>
      <w:pPr>
        <w:pStyle w:val="BodyText"/>
      </w:pPr>
      <w:r>
        <w:t xml:space="preserve">Cảm thấy tâm trạng đỡ hơn tí, Linda mặt dày lại trở về. Lần này cô quyết tâm hỏi cho ra lẽ vì chắc chắn cô ko thể ảo tưởng được, nhất định là ko. Đến nơi thấy cửa phòng mở, cô tò mò ngó vào......cầm bó hoa trên tay.....nước mắt rơi vì chứng kiến cảnh Gin và Nancy đang hôn nhau thắm thiết. Thì ra mọi chuyện là như vậy, cha Gin ko muốn anh và Nancy quen nhau nên đã nói dối cô để cô trở thành kẻ thứ ba phá hoại tình cảm của hai người kia. Ngoài ra người mà Gin chính xác ko phải cô mà lại là Nancy chứ ko phải ai khác. Hoá ra sự thật lại đau lòng quá, tuy nhiên cô đã bị lừa đến đây thì ko bao giờ có chuyện âm thầm trở về tay ko. Nếu cha của Gin đã muốn cô đóng vở kịch bằng vai phụ thì cô sẽ cướp vai của Nancy đi lên bằng vai chính trong bộ phim đầy rắc rối này.</w:t>
      </w:r>
    </w:p>
    <w:p>
      <w:pPr>
        <w:pStyle w:val="Compact"/>
      </w:pPr>
      <w:r>
        <w:t xml:space="preserve">" Triệu Tinh Vũ, Nancy hai người cứ đợi đấy, tôi thề sẽ ko để các người ở bên nhau, chuyện sinh con đẻ cái thì càng ko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Đợi đến khi Nancy ngồi yên phận trên xe taxi tức chỉ còn lại mỗi Gin thì Linda mới an tâm xuất hiện. Nhưng lại chẳng biết mở lời thế nào mà trả thù kiểu này lại xanh và non quá. Mở cửa phòng, cô bắt gặp hình ảnh Gin đang ngồi lặng lẽ khắc đá. Cô hơi bất ngờ vì đã gặp tai nạn phải vào viện vậy mà vẫn còn sức để khắc đá sao.</w:t>
      </w:r>
    </w:p>
    <w:p>
      <w:pPr>
        <w:pStyle w:val="BodyText"/>
      </w:pPr>
      <w:r>
        <w:t xml:space="preserve">- Tại sao anh ko nằm nghỉ ngơi đi cho khoẻ?</w:t>
      </w:r>
    </w:p>
    <w:p>
      <w:pPr>
        <w:pStyle w:val="BodyText"/>
      </w:pPr>
      <w:r>
        <w:t xml:space="preserve">Lúc nghe thấy giọng cô, anh hơi ngờ ngợ ngận ra nhưng ngửi thấy mùi hương khá giống Nancy anh hơi bực mình quay lại lấy gối ném vào người cô vì cái tội dám hôn anh. " Á " Linda phản ứng chậm tránh ko kịp, hứng trọn cái gối vào mặt, hàm răng kêu ken két, cô hét toáng lên: " Triệu Tinh Vũ anh chán sống rồi sao? ". Bây giờ mới khiến anh giật mình này, khoé miệng anh giật giật khi biết ném trúng người ko nên ném.</w:t>
      </w:r>
    </w:p>
    <w:p>
      <w:pPr>
        <w:pStyle w:val="BodyText"/>
      </w:pPr>
      <w:r>
        <w:t xml:space="preserve">Kết quả cô dùng nguyên bình hoa đặt trên bàn ném về phía anh nhưng ko trúng, mặt cô đanh hết sức liền doạ nạt: " cấm anh tránh ". Thánh chỉ vừa được ban tới cớ sao anh lại ko chịu nhận? Thế là một cuộc rượt đuổi ngoài sức tưởng tượng xảy ra trong bệnh viện, bác sĩ bàng hoàng gọi bảo vệ ko kịp, bệnh nhân lại tiếp tay cùng nhau ngăn bảo vệ để cuộc rượt đuổi tiếp tục diễn ra.</w:t>
      </w:r>
    </w:p>
    <w:p>
      <w:pPr>
        <w:pStyle w:val="BodyText"/>
      </w:pPr>
      <w:r>
        <w:t xml:space="preserve">- Anh xin lỗi, anh sai rồi, tha cho anh đi.</w:t>
      </w:r>
    </w:p>
    <w:p>
      <w:pPr>
        <w:pStyle w:val="BodyText"/>
      </w:pPr>
      <w:r>
        <w:t xml:space="preserve">- Tha cái đầu anh đó.</w:t>
      </w:r>
    </w:p>
    <w:p>
      <w:pPr>
        <w:pStyle w:val="BodyText"/>
      </w:pPr>
      <w:r>
        <w:t xml:space="preserve">Chờ có thế cô ném phăng cây kéo trúng ngay vào đầu anh, anh bị choáng nhưng lấy luôn lý do là anh đã nhận thánh chỉ. Tưởng ko trúng nào ngờ trúng thật, Linda vội vàng gọi bác sĩ tới. Khi bác sĩ băng bó xong, cô nán lại một chút với Gin. Trông kìa trông kìa sao sắc mặt lại nhợt nhạt, xanh sao đến vậy còn đâu là Gin điển trai của ngày xưa.</w:t>
      </w:r>
    </w:p>
    <w:p>
      <w:pPr>
        <w:pStyle w:val="BodyText"/>
      </w:pPr>
      <w:r>
        <w:t xml:space="preserve">- Sao em lại tới đây?</w:t>
      </w:r>
    </w:p>
    <w:p>
      <w:pPr>
        <w:pStyle w:val="BodyText"/>
      </w:pPr>
      <w:r>
        <w:t xml:space="preserve">Tại sao lại đến à? Chỉ có một mục đích là chiếm lấy chức danh Triệu phu nhân nhưng ai Linda lại nói thẳng thừng như thế.</w:t>
      </w:r>
    </w:p>
    <w:p>
      <w:pPr>
        <w:pStyle w:val="BodyText"/>
      </w:pPr>
      <w:r>
        <w:t xml:space="preserve">- Em đến thăm anh.</w:t>
      </w:r>
    </w:p>
    <w:p>
      <w:pPr>
        <w:pStyle w:val="BodyText"/>
      </w:pPr>
      <w:r>
        <w:t xml:space="preserve">- Nói dối.</w:t>
      </w:r>
    </w:p>
    <w:p>
      <w:pPr>
        <w:pStyle w:val="BodyText"/>
      </w:pPr>
      <w:r>
        <w:t xml:space="preserve">- Tin hay ko tuỳ anh.</w:t>
      </w:r>
    </w:p>
    <w:p>
      <w:pPr>
        <w:pStyle w:val="Compact"/>
      </w:pPr>
      <w:r>
        <w:t xml:space="preserve">Cô giận thật rồi, giận ko thèm giải thích gì thêm. Mặc kệ gương mặt thấy có lỗi của Gin, cô đóng cửa thật mạnh để bày tỏ sự giận dữ của mình.</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Đang đi trên đường bỗng nhiên có một người phụ nữ đứng chặn trước mặt Linda. Cô ta tự xưng là Laysha, học trò của cha cô. Vì vậy theo đề nghị của cô ta, hai người liền vào quán ven đường để thảo luận một chút chuyện riêng tư.</w:t>
      </w:r>
    </w:p>
    <w:p>
      <w:pPr>
        <w:pStyle w:val="BodyText"/>
      </w:pPr>
      <w:r>
        <w:t xml:space="preserve">- Tôi có nghi ngờ cái chết của ngài The8 có liên quan tới Nancy.</w:t>
      </w:r>
    </w:p>
    <w:p>
      <w:pPr>
        <w:pStyle w:val="BodyText"/>
      </w:pPr>
      <w:r>
        <w:t xml:space="preserve">Cô ta đưa cho Linda một tờ giấy xét nghiệm ADN.</w:t>
      </w:r>
    </w:p>
    <w:p>
      <w:pPr>
        <w:pStyle w:val="BodyText"/>
      </w:pPr>
      <w:r>
        <w:t xml:space="preserve">- Ý cô là sao? _ Linda ngu ngơ hỏi.</w:t>
      </w:r>
    </w:p>
    <w:p>
      <w:pPr>
        <w:pStyle w:val="BodyText"/>
      </w:pPr>
      <w:r>
        <w:t xml:space="preserve">- Vết máu dính trên người ngài The8 trùng khớp với ADN của Nancy.</w:t>
      </w:r>
    </w:p>
    <w:p>
      <w:pPr>
        <w:pStyle w:val="BodyText"/>
      </w:pPr>
      <w:r>
        <w:t xml:space="preserve">" Tạch " chiếc cốc vỡ làm đôi, Linda bóp chặt chiếc cốc bị vỡ khiến mảnh thành cứa vào tay chảy máu. Có mơ cô cũng ko nghĩ Nancy lại có liên quan tới cái chết của cha cô.</w:t>
      </w:r>
    </w:p>
    <w:p>
      <w:pPr>
        <w:pStyle w:val="BodyText"/>
      </w:pPr>
      <w:r>
        <w:t xml:space="preserve">Lúc này Nancy và Gin cũng đang nói chuyện với nhau. Nét mặt Nancy rất sợ hãi, cô ta liên tục cắn môi, thỉnh thoảng còn bật khóc.</w:t>
      </w:r>
    </w:p>
    <w:p>
      <w:pPr>
        <w:pStyle w:val="BodyText"/>
      </w:pPr>
      <w:r>
        <w:t xml:space="preserve">- Xin anh hãy giúp em thoát khỏi Linda. Nếu cô aays mà biết em chính là nguyên nhân khiến cho ngài The8 chết, cô ấy sẽ giết em mất.</w:t>
      </w:r>
    </w:p>
    <w:p>
      <w:pPr>
        <w:pStyle w:val="BodyText"/>
      </w:pPr>
      <w:r>
        <w:t xml:space="preserve">- Tự cô làm tự chịu _ Gin lạnh lùng từ chối nhưng Nancy đã nhanh hơn một bước.</w:t>
      </w:r>
    </w:p>
    <w:p>
      <w:pPr>
        <w:pStyle w:val="BodyText"/>
      </w:pPr>
      <w:r>
        <w:t xml:space="preserve">- Nếu anh ko chịu giúp em, đồng nghĩa với việc chuyện anh có mặt ở hiện trường cũng sẽ bại lộ _ Nancy ko tin Gin sẽ ko giúp cô.</w:t>
      </w:r>
    </w:p>
    <w:p>
      <w:pPr>
        <w:pStyle w:val="BodyText"/>
      </w:pPr>
      <w:r>
        <w:t xml:space="preserve">- Nancy.....cô dám? _ Gin đanh mặt nắm chặt cổ tay cô ta.</w:t>
      </w:r>
    </w:p>
    <w:p>
      <w:pPr>
        <w:pStyle w:val="BodyText"/>
      </w:pPr>
      <w:r>
        <w:t xml:space="preserve">- Chết đến nơi rồi thì chuyện gì em cũng dám làm hết. Anh cứ suy nghĩ đi hôm sau báo lại cho em biết.</w:t>
      </w:r>
    </w:p>
    <w:p>
      <w:pPr>
        <w:pStyle w:val="BodyText"/>
      </w:pPr>
      <w:r>
        <w:t xml:space="preserve">- Ko cần tôi sẽ giúp cô nhưng cô phải an phận nghe lời tôi. Đặc biệt ko được phép lại gần Linda, kể cả Anna cũng ko được.</w:t>
      </w:r>
    </w:p>
    <w:p>
      <w:pPr>
        <w:pStyle w:val="Compact"/>
      </w:pPr>
      <w:r>
        <w:t xml:space="preserve">- Tuân lệnh _ Nancy mỉm cười mãn nguyện rời đi bỏ lại Gin với gương mặt đăm chiêu suy nghĩ.</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Cách tốt nhất để đưa Nancy vào tròng chính là trở thành vợ của Gin ".</w:t>
      </w:r>
    </w:p>
    <w:p>
      <w:pPr>
        <w:pStyle w:val="BodyText"/>
      </w:pPr>
      <w:r>
        <w:t xml:space="preserve">Câu nói của Laysha liên tục xuất hiện trong đầu Linda. Trở thành Triệu phu nhân đó là điều cô mong muốn nhưng đó là trước đây. Còn bây giờ ko những phải thành Triệu phu nhân mà còn phải trả thù Nancy. Dĩ nhiên cô rất muốn tìm ra kẻ hãm hại cha nhưng có phải cô quá vội vàng rồi ko. Vì lỡ đâu Nancy ko phải hung thủ, Laysha cô ta nói dối.....và quan trọng hơn Gin ko đồng ý kết hôn thì ko phải quá nguy hiểm sao.</w:t>
      </w:r>
    </w:p>
    <w:p>
      <w:pPr>
        <w:pStyle w:val="BodyText"/>
      </w:pPr>
      <w:r>
        <w:t xml:space="preserve">Bây giờ người có thể giúp Linda chỉ có thể là cha của Gin. Đúng vậy ông ấy có thể giúp cô hoàn thành tâm nguyện của mình. Dù sao cũng phải thử vì lỡ đâu lại được được.</w:t>
      </w:r>
    </w:p>
    <w:p>
      <w:pPr>
        <w:pStyle w:val="BodyText"/>
      </w:pPr>
      <w:r>
        <w:t xml:space="preserve">Bắt taxi tới thẳng tập đoàn AT, đến nơi cô mới biết thế là tráng lệ và hoành tráng. Từng nghe nói tập đoàn AT rất lớn nhưng ko ngờ lại lớn và vĩ đại như thế này. Ý định trở thành Triệu phu nhân bỗng dưng trỗi dậy mạnh mẽ hơn bao giờ hết.</w:t>
      </w:r>
    </w:p>
    <w:p>
      <w:pPr>
        <w:pStyle w:val="BodyText"/>
      </w:pPr>
      <w:r>
        <w:t xml:space="preserve">- Tôi muốn gặp chủ tịch.</w:t>
      </w:r>
    </w:p>
    <w:p>
      <w:pPr>
        <w:pStyle w:val="BodyText"/>
      </w:pPr>
      <w:r>
        <w:t xml:space="preserve">Linda tới quầy lễ tân bày tỏ nguyện vọng của mình vậy mà lại nhận được nguyên ánh mắt coi thường của bà chị lễ tân.</w:t>
      </w:r>
    </w:p>
    <w:p>
      <w:pPr>
        <w:pStyle w:val="BodyText"/>
      </w:pPr>
      <w:r>
        <w:t xml:space="preserve">- Xin lỗi cô có hẹn ko ạ?</w:t>
      </w:r>
    </w:p>
    <w:p>
      <w:pPr>
        <w:pStyle w:val="BodyText"/>
      </w:pPr>
      <w:r>
        <w:t xml:space="preserve">Lại còn có hẹn với chẳng ko hẹn, câu hỏi của bà chị lễ tân khiến Linda méo mặt ko biết trả lời thế nào cho phải thì bỗng nhiên vị cứu tinh xuất hiện. Đó là A Nam, cô vẫy gọi và được anh ta mời thẳng vào văn phòng của giám đốc trước sự ngạc nhiên của bà chị lễ tân.</w:t>
      </w:r>
    </w:p>
    <w:p>
      <w:pPr>
        <w:pStyle w:val="BodyText"/>
      </w:pPr>
      <w:r>
        <w:t xml:space="preserve">Cô lặng lẽ bước vào lại bắt gặp hình ảnh ko được đẹp đẽ cho lắm. Một cô gái xinh đẹp, ba vòng hoàn hảo như nữ thần quảng cáo Seolhyun đang ôm ấp ngài chủ tịch đáng kính. Mà ngài chủ tịch cũng chẳng phải dạng vừa đáp trả rất nhiệt tình từng hành động, cử chỉ của cô ta. Tự dưng cảm thấy là người thừa thải, cô tính bỏ ra ngoài thì bị gọi giựt lại.</w:t>
      </w:r>
    </w:p>
    <w:p>
      <w:pPr>
        <w:pStyle w:val="BodyText"/>
      </w:pPr>
      <w:r>
        <w:t xml:space="preserve">- Con dâu đã đến thì ngồi đi.</w:t>
      </w:r>
    </w:p>
    <w:p>
      <w:pPr>
        <w:pStyle w:val="BodyText"/>
      </w:pPr>
      <w:r>
        <w:t xml:space="preserve">Cái gì? Bảo cô ngồi ghế xem phim XXX miễn phí phiên bản HD sắc nét à, cô có nghe nhầm ko đó.</w:t>
      </w:r>
    </w:p>
    <w:p>
      <w:pPr>
        <w:pStyle w:val="BodyText"/>
      </w:pPr>
      <w:r>
        <w:t xml:space="preserve">Ngài chủ tịch ngồi dậy dù đang đến đoạn cao trào, cô gái đó bực dọc lườm Linda vì tội dám phá rối chuyện chăn gối của nhà người ta.</w:t>
      </w:r>
    </w:p>
    <w:p>
      <w:pPr>
        <w:pStyle w:val="BodyText"/>
      </w:pPr>
      <w:r>
        <w:t xml:space="preserve">- Cầm lấy tiền và biến đi. Đừng để tôi thâyd mặt của cô.</w:t>
      </w:r>
    </w:p>
    <w:p>
      <w:pPr>
        <w:pStyle w:val="BodyText"/>
      </w:pPr>
      <w:r>
        <w:t xml:space="preserve">Trời ơi đúng là tỉ phú có khác, chỉ cần ném một cọc tiền vào mặt là mọi chuyện có thể giải quyết êm xuôi.</w:t>
      </w:r>
    </w:p>
    <w:p>
      <w:pPr>
        <w:pStyle w:val="BodyText"/>
      </w:pPr>
      <w:r>
        <w:t xml:space="preserve">- Còn con đến tìm ta có việc gì? _ ông ta chuyển chủ đề hỏi cô.</w:t>
      </w:r>
    </w:p>
    <w:p>
      <w:pPr>
        <w:pStyle w:val="BodyText"/>
      </w:pPr>
      <w:r>
        <w:t xml:space="preserve">- Dạ chuyện kết hôn giữa cháu và Tinh Vũ.</w:t>
      </w:r>
    </w:p>
    <w:p>
      <w:pPr>
        <w:pStyle w:val="BodyText"/>
      </w:pPr>
      <w:r>
        <w:t xml:space="preserve">- Sắp thành người một nhà nên xưng hô là con với cha cho nó quen dần.</w:t>
      </w:r>
    </w:p>
    <w:p>
      <w:pPr>
        <w:pStyle w:val="BodyText"/>
      </w:pPr>
      <w:r>
        <w:t xml:space="preserve">- Dạ vâng.</w:t>
      </w:r>
    </w:p>
    <w:p>
      <w:pPr>
        <w:pStyle w:val="BodyText"/>
      </w:pPr>
      <w:r>
        <w:t xml:space="preserve">- Đừng lo ngày kia sẽ là ngày đính hôn giữa con và Tinh Vũ.</w:t>
      </w:r>
    </w:p>
    <w:p>
      <w:pPr>
        <w:pStyle w:val="BodyText"/>
      </w:pPr>
      <w:r>
        <w:t xml:space="preserve">Nhanh quá vậy, cô còn chưa thông báo cho Anna và Kan nữa mà.</w:t>
      </w:r>
    </w:p>
    <w:p>
      <w:pPr>
        <w:pStyle w:val="Compact"/>
      </w:pPr>
      <w:r>
        <w:t xml:space="preserve">- Phải triển nhanh để ta còn có cháu để bồng chứ _ nói xong ông ấy liền cười rất tự nhiên bất giác cô cảm thấy rất ấm lòng. Nước mắt bỗng rơi xuống, cô nhớ ch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Đám cưới đã được ấn định vào ngày hôm sau thì hôm nay Gin vội vàng chạy tới tìm Linda. Anh như ko tin vào tai mình, thậm chí ko cẩn thận làm bẩn tài liệu quan trọng khi nghe các nhân viên trong công ti bàn tán rất xôn xao về hôn lễ thế kỷ của anh. Dù chú rể như anh còn chẳng hiểu chuyện gì đang xảy ra thì nhận được vô số lời chúc từ trên trời rơi xuống.</w:t>
      </w:r>
    </w:p>
    <w:p>
      <w:pPr>
        <w:pStyle w:val="BodyText"/>
      </w:pPr>
      <w:r>
        <w:t xml:space="preserve">Anh kéo Linda vào một góc:</w:t>
      </w:r>
    </w:p>
    <w:p>
      <w:pPr>
        <w:pStyle w:val="BodyText"/>
      </w:pPr>
      <w:r>
        <w:t xml:space="preserve">- Chuyện kết hôn là sao?</w:t>
      </w:r>
    </w:p>
    <w:p>
      <w:pPr>
        <w:pStyle w:val="BodyText"/>
      </w:pPr>
      <w:r>
        <w:t xml:space="preserve">Linda hơi nghiêng đầu nghĩ ngợi thì ra kế sách của cha chồng tương lai là giấu nhẹm chuyện kết hôn của con trai đi. Đến khi nước đến chân rồi mới cho biết.</w:t>
      </w:r>
    </w:p>
    <w:p>
      <w:pPr>
        <w:pStyle w:val="BodyText"/>
      </w:pPr>
      <w:r>
        <w:t xml:space="preserve">- Thì đó anh ko nghe cha nói gì sao? Chú rể của em đừng lo nghĩ gì cả nhé.</w:t>
      </w:r>
    </w:p>
    <w:p>
      <w:pPr>
        <w:pStyle w:val="BodyText"/>
      </w:pPr>
      <w:r>
        <w:t xml:space="preserve">Bẹo má Gin một cái, cô nở nụ cười gây thổn thức khi nhớ về mối tình đầu đẹp đẽ.</w:t>
      </w:r>
    </w:p>
    <w:p>
      <w:pPr>
        <w:pStyle w:val="BodyText"/>
      </w:pPr>
      <w:r>
        <w:t xml:space="preserve">- Anh ko đồng ý đám cưới này, huỷ bỏ đi.</w:t>
      </w:r>
    </w:p>
    <w:p>
      <w:pPr>
        <w:pStyle w:val="BodyText"/>
      </w:pPr>
      <w:r>
        <w:t xml:space="preserve">Dù Linda có làm anh mủi lòng đến mấy thù anh nhất định phải huỷ bỏ hôn lễ.</w:t>
      </w:r>
    </w:p>
    <w:p>
      <w:pPr>
        <w:pStyle w:val="BodyText"/>
      </w:pPr>
      <w:r>
        <w:t xml:space="preserve">- Ko thể được. _ Linda kiên quyết phản đối khiến Gin càng khó huỷ hơn.</w:t>
      </w:r>
    </w:p>
    <w:p>
      <w:pPr>
        <w:pStyle w:val="BodyText"/>
      </w:pPr>
      <w:r>
        <w:t xml:space="preserve">Trước giờ Linda đâu có yêu anh, điều này anh biết. Chính vì vậy anh đã cố gắng giấu nhẹm tình cảm của mình đem chôn dưới lòng đất. Anh chỉ là ko muốn tình cảm của mình làm ảnh hưởng tới cuộc sống của cô. Nhưng tưởng như anh đã có thể quên hết tất cả thì ngay lúc này Linda lại xuất hiện trước mắt và trở thành cô dâu của anh.</w:t>
      </w:r>
    </w:p>
    <w:p>
      <w:pPr>
        <w:pStyle w:val="BodyText"/>
      </w:pPr>
      <w:r>
        <w:t xml:space="preserve">- Em muốn gì? _ Gin thẫn thờ trả lời vì anh biết chắc chắn Linda có mục đích.</w:t>
      </w:r>
    </w:p>
    <w:p>
      <w:pPr>
        <w:pStyle w:val="BodyText"/>
      </w:pPr>
      <w:r>
        <w:t xml:space="preserve">- Đừng giả vờ nữa, em biết anh rất yêu em. Vì vậy em sẽ cho anh được toại nguyện.</w:t>
      </w:r>
    </w:p>
    <w:p>
      <w:pPr>
        <w:pStyle w:val="BodyText"/>
      </w:pPr>
      <w:r>
        <w:t xml:space="preserve">Câu trả lời của Linda hoàn toàn ko đáp ứng yêu cầu của Gin.</w:t>
      </w:r>
    </w:p>
    <w:p>
      <w:pPr>
        <w:pStyle w:val="BodyText"/>
      </w:pPr>
      <w:r>
        <w:t xml:space="preserve">- Em muốn trả thù anh đúng ko?</w:t>
      </w:r>
    </w:p>
    <w:p>
      <w:pPr>
        <w:pStyle w:val="Compact"/>
      </w:pPr>
      <w:r>
        <w:t xml:space="preserve">Linda cười nhạt, đúng là cô muốn trả thù anh nhưng ko phải với anh mà là Nancy. Cô ta mới xứng đáng phải chết chứ ko phải Gin. Laysha nói đúng, Nancy có liên quan tới cái chết của cha cô. Bây giờ chỉ cần trở thành vợ của Gin, lấy được tài liệu mật, cái chết của cha sẽ được làm sáng tỏ.</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ưới anh liệu em sẽ sống hạnh phúc?</w:t>
      </w:r>
    </w:p>
    <w:p>
      <w:pPr>
        <w:pStyle w:val="BodyText"/>
      </w:pPr>
      <w:r>
        <w:t xml:space="preserve">Gin bất lực, anh ko còn sức để khuyên bảo Linda vì cô quá ưa ngạnh hoàn toàn ko để lọt tai lời nào của anh.</w:t>
      </w:r>
    </w:p>
    <w:p>
      <w:pPr>
        <w:pStyle w:val="BodyText"/>
      </w:pPr>
      <w:r>
        <w:t xml:space="preserve">- Hạnh phúc hay ko là chuyện của em.</w:t>
      </w:r>
    </w:p>
    <w:p>
      <w:pPr>
        <w:pStyle w:val="BodyText"/>
      </w:pPr>
      <w:r>
        <w:t xml:space="preserve">- Vậy anh mong em sẽ giữ đúng lời nói của mình.</w:t>
      </w:r>
    </w:p>
    <w:p>
      <w:pPr>
        <w:pStyle w:val="BodyText"/>
      </w:pPr>
      <w:r>
        <w:t xml:space="preserve">Gin bỏ đi. Một mình Linda đứng nguyên chỗ, cô ôm mặt khóc nức nở. Ban đầu cô chỉ muốn trở thành Triệu phu nhân, được nở mày nở mặt với bạn bè xung quanh nhất là Nancy. Tuy nhiên khi Laysha xuất hiện, nguyên nhân cái chết của cha cho cô chút hy vọng về cuộc sống này. Đã từng nghĩ bản thân mình chắc chắn nắm sâu trong trái tim của Gin, có thể cô nghĩ đúng nhưng có phải cô đã quá vội vàng rồi ko.</w:t>
      </w:r>
    </w:p>
    <w:p>
      <w:pPr>
        <w:pStyle w:val="BodyText"/>
      </w:pPr>
      <w:r>
        <w:t xml:space="preserve">Sau khi bỏ đi Gin tới thẳng bệnh viện, anh đến khám định kỳ như thường lệ. Năm tháng trước anh được các bác sĩ chẩn đoán mắc căn bệnh ung thư tuỷ và đang ở trong giai đoạn đầu, vẫn còn hy vọng chữa khỏi bệnh.</w:t>
      </w:r>
    </w:p>
    <w:p>
      <w:pPr>
        <w:pStyle w:val="BodyText"/>
      </w:pPr>
      <w:r>
        <w:t xml:space="preserve">- Có vẻ bệnh của cậu ngày một nặng thêm.</w:t>
      </w:r>
    </w:p>
    <w:p>
      <w:pPr>
        <w:pStyle w:val="BodyText"/>
      </w:pPr>
      <w:r>
        <w:t xml:space="preserve">Bác sĩ đến khám cho anh đã phán như vậy, anh buồn đến nao lòng.</w:t>
      </w:r>
    </w:p>
    <w:p>
      <w:pPr>
        <w:pStyle w:val="BodyText"/>
      </w:pPr>
      <w:r>
        <w:t xml:space="preserve">- Nhưng cậu yên tâm chỉ cần tìm được tuỷ thích hợp chúng tôi sẽ phẫu thuật cho cậu ngay lập tức.</w:t>
      </w:r>
    </w:p>
    <w:p>
      <w:pPr>
        <w:pStyle w:val="BodyText"/>
      </w:pPr>
      <w:r>
        <w:t xml:space="preserve">- Cảm ơn bác sĩ.</w:t>
      </w:r>
    </w:p>
    <w:p>
      <w:pPr>
        <w:pStyle w:val="BodyText"/>
      </w:pPr>
      <w:r>
        <w:t xml:space="preserve">Tối hôm đó Gin về nhà trong tình trạng say khướt ko biết trời trăng là cái gì. Anh la hét, đập vỡ đồ đạc. Điều mà trước đây anh chưa từng làm. Ngán ngẩm với hành động của Gin, Linda nhanh chóng cho anh uống thuốc giải rượu.</w:t>
      </w:r>
    </w:p>
    <w:p>
      <w:pPr>
        <w:pStyle w:val="Compact"/>
      </w:pPr>
      <w:r>
        <w:t xml:space="preserve">Khi dìu Gin vào phòng Linda vô tình làm rơi tập hồ sơ để trên bàn. Mọi thứ trong căn phòng thật lộn xộn, cô vất vả nhặt từng tờ giấy lên cho đến tờ cuối cùng. Đó là tờ giấy báo cáo về quá trình khám tử thi của cha cô. Thật trùng hợp. Cha cô bị chết do vật nhọn đâm vào người chứ ko phải ngạt khí. Ngoài ra nó còn ghi nhân chứng Nancy thành viên tổ A đã ở cạnh ông trước khi qua đờ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Đợi đến khi Gin tỉnh dậy, đầu óc anh choáng váng điếng người. Lấy tay ôm lấy mặt anh xoa xoa huyệt thái dương rồi bỗng nhiên cảm nhận được luồng sát khí mạnh mẽ phát ra trước mặt anh. Đôi chân trắng ngần, thon dài đập vào mắt anh, Linda đứng thẳng khoanh tay vào. Cô trừng mắt nhìn anh. Giơ tờ giấy báo cáo xét nghiệm tử thi lên: " đây là cái gì? ". Theo phản xạ Gin đưa đôi mắt mệt mỏi của mình lướt qua tờ giấy trên tay Linda. Ánh mắt anh đanh lại, ngập ngừng giải thích: " Linda ko phải như em nghĩ đâu ".</w:t>
      </w:r>
    </w:p>
    <w:p>
      <w:pPr>
        <w:pStyle w:val="BodyText"/>
      </w:pPr>
      <w:r>
        <w:t xml:space="preserve">- ANH NGHĨ TÔI LÀ CON NGỐC SAO? _ cô điên tiết hét lên.</w:t>
      </w:r>
    </w:p>
    <w:p>
      <w:pPr>
        <w:pStyle w:val="BodyText"/>
      </w:pPr>
      <w:r>
        <w:t xml:space="preserve">- Thì ra hung thủ giết cha tôi chính là Nancy, bởi vì anh yêu cô ta nên mới bao che cho cô ta. Mà hay thật anh còn thuyết phục được cả ngài thị trưởng tham gia vào kế hoạch của anh. Thật đáng khâm phục _ Linda chất vấn Gin bằng những lời lẽ rất quá đáng.</w:t>
      </w:r>
    </w:p>
    <w:p>
      <w:pPr>
        <w:pStyle w:val="BodyText"/>
      </w:pPr>
      <w:r>
        <w:t xml:space="preserve">- Chúc mừng kế hoạch của anh đã thành công rồi đó.</w:t>
      </w:r>
    </w:p>
    <w:p>
      <w:pPr>
        <w:pStyle w:val="BodyText"/>
      </w:pPr>
      <w:r>
        <w:t xml:space="preserve">- Hãy tin anh _ Gin bất ngờ ôm chặt lấy Linda nhưng bị cô thẳng thừng cự tuyệt.</w:t>
      </w:r>
    </w:p>
    <w:p>
      <w:pPr>
        <w:pStyle w:val="BodyText"/>
      </w:pPr>
      <w:r>
        <w:t xml:space="preserve">- ĐỪNG ĐỘNG VÀO TÔI.</w:t>
      </w:r>
    </w:p>
    <w:p>
      <w:pPr>
        <w:pStyle w:val="BodyText"/>
      </w:pPr>
      <w:r>
        <w:t xml:space="preserve">Cô thề bằng bất cứ giá nào cũng phải bắt bọn họ phải trả giá.</w:t>
      </w:r>
    </w:p>
    <w:p>
      <w:pPr>
        <w:pStyle w:val="BodyText"/>
      </w:pPr>
      <w:r>
        <w:t xml:space="preserve">- Tôi sẽ đưa bí mật ra ngoài ánh sáng, các người cứ đợi đấy.</w:t>
      </w:r>
    </w:p>
    <w:p>
      <w:pPr>
        <w:pStyle w:val="BodyText"/>
      </w:pPr>
      <w:r>
        <w:t xml:space="preserve">- EM CÓ BẰNG CHỨNG SAO? NẾU EM TỰ TIN NHƯ VẬY THÌ HÃY ĐƯA BẰNG CHỨNG RA ĐÂY.</w:t>
      </w:r>
    </w:p>
    <w:p>
      <w:pPr>
        <w:pStyle w:val="BodyText"/>
      </w:pPr>
      <w:r>
        <w:t xml:space="preserve">Sự ưa ngạnh của Linda khiến Gin gần như đạt tới giới hạn của mình. Tại sao cô luôn ko chịu hiểu anh, tất cả mọi chuyện anh làm đều là vì cô nhưng thay vì lắng nghe anh thì cô lại luôn anh bị tổn thương hết lần này đến lần khác.</w:t>
      </w:r>
    </w:p>
    <w:p>
      <w:pPr>
        <w:pStyle w:val="BodyText"/>
      </w:pPr>
      <w:r>
        <w:t xml:space="preserve">- Anh có thể hỏi em một chuyện.</w:t>
      </w:r>
    </w:p>
    <w:p>
      <w:pPr>
        <w:pStyle w:val="BodyText"/>
      </w:pPr>
      <w:r>
        <w:t xml:space="preserve">- Chuyện gì? _ cô ko thèm phản ứng trả lời rất hờ hững.</w:t>
      </w:r>
    </w:p>
    <w:p>
      <w:pPr>
        <w:pStyle w:val="BodyText"/>
      </w:pPr>
      <w:r>
        <w:t xml:space="preserve">- Chuyện kết hôn là nằm trong kế hoạch của em.</w:t>
      </w:r>
    </w:p>
    <w:p>
      <w:pPr>
        <w:pStyle w:val="BodyText"/>
      </w:pPr>
      <w:r>
        <w:t xml:space="preserve">- Đúng vậy, chỉ có trở thành vợ anh tôi mới có thể trả thù cho cha.</w:t>
      </w:r>
    </w:p>
    <w:p>
      <w:pPr>
        <w:pStyle w:val="BodyText"/>
      </w:pPr>
      <w:r>
        <w:t xml:space="preserve">Ra là vậy cuối cùng Gin đã hiểu lý do Linda sống chết đòi kết hôn với anh. Ban đầu khi nghe A Nam nói ngày mai hôn lễ sẽ tiến hành, anh đã rất ngạc nhiên. Nhưng càng ngạc nhiên hơn vì biết cô dâu lại là Linda. Nếu trong hoàn cảnh khác chắc chắn anh sẽ nhảy cẫng lên vui sướng nhưng ko anh đã phải thốt lên những lời nói rất chua xót: " cô ấy sẽ ko đồng ý kết hôn với tôi, ko đời nào ". Dù vậy đó chỉ là một phần kế hoạch của Linda dành tặng cho anh.</w:t>
      </w:r>
    </w:p>
    <w:p>
      <w:pPr>
        <w:pStyle w:val="BodyText"/>
      </w:pPr>
      <w:r>
        <w:t xml:space="preserve">- Em có biết khi cha em mất ông ấy đã nói gì ko?</w:t>
      </w:r>
    </w:p>
    <w:p>
      <w:pPr>
        <w:pStyle w:val="BodyText"/>
      </w:pPr>
      <w:r>
        <w:t xml:space="preserve">Dường như câu hỏi của Gin có tác dụng khiến Linda phải phản ứng lại, cô túm chắt lấy tay anh: " cha tôi đã nói gì? ".</w:t>
      </w:r>
    </w:p>
    <w:p>
      <w:pPr>
        <w:pStyle w:val="BodyText"/>
      </w:pPr>
      <w:r>
        <w:t xml:space="preserve">- Ông ấy đã nói ko muốn anh và em ở bên nhau.</w:t>
      </w:r>
    </w:p>
    <w:p>
      <w:pPr>
        <w:pStyle w:val="BodyText"/>
      </w:pPr>
      <w:r>
        <w:t xml:space="preserve">Đó là sự thật 100% trước lúc qua đời ngài The8 đã cố gắng nói với anh những lời nói cuối cùng. Anh biết ông rất nghiêm túc và anh tôn trọng lời nói của ông. Tuy nhiên anh đâu biết chính vì hành động của mình đã biến anh trở thành tội đồ trong mắt Linda.</w:t>
      </w:r>
    </w:p>
    <w:p>
      <w:pPr>
        <w:pStyle w:val="BodyText"/>
      </w:pPr>
      <w:r>
        <w:t xml:space="preserve">- Anh nghĩ tôi tin chắc? _ nực cười cô sắp bị trò cười của Gin làm cho phát điên mất.</w:t>
      </w:r>
    </w:p>
    <w:p>
      <w:pPr>
        <w:pStyle w:val="BodyText"/>
      </w:pPr>
      <w:r>
        <w:t xml:space="preserve">- Tin hay ko tuỳ em.</w:t>
      </w:r>
    </w:p>
    <w:p>
      <w:pPr>
        <w:pStyle w:val="BodyText"/>
      </w:pPr>
      <w:r>
        <w:t xml:space="preserve">- Dù có chuyện gì xảy ra tôi cũng phải bắt hai người vào tù.</w:t>
      </w:r>
    </w:p>
    <w:p>
      <w:pPr>
        <w:pStyle w:val="BodyText"/>
      </w:pPr>
      <w:r>
        <w:t xml:space="preserve">- Nếu em thích thì làm đi.</w:t>
      </w:r>
    </w:p>
    <w:p>
      <w:pPr>
        <w:pStyle w:val="Compact"/>
      </w:pPr>
      <w:r>
        <w:t xml:space="preserve">Cầm tờ giấy báo cáo lên Gin vớ luôn chìa khoá xe bỏ ra ngoài. Linda hơi tức giận vì thái độ dửng dưng của Gin. Sao lại có loại người sắp chết đến nơi rồi mà vẫn tự do tự tại thế ko biết</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Hôn lễ được tổ chức thật sang trọng, hoành tráng, khách khứa có mặt đông đủ và ko thể thiếu các nhà báo, phóng viên. Tất cả bọn họ tới đều có chung mục đích là được tận mắt chứng kiến cô dâu được cho là đáng ghen tỵ nhất thế giới.</w:t>
      </w:r>
    </w:p>
    <w:p>
      <w:pPr>
        <w:pStyle w:val="BodyText"/>
      </w:pPr>
      <w:r>
        <w:t xml:space="preserve">Tuy nhiên họ đã bị ăn một quả lừa ngoạn mục khi cô dâu chú rể chẳng thấy đâu mà chỉ thấy một lời thông báo xin lỗi " hôn lễ đã bị huỷ bỏ ". Bọn họ tức giận bỏ về trong sự tiếc nuối xen lẫn uất ức.</w:t>
      </w:r>
    </w:p>
    <w:p>
      <w:pPr>
        <w:pStyle w:val="BodyText"/>
      </w:pPr>
      <w:r>
        <w:t xml:space="preserve">Lý do cho sự mất tích này là do Kan và Anna đã trở về ngăn chặn hôn lễ xảy ra.</w:t>
      </w:r>
    </w:p>
    <w:p>
      <w:pPr>
        <w:pStyle w:val="BodyText"/>
      </w:pPr>
      <w:r>
        <w:t xml:space="preserve">Mục đích Kan về là để nói cho Linda biết được sự thật trước khi quá muộn.</w:t>
      </w:r>
    </w:p>
    <w:p>
      <w:pPr>
        <w:pStyle w:val="BodyText"/>
      </w:pPr>
      <w:r>
        <w:t xml:space="preserve">Tại một quán nước nhỏ Linda nhìn chằm chằm vào thằng nhóc miệng còn chưa hôi mùi sữa khi dám phá đám cưới của cô. Bên cạnh còn có tòng phạm ko thể yêu thương nổi khi theo trai bỏ đi biệt tích bây giờ mới trở về: Anna.</w:t>
      </w:r>
    </w:p>
    <w:p>
      <w:pPr>
        <w:pStyle w:val="BodyText"/>
      </w:pPr>
      <w:r>
        <w:t xml:space="preserve">- Muốn nói gì thì nói đi tôi bận lắm.</w:t>
      </w:r>
    </w:p>
    <w:p>
      <w:pPr>
        <w:pStyle w:val="BodyText"/>
      </w:pPr>
      <w:r>
        <w:t xml:space="preserve">Kan cũng chẳng phải dạng vừa đi thẳng vào vấn đề:</w:t>
      </w:r>
    </w:p>
    <w:p>
      <w:pPr>
        <w:pStyle w:val="BodyText"/>
      </w:pPr>
      <w:r>
        <w:t xml:space="preserve">- Chắc chị biết tình cảm mà anh trai tôi dành cho chị.</w:t>
      </w:r>
    </w:p>
    <w:p>
      <w:pPr>
        <w:pStyle w:val="BodyText"/>
      </w:pPr>
      <w:r>
        <w:t xml:space="preserve">Linda đảo mắt cố tránh né đôi mắt như diều hấu của Kan nhưng ko thành.</w:t>
      </w:r>
    </w:p>
    <w:p>
      <w:pPr>
        <w:pStyle w:val="BodyText"/>
      </w:pPr>
      <w:r>
        <w:t xml:space="preserve">- Tôi biết _ mấy hôm nay ăn ko ngồi rồi thì cô mới biết đấy chứ, nếu ko chắc cô vẫn tưởng Gin yêu Nancy và cô sẽ ko dám ảo tưởng sức mạnh nữa.</w:t>
      </w:r>
    </w:p>
    <w:p>
      <w:pPr>
        <w:pStyle w:val="BodyText"/>
      </w:pPr>
      <w:r>
        <w:t xml:space="preserve">- Đợi đã còn nguyên nhân cha tôi chết? _ Linda bất ngờ đổi chủ đề khiến Kan méo mặt trở ko kịp.</w:t>
      </w:r>
    </w:p>
    <w:p>
      <w:pPr>
        <w:pStyle w:val="BodyText"/>
      </w:pPr>
      <w:r>
        <w:t xml:space="preserve">- Là do tai nạn, khi đó ngài The8 đã bắt được thủ phạm tuy nhiên Nancy đùng đùng xuất hiện cho nên......</w:t>
      </w:r>
    </w:p>
    <w:p>
      <w:pPr>
        <w:pStyle w:val="BodyText"/>
      </w:pPr>
      <w:r>
        <w:t xml:space="preserve">- Cho nên cha tôi mới chết _ ko cần nói nữa cô biết hết rồi.</w:t>
      </w:r>
    </w:p>
    <w:p>
      <w:pPr>
        <w:pStyle w:val="BodyText"/>
      </w:pPr>
      <w:r>
        <w:t xml:space="preserve">- Nhưng đó chỉ là một tai nạn _ Kan cố gắng giải thích cho cô hiểu.</w:t>
      </w:r>
    </w:p>
    <w:p>
      <w:pPr>
        <w:pStyle w:val="BodyText"/>
      </w:pPr>
      <w:r>
        <w:t xml:space="preserve">- Còn nữa trước khi The8 mất, ông ấy đã nói với anh trai tôi........bula bala.......( cuối truyện tớ sẽ tiết lộ).</w:t>
      </w:r>
    </w:p>
    <w:p>
      <w:pPr>
        <w:pStyle w:val="BodyText"/>
      </w:pPr>
      <w:r>
        <w:t xml:space="preserve">Thì ra mọi chuyện là như vậy, là do cô đã đổ tội cho Nancy và hiểu nhầm Gin. Cô muốn xin lỗi anh nhưng lại chẳng dám nói ra. Vì vậy cô đã nhờ Kan để bức thư do chính cô viết tay ở trên đệm phòng cô. Xong xuôi một mình cô trong trang phục cô dâu, đẹp lỗng lẫy, kiêu sa như một nàng công chúa. Cô xách váy lao tới bãi biển mà ngày xưa cha và cô vẫn thường lui tới. Nơi đây đầy ắp những kỉ niệm giữa cô và cha. Ông ấy từng nói muốn được nhìn thấy con gái yêu diện váy cưới, muốn được cầm tay con gái khoác vào lễ đường, muốn được bồng cháu.....những đứa cháu xinh xắn gọi tên ông rất đễ thương bằng hai từ: " ông ngoại ".</w:t>
      </w:r>
    </w:p>
    <w:p>
      <w:pPr>
        <w:pStyle w:val="Compact"/>
      </w:pPr>
      <w:r>
        <w:t xml:space="preserve">Quả nhiên vẫn chỉ có biển là nơi đưa ta đến gần với người thân yêu của mình nhất. Cô nhớ hình ảnh râu mọc xum xuê trên cằm của cha, lại nhớ tới món trứng ốp lát cháy đen thui như than do ông làm, rồi vẻ mặt cau có khi cô ko chịu nghe lời mà thậm chí sẵn sàng câng câng cái mặt mẹt lên để cãi lại......cô nhớ tất cả mọi thứ có liên quan tới ông - vị cha già kính mến The8</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Kan nhanh chóng để bức thư vào phòng của Linda, đúng lúc ấy Gin cũng vừa mới trở về, anh mệt mỏi ủ rũ xoã người xuống ghế sô pha. Anh cầm đt và lướt qua một lượt rồi chú ý tới dòng tin nhắn vỏn vẹn " chờ em ở trong phòng - Linda ". Đọc xong anh liền vào trong phòng nhưng ko thấy bóng dáng của Linda đâu mà chỉ thấy một lá thư. Gin lặng lẽ mở ra, một dòng chữ nhỏ nhắn đập vào mắt anh. Và như sợ mất đi thứ quý giá nhất Gin vớ lấy chìa khoá xe phóng đi.</w:t>
      </w:r>
    </w:p>
    <w:p>
      <w:pPr>
        <w:pStyle w:val="BodyText"/>
      </w:pPr>
      <w:r>
        <w:t xml:space="preserve">" Hey Jude, don"t mind......" Linda ngân nga giai điệu mà ngày xưa cha thường hát cho cô nghe bằng giọng vịt đực. Những lúc như thế cô ngán ngẩm ko biết ai đã ban cho ông chất giọng thần thánh đó. Vậy mà bây giờ cô lại ao ước muốn được nghe chất giọng đặc trưng của cha.</w:t>
      </w:r>
    </w:p>
    <w:p>
      <w:pPr>
        <w:pStyle w:val="BodyText"/>
      </w:pPr>
      <w:r>
        <w:t xml:space="preserve">" Cha ơi con nhớ cha nhiều lắm! Con nhớ cái đêm đầu tiên ko có cha, con khóc cạn nước mắt, mất ngủ rồi sáng ra mắt đen như gấu trúc. Đêm thứ hai, thứ ba, thứ tư, thứ năm......con mất ngủ triền miên ko dứt, thậm chí con đã phải uống thuốc an thần để ngủ. Nhưng làm sao con có thể quên được hình bóng của cha, người cha già đã luôn cõng con trên vai khi còn nhỏ. Lớn lên cha lại trở thành cánh tay vững chắc để cho con vào làm tổ chức dù nhiều người nói do cha chống lưng con mới được nhận vào. Con cứ ngỡ cha sẽ sống mãi bên con chứ? Nào đâu tai nạn ập tới cướp đi cha của con, cướp đi cả nguồn sống của con. Đứng bên cạnh xác cha, nơi có tấm khăn trắng phủ kín, con lặng người nói trong vô vọng con mất cha, mất thật rồi ".</w:t>
      </w:r>
    </w:p>
    <w:p>
      <w:pPr>
        <w:pStyle w:val="Compact"/>
      </w:pPr>
      <w:r>
        <w:t xml:space="preserve">Cởi bỏ từng chiếc guốc ra khỏi chân Linda cảm thấy rất thoải mái vì được đi chân trần dưới cát mịn. Cô thích thú chơi đùa cùng làn nước mát, khẽ gọi tên cha rồi lại hình dung cái bóng to lớn có thể che được cả mặt trời của cha đang dắt tay cái chấm nhỏ li ti như hạt bụi và hạt bụi đoá là cô chứ còn ai.</w:t>
      </w:r>
      <w:r>
        <w:br w:type="textWrapping"/>
      </w:r>
      <w:r>
        <w:br w:type="textWrapping"/>
      </w:r>
    </w:p>
    <w:p>
      <w:pPr>
        <w:pStyle w:val="Heading2"/>
      </w:pPr>
      <w:bookmarkStart w:id="48" w:name="chương-26-end"/>
      <w:bookmarkEnd w:id="48"/>
      <w:r>
        <w:t xml:space="preserve">26. Chương 26: End</w:t>
      </w:r>
    </w:p>
    <w:p>
      <w:pPr>
        <w:pStyle w:val="Compact"/>
      </w:pPr>
      <w:r>
        <w:br w:type="textWrapping"/>
      </w:r>
      <w:r>
        <w:br w:type="textWrapping"/>
      </w:r>
      <w:r>
        <w:t xml:space="preserve">Từng bước từng bước một Linda trong lòng đều cảm thấy rất yên bình, tĩnh lặng. Phía xa xa kia cô còn cảm nhận được tiếng gọi thân thương của cha cùng với vẻ phong độ như chưa từng già đi của ông. Cô biết ông ở đó sẽ rất cô đơn cho nên cô sẽ đi cùng ông.</w:t>
      </w:r>
    </w:p>
    <w:p>
      <w:pPr>
        <w:pStyle w:val="BodyText"/>
      </w:pPr>
      <w:r>
        <w:t xml:space="preserve">" Cha ơi đợi con một chút nữa con sắp đến với cha rồi, đợi con nhé. Đừng đi đâu cả vì con biết cha là kẻ mù đường, ko phân biệt được trái phải ".</w:t>
      </w:r>
    </w:p>
    <w:p>
      <w:pPr>
        <w:pStyle w:val="BodyText"/>
      </w:pPr>
      <w:r>
        <w:t xml:space="preserve">Cứ như vậy Linda thẫn thờ như người mất hồn lao thẳng xuống biển, chiếc váy cưới thấm đẫm nước càng làm cho cô nhanh chìm hơn. Cô chới với giữa lòng biển, bỗng nhiên có một con sóng kì lạ lôi cô theo tựa như cánh tay vững chắc của cha. Cô mỉm cười mãn nguyện, rơm rớm nước mắt thuận theo tự nhiên dần dần chìm xuống biển.</w:t>
      </w:r>
    </w:p>
    <w:p>
      <w:pPr>
        <w:pStyle w:val="BodyText"/>
      </w:pPr>
      <w:r>
        <w:t xml:space="preserve">Lúc này Gin nhanh chóng có mặt ở bãi biển tuy nhiên anh đã chậm mất một bước. Hai tay run run khi phát hiện đôi guốc Linda để lại anh đau khổ gọi tên cô " LINDA ". Anh vội vàng ôm lấy đôi guốc như kỉ vật của mình, khóc nghẹn ngào ko thành tiếng: " anh xin lỗi em Linda tha lỗi cho anh ".</w:t>
      </w:r>
    </w:p>
    <w:p>
      <w:pPr>
        <w:pStyle w:val="BodyText"/>
      </w:pPr>
      <w:r>
        <w:t xml:space="preserve">Lý do Gin trốn tránh tình cảm của mình ư? Là vì anh đã hứa với ngài The8.</w:t>
      </w:r>
    </w:p>
    <w:p>
      <w:pPr>
        <w:pStyle w:val="BodyText"/>
      </w:pPr>
      <w:r>
        <w:t xml:space="preserve">" - Tôi ko bao giờ đồng ý một người đàn ông bệnh tật ở bên con gái của mình lại còn là sắp chết. Có thể lúc trước tôi công nhận cậu nhưng bây giờ tôi sẽ đính chính lại tôi chỉ chấp chận Kan là đứa con rể duy nhất của tôi. Gin hãy hứa với tôi điều đó, nếu cậu muốn tốt cho Linda.</w:t>
      </w:r>
    </w:p>
    <w:p>
      <w:pPr>
        <w:pStyle w:val="BodyText"/>
      </w:pPr>
      <w:r>
        <w:t xml:space="preserve">- Tôi xin hứa.</w:t>
      </w:r>
    </w:p>
    <w:p>
      <w:pPr>
        <w:pStyle w:val="BodyText"/>
      </w:pPr>
      <w:r>
        <w:t xml:space="preserve">Sau khi Gin đồng ý thì ông mới yên tâm nhắm mắt ".</w:t>
      </w:r>
    </w:p>
    <w:p>
      <w:pPr>
        <w:pStyle w:val="BodyText"/>
      </w:pPr>
      <w:r>
        <w:t xml:space="preserve">Sự thật là như vậy đấy, anh ko muốn Linda phải sống những ngày tháng cơ cực sau khi anh chết. Vì vậy anh đã đồng ý nhưng điều anh ko bao giờ nghĩ đến là cô lại tử tự.</w:t>
      </w:r>
    </w:p>
    <w:p>
      <w:pPr>
        <w:pStyle w:val="BodyText"/>
      </w:pPr>
      <w:r>
        <w:t xml:space="preserve">Năm tuần sau sau cái chết của Linda, Gin được bệnh viện gọi tới và lý do là đã có tuỷ thích hợp. Anh ko quan tâm về vấn đề này cho đến khi các bác sĩ đưa cho anh một tờ giấy. Hàng chữ đầu tiên nổi bần bật bằng bút màu xanh nước biển " THA THỨ CHO ANH MÃI MÃI ", hàng cữ cuối cùng làm trái tim anh đau nhói " Linda Visona ". Là Linda cô ấy đã tự nguyện hiến tuỷ cho anh trước khi tử tự.</w:t>
      </w:r>
    </w:p>
    <w:p>
      <w:pPr>
        <w:pStyle w:val="BodyText"/>
      </w:pPr>
      <w:r>
        <w:t xml:space="preserve">Cầm thật chặt tờ giấy trong tay anh quyết định sẽ thực hiện ca phẫu thuật bởi vì đó là mong ước của Linda. Anh sẽ sống, sống ko phải vì bản thân anh mà là vì Linda. Nếu kiếp này anh ko thể ở bên em thì kiếp sau anh nhất định sẽ đến tìm em và lồng chiếc nhẫn kim cương vào ngón tay áp út như để khẳng định chủ quyền của anh.</w:t>
      </w:r>
    </w:p>
    <w:p>
      <w:pPr>
        <w:pStyle w:val="BodyText"/>
      </w:pPr>
      <w:r>
        <w:t xml:space="preserve">Sáu năm sau đó Kan và Anna kết hôn, có con một trai một gái nhìn rất dễ thương, đáng yêu. Gin thì vẫn độc thân anh chưa từng nghĩ tới chuyện sẽ kết hôn, về phần Nancy cô đã làm bà mẹ bỉm sửa sắp sinh và chồng của cô ko ai khác chính là.....bố của đứa trẻ.</w:t>
      </w:r>
    </w:p>
    <w:p>
      <w:pPr>
        <w:pStyle w:val="BodyText"/>
      </w:pPr>
      <w:r>
        <w:t xml:space="preserve">-------------------- The end ----------------</w:t>
      </w:r>
    </w:p>
    <w:p>
      <w:pPr>
        <w:pStyle w:val="BodyText"/>
      </w:pPr>
      <w:r>
        <w:t xml:space="preserve">À mà còn cha của Gin thì phải vào tù do tội tham ô cùng những tội ác mà ông đã gây nên.</w:t>
      </w:r>
    </w:p>
    <w:p>
      <w:pPr>
        <w:pStyle w:val="Compact"/>
      </w:pPr>
      <w:r>
        <w:t xml:space="preserve">Lần này THE END thật nh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thu-cho-anh-mai-m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1996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 Thứ Cho Anh Mãi Mãi</dc:title>
  <dc:creator/>
</cp:coreProperties>
</file>